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0CF88" w14:textId="51B1294A" w:rsidR="008E775B" w:rsidRDefault="005A3553">
      <w:pPr>
        <w:pStyle w:val="BodyText"/>
        <w:spacing w:before="8"/>
        <w:rPr>
          <w:rFonts w:ascii="Times New Roman"/>
          <w:sz w:val="17"/>
        </w:rPr>
      </w:pPr>
      <w:r>
        <w:rPr>
          <w:noProof/>
        </w:rPr>
        <w:drawing>
          <wp:anchor distT="0" distB="0" distL="0" distR="0" simplePos="0" relativeHeight="251654656" behindDoc="0" locked="0" layoutInCell="1" allowOverlap="1" wp14:anchorId="6F7E30FF" wp14:editId="1695F30E">
            <wp:simplePos x="0" y="0"/>
            <wp:positionH relativeFrom="page">
              <wp:posOffset>571500</wp:posOffset>
            </wp:positionH>
            <wp:positionV relativeFrom="page">
              <wp:posOffset>43180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0967CEE" w14:textId="77777777" w:rsidR="008E775B" w:rsidRDefault="00000000">
      <w:pPr>
        <w:pStyle w:val="BodyText"/>
        <w:spacing w:line="29" w:lineRule="exact"/>
        <w:ind w:left="107"/>
        <w:rPr>
          <w:rFonts w:ascii="Times New Roman"/>
          <w:sz w:val="2"/>
        </w:rPr>
      </w:pPr>
      <w:r>
        <w:rPr>
          <w:rFonts w:ascii="Times New Roman"/>
          <w:sz w:val="2"/>
        </w:rPr>
      </w:r>
      <w:r>
        <w:rPr>
          <w:rFonts w:ascii="Times New Roman"/>
          <w:sz w:val="2"/>
        </w:rPr>
        <w:pict w14:anchorId="737AA4D1">
          <v:group id="docshapegroup5" o:spid="_x0000_s2142" style="width:527.25pt;height:1.5pt;mso-position-horizontal-relative:char;mso-position-vertical-relative:line" coordsize="10545,30">
            <v:rect id="docshape6" o:spid="_x0000_s2050" style="position:absolute;width:10545;height:30" fillcolor="black" stroked="f"/>
            <w10:anchorlock/>
          </v:group>
        </w:pict>
      </w:r>
    </w:p>
    <w:p w14:paraId="08439F4A" w14:textId="77777777" w:rsidR="008E775B" w:rsidRDefault="00E12453">
      <w:pPr>
        <w:pStyle w:val="Heading1"/>
        <w:bidi/>
        <w:ind w:left="3532"/>
      </w:pPr>
      <w:r>
        <w:rPr>
          <w:rtl/>
        </w:rPr>
        <w:t>مجموعی نتائج</w:t>
      </w:r>
    </w:p>
    <w:p w14:paraId="254291C8" w14:textId="77777777" w:rsidR="000F1AE7" w:rsidRDefault="000F1AE7">
      <w:pPr>
        <w:pStyle w:val="BodyText"/>
        <w:spacing w:before="61" w:line="256" w:lineRule="auto"/>
        <w:ind w:left="107" w:right="235"/>
        <w:rPr>
          <w:color w:val="FF0000"/>
        </w:rPr>
      </w:pPr>
    </w:p>
    <w:p w14:paraId="05DF6C78" w14:textId="09112844" w:rsidR="008E775B" w:rsidRDefault="00E12453">
      <w:pPr>
        <w:pStyle w:val="BodyText"/>
        <w:bidi/>
        <w:spacing w:before="61" w:line="256" w:lineRule="auto"/>
        <w:ind w:left="107" w:right="235"/>
      </w:pPr>
      <w:r>
        <w:rPr>
          <w:rtl/>
        </w:rPr>
        <w:t xml:space="preserve">جماعت 4 کی ریاضی طلباء کو 8 بنیادی عناصر سے متعلق 40 مہارتوں میں اپنی کامیابیاں دکھانے کا موقع دیتی ہے۔ [طالب علم کا نام] نے بہار </w:t>
      </w:r>
      <w:r w:rsidR="0070677A">
        <w:rPr>
          <w:rtl/>
        </w:rPr>
        <w:t>2023</w:t>
      </w:r>
      <w:r>
        <w:rPr>
          <w:rtl/>
        </w:rPr>
        <w:t xml:space="preserve"> کے دوران ان 40 مہارتوں میں سے ___ میں عبور حاصل کیا ہے۔ مجموعی طور پر، ریاضی میں [طالب علم کا نام] کی مہارت کارکردگی کی چار اقسام میں سے ____ میں آتی ہے: </w:t>
      </w:r>
      <w:r w:rsidR="00D14E0B">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6750DDA8" w14:textId="77777777" w:rsidR="008E775B" w:rsidRDefault="008E775B">
      <w:pPr>
        <w:pStyle w:val="BodyText"/>
        <w:rPr>
          <w:sz w:val="20"/>
        </w:rPr>
      </w:pPr>
    </w:p>
    <w:p w14:paraId="5FAE2F42" w14:textId="77777777" w:rsidR="005C32FF" w:rsidRDefault="00000000">
      <w:pPr>
        <w:pStyle w:val="BodyText"/>
        <w:spacing w:before="11"/>
        <w:rPr>
          <w:sz w:val="25"/>
        </w:rPr>
        <w:sectPr w:rsidR="005C32FF">
          <w:headerReference w:type="default" r:id="rId11"/>
          <w:type w:val="continuous"/>
          <w:pgSz w:w="12240" w:h="15840"/>
          <w:pgMar w:top="2980" w:right="740" w:bottom="280" w:left="740" w:header="1209" w:footer="0" w:gutter="0"/>
          <w:pgNumType w:start="1"/>
          <w:cols w:space="720"/>
        </w:sectPr>
      </w:pPr>
      <w:r>
        <w:pict w14:anchorId="4311CD41">
          <v:group id="docshapegroup7" o:spid="_x0000_s2051" style="position:absolute;margin-left:189.6pt;margin-top:16.15pt;width:232.85pt;height:10.8pt;z-index:-251645952;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5BE1CEA8" w14:textId="77777777" w:rsidR="008E775B" w:rsidRDefault="008E775B">
      <w:pPr>
        <w:pStyle w:val="BodyText"/>
        <w:spacing w:before="11"/>
        <w:rPr>
          <w:sz w:val="25"/>
        </w:rPr>
      </w:pPr>
    </w:p>
    <w:p w14:paraId="00C1DF59" w14:textId="77777777" w:rsidR="008E775B" w:rsidRDefault="008E775B">
      <w:pPr>
        <w:pStyle w:val="BodyText"/>
        <w:spacing w:before="11"/>
        <w:rPr>
          <w:sz w:val="12"/>
        </w:rPr>
      </w:pPr>
    </w:p>
    <w:p w14:paraId="28A2046B" w14:textId="77777777" w:rsidR="008E775B" w:rsidRDefault="008E775B">
      <w:pPr>
        <w:rPr>
          <w:sz w:val="12"/>
        </w:rPr>
        <w:sectPr w:rsidR="008E775B" w:rsidSect="005C32FF">
          <w:type w:val="continuous"/>
          <w:pgSz w:w="12240" w:h="15840"/>
          <w:pgMar w:top="2980" w:right="740" w:bottom="280" w:left="740" w:header="1209" w:footer="0" w:gutter="0"/>
          <w:pgNumType w:start="1"/>
          <w:cols w:space="720"/>
        </w:sectPr>
      </w:pPr>
    </w:p>
    <w:p w14:paraId="6A90415B" w14:textId="67EAA087" w:rsidR="008E775B" w:rsidRDefault="00E12453" w:rsidP="005C32FF">
      <w:pPr>
        <w:tabs>
          <w:tab w:val="right" w:pos="2234"/>
          <w:tab w:val="left" w:pos="4386"/>
          <w:tab w:val="right" w:pos="4806"/>
          <w:tab w:val="right" w:pos="6365"/>
          <w:tab w:val="right" w:pos="7925"/>
        </w:tabs>
        <w:bidi/>
        <w:spacing w:before="107" w:line="213" w:lineRule="auto"/>
        <w:ind w:left="4481" w:right="-142" w:hanging="1234"/>
        <w:rPr>
          <w:sz w:val="15"/>
        </w:rPr>
      </w:pPr>
      <w:r>
        <w:rPr>
          <w:position w:val="-2"/>
          <w:sz w:val="15"/>
          <w:rtl/>
        </w:rPr>
        <w:t>اُبھرتا ہوا</w:t>
      </w:r>
      <w:r>
        <w:rPr>
          <w:position w:val="-2"/>
          <w:sz w:val="15"/>
          <w:rtl/>
        </w:rPr>
        <w:tab/>
        <w:t>ہدف کے قریب</w:t>
      </w:r>
      <w:r w:rsidR="005C32FF">
        <w:rPr>
          <w:position w:val="-2"/>
          <w:sz w:val="15"/>
        </w:rPr>
        <w:tab/>
      </w:r>
      <w:r w:rsidR="005C32FF">
        <w:rPr>
          <w:sz w:val="15"/>
          <w:rtl/>
        </w:rPr>
        <w:t>ہدف پر</w:t>
      </w:r>
      <w:r w:rsidR="005C32FF">
        <w:rPr>
          <w:sz w:val="15"/>
          <w:rtl/>
        </w:rPr>
        <w:tab/>
        <w:t>اعلیٰ درجے پر</w:t>
      </w:r>
    </w:p>
    <w:p w14:paraId="0E4C591F" w14:textId="77777777" w:rsidR="008E775B" w:rsidRDefault="008E775B">
      <w:pPr>
        <w:rPr>
          <w:sz w:val="15"/>
        </w:rPr>
        <w:sectPr w:rsidR="008E775B" w:rsidSect="005C32FF">
          <w:type w:val="continuous"/>
          <w:pgSz w:w="12240" w:h="15840"/>
          <w:pgMar w:top="2980" w:right="740" w:bottom="280" w:left="740" w:header="1209" w:footer="0" w:gutter="0"/>
          <w:cols w:space="720"/>
        </w:sectPr>
      </w:pPr>
    </w:p>
    <w:p w14:paraId="3857E3A0" w14:textId="77777777" w:rsidR="005C32FF" w:rsidRDefault="005C32FF">
      <w:pPr>
        <w:pStyle w:val="BodyText"/>
        <w:rPr>
          <w:sz w:val="20"/>
        </w:rPr>
        <w:sectPr w:rsidR="005C32FF">
          <w:type w:val="continuous"/>
          <w:pgSz w:w="12240" w:h="15840"/>
          <w:pgMar w:top="2980" w:right="740" w:bottom="280" w:left="740" w:header="1209" w:footer="0" w:gutter="0"/>
          <w:cols w:space="720"/>
        </w:sectPr>
      </w:pPr>
    </w:p>
    <w:p w14:paraId="2203C185" w14:textId="77777777" w:rsidR="008E775B" w:rsidRDefault="008E775B">
      <w:pPr>
        <w:pStyle w:val="BodyText"/>
        <w:rPr>
          <w:sz w:val="20"/>
        </w:rPr>
      </w:pPr>
    </w:p>
    <w:p w14:paraId="0523DB32" w14:textId="77777777" w:rsidR="008E775B" w:rsidRDefault="008E775B">
      <w:pPr>
        <w:pStyle w:val="BodyText"/>
        <w:spacing w:before="7"/>
        <w:rPr>
          <w:sz w:val="21"/>
        </w:rPr>
      </w:pPr>
    </w:p>
    <w:p w14:paraId="4B9CB267" w14:textId="5F4120F2" w:rsidR="008E775B" w:rsidRDefault="005C32FF" w:rsidP="005C32FF">
      <w:pPr>
        <w:pStyle w:val="BodyText"/>
        <w:ind w:left="1134"/>
        <w:rPr>
          <w:sz w:val="20"/>
        </w:rPr>
      </w:pPr>
      <w:r>
        <w:rPr>
          <w:noProof/>
          <w:sz w:val="20"/>
        </w:rPr>
        <mc:AlternateContent>
          <mc:Choice Requires="wpg">
            <w:drawing>
              <wp:inline distT="0" distB="0" distL="0" distR="0" wp14:anchorId="6099C9D1" wp14:editId="06E031F8">
                <wp:extent cx="5336460" cy="1882140"/>
                <wp:effectExtent l="0" t="0" r="36195" b="22860"/>
                <wp:docPr id="5" name="Grupo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882140"/>
                          <a:chOff x="0" y="4"/>
                          <a:chExt cx="10122" cy="2839"/>
                        </a:xfrm>
                      </wpg:grpSpPr>
                      <wps:wsp>
                        <wps:cNvPr id="7"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9"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40784" w14:textId="77777777" w:rsidR="005C32FF" w:rsidRDefault="005C32FF" w:rsidP="005C32FF">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02C13E8E" w14:textId="77777777" w:rsidR="005C32FF" w:rsidRDefault="005C32FF" w:rsidP="005C32FF">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4A897AC4" w14:textId="77777777" w:rsidR="005C32FF" w:rsidRDefault="005C32FF" w:rsidP="005C32FF">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17379F5A" w14:textId="77777777" w:rsidR="005C32FF" w:rsidRPr="00CB2089" w:rsidRDefault="005C32FF" w:rsidP="005C32FF">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2"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90AA0" w14:textId="77777777" w:rsidR="005C32FF" w:rsidRPr="00FA2FD4" w:rsidRDefault="005C32FF" w:rsidP="005C32FF">
                              <w:pPr>
                                <w:bidi/>
                                <w:rPr>
                                  <w:sz w:val="18"/>
                                  <w:szCs w:val="18"/>
                                </w:rPr>
                              </w:pPr>
                              <w:r w:rsidRPr="00FA2FD4">
                                <w:rPr>
                                  <w:sz w:val="18"/>
                                  <w:szCs w:val="18"/>
                                  <w:rtl/>
                                </w:rPr>
                                <w:t>ابھرتا ہوا:</w:t>
                              </w:r>
                            </w:p>
                            <w:p w14:paraId="4649682D" w14:textId="77777777" w:rsidR="005C32FF" w:rsidRPr="00CB2089" w:rsidRDefault="005C32FF" w:rsidP="005C32FF">
                              <w:pPr>
                                <w:rPr>
                                  <w:sz w:val="44"/>
                                  <w:szCs w:val="44"/>
                                </w:rPr>
                              </w:pPr>
                            </w:p>
                            <w:p w14:paraId="092E6E34" w14:textId="77777777" w:rsidR="005C32FF" w:rsidRPr="00FA2FD4" w:rsidRDefault="005C32FF" w:rsidP="005C32FF">
                              <w:pPr>
                                <w:bidi/>
                                <w:rPr>
                                  <w:sz w:val="18"/>
                                  <w:szCs w:val="18"/>
                                </w:rPr>
                              </w:pPr>
                              <w:r w:rsidRPr="00FA2FD4">
                                <w:rPr>
                                  <w:sz w:val="18"/>
                                  <w:szCs w:val="18"/>
                                  <w:rtl/>
                                </w:rPr>
                                <w:t>ہدف کے قریب:</w:t>
                              </w:r>
                            </w:p>
                            <w:p w14:paraId="55466AED" w14:textId="77777777" w:rsidR="005C32FF" w:rsidRPr="00CB2089" w:rsidRDefault="005C32FF" w:rsidP="005C32FF">
                              <w:pPr>
                                <w:rPr>
                                  <w:sz w:val="40"/>
                                  <w:szCs w:val="40"/>
                                </w:rPr>
                              </w:pPr>
                            </w:p>
                            <w:p w14:paraId="0980DC1E" w14:textId="77777777" w:rsidR="005C32FF" w:rsidRPr="00FA2FD4" w:rsidRDefault="005C32FF" w:rsidP="005C32FF">
                              <w:pPr>
                                <w:bidi/>
                                <w:rPr>
                                  <w:sz w:val="18"/>
                                  <w:szCs w:val="18"/>
                                </w:rPr>
                              </w:pPr>
                              <w:r w:rsidRPr="00FA2FD4">
                                <w:rPr>
                                  <w:sz w:val="18"/>
                                  <w:szCs w:val="18"/>
                                  <w:rtl/>
                                </w:rPr>
                                <w:t>ہدف پر:</w:t>
                              </w:r>
                            </w:p>
                            <w:p w14:paraId="2F893275" w14:textId="77777777" w:rsidR="005C32FF" w:rsidRPr="00CB2089" w:rsidRDefault="005C32FF" w:rsidP="005C32FF">
                              <w:pPr>
                                <w:rPr>
                                  <w:sz w:val="24"/>
                                  <w:szCs w:val="24"/>
                                </w:rPr>
                              </w:pPr>
                            </w:p>
                            <w:p w14:paraId="3D6177E3" w14:textId="77777777" w:rsidR="005C32FF" w:rsidRPr="00CB2089" w:rsidRDefault="005C32FF" w:rsidP="005C32FF">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6099C9D1" id="Grupo 5" o:spid="_x0000_s1026" style="width:420.2pt;height:148.2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FA40784" w14:textId="77777777" w:rsidR="005C32FF" w:rsidRDefault="005C32FF" w:rsidP="005C32FF">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02C13E8E" w14:textId="77777777" w:rsidR="005C32FF" w:rsidRDefault="005C32FF" w:rsidP="005C32FF">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4A897AC4" w14:textId="77777777" w:rsidR="005C32FF" w:rsidRDefault="005C32FF" w:rsidP="005C32FF">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17379F5A" w14:textId="77777777" w:rsidR="005C32FF" w:rsidRPr="00CB2089" w:rsidRDefault="005C32FF" w:rsidP="005C32FF">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4BE90AA0" w14:textId="77777777" w:rsidR="005C32FF" w:rsidRPr="00FA2FD4" w:rsidRDefault="005C32FF" w:rsidP="005C32FF">
                        <w:pPr>
                          <w:bidi/>
                          <w:rPr>
                            <w:sz w:val="18"/>
                            <w:szCs w:val="18"/>
                          </w:rPr>
                        </w:pPr>
                        <w:r w:rsidRPr="00FA2FD4">
                          <w:rPr>
                            <w:sz w:val="18"/>
                            <w:szCs w:val="18"/>
                            <w:rtl/>
                          </w:rPr>
                          <w:t>ابھرتا ہوا:</w:t>
                        </w:r>
                      </w:p>
                      <w:p w14:paraId="4649682D" w14:textId="77777777" w:rsidR="005C32FF" w:rsidRPr="00CB2089" w:rsidRDefault="005C32FF" w:rsidP="005C32FF">
                        <w:pPr>
                          <w:rPr>
                            <w:sz w:val="44"/>
                            <w:szCs w:val="44"/>
                          </w:rPr>
                        </w:pPr>
                      </w:p>
                      <w:p w14:paraId="092E6E34" w14:textId="77777777" w:rsidR="005C32FF" w:rsidRPr="00FA2FD4" w:rsidRDefault="005C32FF" w:rsidP="005C32FF">
                        <w:pPr>
                          <w:bidi/>
                          <w:rPr>
                            <w:sz w:val="18"/>
                            <w:szCs w:val="18"/>
                          </w:rPr>
                        </w:pPr>
                        <w:r w:rsidRPr="00FA2FD4">
                          <w:rPr>
                            <w:sz w:val="18"/>
                            <w:szCs w:val="18"/>
                            <w:rtl/>
                          </w:rPr>
                          <w:t>ہدف کے قریب:</w:t>
                        </w:r>
                      </w:p>
                      <w:p w14:paraId="55466AED" w14:textId="77777777" w:rsidR="005C32FF" w:rsidRPr="00CB2089" w:rsidRDefault="005C32FF" w:rsidP="005C32FF">
                        <w:pPr>
                          <w:rPr>
                            <w:sz w:val="40"/>
                            <w:szCs w:val="40"/>
                          </w:rPr>
                        </w:pPr>
                      </w:p>
                      <w:p w14:paraId="0980DC1E" w14:textId="77777777" w:rsidR="005C32FF" w:rsidRPr="00FA2FD4" w:rsidRDefault="005C32FF" w:rsidP="005C32FF">
                        <w:pPr>
                          <w:bidi/>
                          <w:rPr>
                            <w:sz w:val="18"/>
                            <w:szCs w:val="18"/>
                          </w:rPr>
                        </w:pPr>
                        <w:r w:rsidRPr="00FA2FD4">
                          <w:rPr>
                            <w:sz w:val="18"/>
                            <w:szCs w:val="18"/>
                            <w:rtl/>
                          </w:rPr>
                          <w:t>ہدف پر:</w:t>
                        </w:r>
                      </w:p>
                      <w:p w14:paraId="2F893275" w14:textId="77777777" w:rsidR="005C32FF" w:rsidRPr="00CB2089" w:rsidRDefault="005C32FF" w:rsidP="005C32FF">
                        <w:pPr>
                          <w:rPr>
                            <w:sz w:val="24"/>
                            <w:szCs w:val="24"/>
                          </w:rPr>
                        </w:pPr>
                      </w:p>
                      <w:p w14:paraId="3D6177E3" w14:textId="77777777" w:rsidR="005C32FF" w:rsidRPr="00CB2089" w:rsidRDefault="005C32FF" w:rsidP="005C32FF">
                        <w:pPr>
                          <w:bidi/>
                          <w:rPr>
                            <w:sz w:val="18"/>
                            <w:szCs w:val="18"/>
                          </w:rPr>
                        </w:pPr>
                        <w:r w:rsidRPr="00FA2FD4">
                          <w:rPr>
                            <w:sz w:val="18"/>
                            <w:szCs w:val="18"/>
                            <w:rtl/>
                          </w:rPr>
                          <w:t>اعلیٰ درجے پر:</w:t>
                        </w:r>
                      </w:p>
                    </w:txbxContent>
                  </v:textbox>
                </v:shape>
                <w10:anchorlock/>
              </v:group>
            </w:pict>
          </mc:Fallback>
        </mc:AlternateContent>
      </w:r>
    </w:p>
    <w:p w14:paraId="5574FDD2" w14:textId="77777777" w:rsidR="008E775B" w:rsidRDefault="008E775B">
      <w:pPr>
        <w:pStyle w:val="BodyText"/>
        <w:spacing w:before="10"/>
        <w:rPr>
          <w:sz w:val="25"/>
        </w:rPr>
      </w:pPr>
    </w:p>
    <w:p w14:paraId="043A4A6B" w14:textId="77777777" w:rsidR="008E775B" w:rsidRDefault="00E12453">
      <w:pPr>
        <w:pStyle w:val="Heading1"/>
        <w:bidi/>
        <w:spacing w:before="110"/>
      </w:pPr>
      <w:r>
        <w:rPr>
          <w:rtl/>
        </w:rPr>
        <w:t>مخصوص میدان</w:t>
      </w:r>
    </w:p>
    <w:p w14:paraId="4B459847" w14:textId="77777777" w:rsidR="008E775B" w:rsidRDefault="00E12453">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47EFB87B" w14:textId="77777777" w:rsidR="008E775B" w:rsidRDefault="00000000">
      <w:pPr>
        <w:pStyle w:val="BodyText"/>
        <w:spacing w:before="10"/>
        <w:rPr>
          <w:sz w:val="14"/>
        </w:rPr>
      </w:pPr>
      <w:r>
        <w:rPr>
          <w:noProof/>
          <w:sz w:val="14"/>
        </w:rPr>
        <w:pict w14:anchorId="01D1E8D2">
          <v:shape id="docshape28" o:spid="_x0000_s2072" type="#_x0000_t202" style="position:absolute;margin-left:408.95pt;margin-top:29.2pt;width:73.9pt;height:42.05pt;z-index:251676672" filled="f" stroked="f">
            <v:textbox inset="0,0,0,0">
              <w:txbxContent>
                <w:p w14:paraId="33DC022B" w14:textId="77777777" w:rsidR="008E775B" w:rsidRDefault="008E775B">
                  <w:pPr>
                    <w:rPr>
                      <w:sz w:val="16"/>
                    </w:rPr>
                  </w:pPr>
                </w:p>
                <w:p w14:paraId="1A4BF7FA" w14:textId="77777777" w:rsidR="008E775B" w:rsidRDefault="008E775B">
                  <w:pPr>
                    <w:rPr>
                      <w:sz w:val="16"/>
                    </w:rPr>
                  </w:pPr>
                </w:p>
                <w:p w14:paraId="6F74F451" w14:textId="77777777" w:rsidR="008E775B" w:rsidRDefault="008E775B">
                  <w:pPr>
                    <w:spacing w:before="8"/>
                    <w:rPr>
                      <w:sz w:val="20"/>
                    </w:rPr>
                  </w:pPr>
                </w:p>
                <w:p w14:paraId="74CDBC59" w14:textId="77777777" w:rsidR="008E775B" w:rsidRDefault="00E12453">
                  <w:pPr>
                    <w:bidi/>
                    <w:spacing w:before="1"/>
                    <w:ind w:left="88"/>
                    <w:rPr>
                      <w:i/>
                      <w:sz w:val="14"/>
                    </w:rPr>
                  </w:pPr>
                  <w:r>
                    <w:rPr>
                      <w:i/>
                      <w:sz w:val="14"/>
                      <w:rtl/>
                    </w:rPr>
                    <w:t>5 مہارتوں میں سے __ پر عبور حاصل کیا</w:t>
                  </w:r>
                </w:p>
              </w:txbxContent>
            </v:textbox>
          </v:shape>
        </w:pict>
      </w:r>
      <w:r>
        <w:rPr>
          <w:noProof/>
          <w:sz w:val="14"/>
        </w:rPr>
        <w:pict w14:anchorId="6CDD7855">
          <v:shape id="docshape27" o:spid="_x0000_s2073" style="position:absolute;margin-left:408.95pt;margin-top:29.2pt;width:1.65pt;height:42.05pt;z-index:25167564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sz w:val="14"/>
        </w:rPr>
        <w:pict w14:anchorId="075E4FFE">
          <v:line id="_x0000_s2074" style="position:absolute;z-index:251674624" from="409.8pt,70.45pt" to="409.8pt,30.05pt" strokeweight="1.62pt"/>
        </w:pict>
      </w:r>
      <w:r>
        <w:rPr>
          <w:noProof/>
          <w:sz w:val="14"/>
        </w:rPr>
        <w:pict w14:anchorId="482F7819">
          <v:rect id="docshape26" o:spid="_x0000_s2075" style="position:absolute;margin-left:409.8pt;margin-top:37.85pt;width:72.8pt;height:17.9pt;z-index:251673600" filled="f" strokeweight=".54pt"/>
        </w:pict>
      </w:r>
      <w:r>
        <w:rPr>
          <w:noProof/>
          <w:sz w:val="14"/>
        </w:rPr>
        <w:pict w14:anchorId="601F3318">
          <v:rect id="docshape25" o:spid="_x0000_s2076" style="position:absolute;margin-left:409.8pt;margin-top:37.85pt;width:72.8pt;height:17.9pt;z-index:251672576" filled="f" fillcolor="#283b8c" stroked="f"/>
        </w:pict>
      </w:r>
    </w:p>
    <w:p w14:paraId="5285149C" w14:textId="77777777" w:rsidR="008E775B" w:rsidRDefault="008E775B">
      <w:pPr>
        <w:rPr>
          <w:sz w:val="14"/>
        </w:rPr>
        <w:sectPr w:rsidR="008E775B">
          <w:type w:val="continuous"/>
          <w:pgSz w:w="12240" w:h="15840"/>
          <w:pgMar w:top="2980" w:right="740" w:bottom="280" w:left="740" w:header="1209" w:footer="0" w:gutter="0"/>
          <w:cols w:space="720"/>
        </w:sectPr>
      </w:pPr>
    </w:p>
    <w:p w14:paraId="56747AEA" w14:textId="77777777" w:rsidR="008E775B" w:rsidRDefault="008E775B">
      <w:pPr>
        <w:pStyle w:val="BodyText"/>
        <w:spacing w:before="7"/>
        <w:rPr>
          <w:sz w:val="20"/>
        </w:rPr>
      </w:pPr>
    </w:p>
    <w:p w14:paraId="4D9C3F78" w14:textId="77777777" w:rsidR="008E775B" w:rsidRDefault="00E12453">
      <w:pPr>
        <w:pStyle w:val="BodyText"/>
        <w:bidi/>
        <w:spacing w:line="256" w:lineRule="auto"/>
        <w:ind w:left="107" w:right="20"/>
      </w:pPr>
      <w:r>
        <w:rPr>
          <w:rtl/>
        </w:rPr>
        <w:t>M.C1.1: نمبر اسٹرکچرز کو سمجھیں (گنتی، مقام کی قدر [پلیس ویلیو]، فریکشن)</w:t>
      </w:r>
    </w:p>
    <w:p w14:paraId="7E3BBDF9" w14:textId="77777777" w:rsidR="008E775B" w:rsidRDefault="00E12453">
      <w:pPr>
        <w:rPr>
          <w:sz w:val="18"/>
        </w:rPr>
      </w:pPr>
      <w:r>
        <w:br w:type="column"/>
      </w:r>
    </w:p>
    <w:p w14:paraId="54F4026D" w14:textId="77777777" w:rsidR="008E775B" w:rsidRDefault="008E775B">
      <w:pPr>
        <w:pStyle w:val="BodyText"/>
        <w:rPr>
          <w:sz w:val="18"/>
        </w:rPr>
      </w:pPr>
    </w:p>
    <w:p w14:paraId="300DEAF0" w14:textId="77777777" w:rsidR="008E775B" w:rsidRDefault="008E775B">
      <w:pPr>
        <w:pStyle w:val="BodyText"/>
        <w:spacing w:before="7"/>
        <w:rPr>
          <w:sz w:val="21"/>
        </w:rPr>
      </w:pPr>
    </w:p>
    <w:p w14:paraId="20FABCC6" w14:textId="77777777" w:rsidR="008E775B" w:rsidRDefault="00000000">
      <w:pPr>
        <w:bidi/>
        <w:ind w:left="107"/>
        <w:rPr>
          <w:b/>
          <w:sz w:val="15"/>
        </w:rPr>
      </w:pPr>
      <w:r>
        <w:pict w14:anchorId="27F7FBA8">
          <v:group id="docshapegroup20" o:spid="_x0000_s2077" style="position:absolute;left:0;text-align:left;margin-left:169.05pt;margin-top:-12.4pt;width:1.65pt;height:42.05pt;z-index:251659264;mso-position-horizontal-relative:page" coordorigin="3381,-248" coordsize="33,841">
            <v:shape id="docshape21" o:spid="_x0000_s2078" style="position:absolute;left:3397;top:-76;width:2;height:358" coordorigin="3397,-76" coordsize="0,358" path="m3397,-76r,358l3397,-76xe" fillcolor="#283b8c" stroked="f">
              <v:path arrowok="t"/>
            </v:shape>
            <v:shape id="docshape22" o:spid="_x0000_s2079" style="position:absolute;left:3397;top:-76;width:2;height:358" coordorigin="3397,-76" coordsize="0,358" path="m3397,282r,-358l3397,282xe" filled="f" strokeweight=".54pt">
              <v:path arrowok="t"/>
            </v:shape>
            <v:line id="_x0000_s2080" style="position:absolute" from="3397,576" to="3397,-232" strokeweight="1.62pt"/>
            <v:shape id="docshape23" o:spid="_x0000_s2081"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03011B">
        <w:rPr>
          <w:b/>
          <w:w w:val="105"/>
          <w:sz w:val="15"/>
          <w:rtl/>
        </w:rPr>
        <w:t>__%</w:t>
      </w:r>
    </w:p>
    <w:p w14:paraId="4E28CBA0" w14:textId="77777777" w:rsidR="008E775B" w:rsidRDefault="008E775B">
      <w:pPr>
        <w:pStyle w:val="BodyText"/>
        <w:spacing w:before="2"/>
        <w:rPr>
          <w:b/>
          <w:sz w:val="16"/>
        </w:rPr>
      </w:pPr>
    </w:p>
    <w:p w14:paraId="0E188ED9" w14:textId="3CDDC747" w:rsidR="008E775B" w:rsidRDefault="00E12453">
      <w:pPr>
        <w:bidi/>
        <w:ind w:left="159"/>
        <w:rPr>
          <w:i/>
          <w:sz w:val="14"/>
        </w:rPr>
      </w:pPr>
      <w:r>
        <w:rPr>
          <w:i/>
          <w:sz w:val="14"/>
          <w:rtl/>
        </w:rPr>
        <w:t>5 مہارتوں میں سے __ پر عبور حاصل کیا</w:t>
      </w:r>
    </w:p>
    <w:p w14:paraId="5F2CC683" w14:textId="77777777" w:rsidR="008E775B" w:rsidRDefault="00E12453">
      <w:pPr>
        <w:pStyle w:val="BodyText"/>
        <w:bidi/>
        <w:spacing w:before="101" w:line="256" w:lineRule="auto"/>
        <w:ind w:left="107" w:right="22"/>
      </w:pPr>
      <w:r>
        <w:rPr>
          <w:rtl/>
        </w:rPr>
        <w:br w:type="column"/>
      </w:r>
      <w:r>
        <w:rPr>
          <w:rtl/>
        </w:rPr>
        <w:t>M.C1.3: سادہ ریاضی کے آپریشنز کا استعمال کرتے ہوئے درست اور مؤثر طریقے سے حساب لگائیں</w:t>
      </w:r>
    </w:p>
    <w:p w14:paraId="53C88BD2" w14:textId="77777777" w:rsidR="008E775B" w:rsidRDefault="00E12453">
      <w:pPr>
        <w:rPr>
          <w:sz w:val="18"/>
        </w:rPr>
      </w:pPr>
      <w:r>
        <w:br w:type="column"/>
      </w:r>
    </w:p>
    <w:p w14:paraId="4FA8D746" w14:textId="77777777" w:rsidR="008E775B" w:rsidRDefault="008E775B">
      <w:pPr>
        <w:pStyle w:val="BodyText"/>
        <w:rPr>
          <w:sz w:val="18"/>
        </w:rPr>
      </w:pPr>
    </w:p>
    <w:p w14:paraId="1B57660F" w14:textId="77777777" w:rsidR="008E775B" w:rsidRDefault="008E775B">
      <w:pPr>
        <w:pStyle w:val="BodyText"/>
        <w:spacing w:before="7"/>
        <w:rPr>
          <w:sz w:val="21"/>
        </w:rPr>
      </w:pPr>
    </w:p>
    <w:p w14:paraId="02F307D3" w14:textId="77777777" w:rsidR="008E775B" w:rsidRDefault="00E12453">
      <w:pPr>
        <w:bidi/>
        <w:ind w:left="107"/>
        <w:rPr>
          <w:b/>
          <w:sz w:val="15"/>
        </w:rPr>
      </w:pPr>
      <w:r>
        <w:rPr>
          <w:b/>
          <w:w w:val="105"/>
          <w:sz w:val="15"/>
          <w:rtl/>
        </w:rPr>
        <w:t>__%</w:t>
      </w:r>
    </w:p>
    <w:p w14:paraId="407FC9DF" w14:textId="77777777" w:rsidR="008E775B" w:rsidRDefault="008E775B">
      <w:pPr>
        <w:rPr>
          <w:sz w:val="15"/>
        </w:rPr>
        <w:sectPr w:rsidR="008E775B">
          <w:type w:val="continuous"/>
          <w:pgSz w:w="12240" w:h="15840"/>
          <w:pgMar w:top="2980" w:right="740" w:bottom="280" w:left="740" w:header="1209" w:footer="0" w:gutter="0"/>
          <w:cols w:num="4" w:space="720" w:equalWidth="0">
            <w:col w:w="2116" w:space="454"/>
            <w:col w:w="1592" w:space="1377"/>
            <w:col w:w="1898" w:space="2128"/>
            <w:col w:w="1195"/>
          </w:cols>
        </w:sectPr>
      </w:pPr>
    </w:p>
    <w:p w14:paraId="01704DE7" w14:textId="3C7AE508" w:rsidR="008E775B" w:rsidRDefault="008E775B">
      <w:pPr>
        <w:pStyle w:val="BodyText"/>
        <w:rPr>
          <w:b/>
          <w:sz w:val="20"/>
        </w:rPr>
      </w:pPr>
    </w:p>
    <w:p w14:paraId="4C6951E3" w14:textId="77777777" w:rsidR="008E775B" w:rsidRDefault="00E12453">
      <w:pPr>
        <w:pStyle w:val="BodyText"/>
        <w:bidi/>
        <w:spacing w:before="217"/>
        <w:ind w:left="9524"/>
      </w:pPr>
      <w:r>
        <w:rPr>
          <w:rtl/>
        </w:rPr>
        <w:t>صفحہ 1 از 2</w:t>
      </w:r>
    </w:p>
    <w:p w14:paraId="7F77496E" w14:textId="77777777" w:rsidR="008E775B" w:rsidRDefault="00E12453">
      <w:pPr>
        <w:bidi/>
        <w:spacing w:before="32"/>
        <w:ind w:left="107"/>
        <w:rPr>
          <w:sz w:val="20"/>
        </w:rPr>
      </w:pPr>
      <w:r>
        <w:rPr>
          <w:sz w:val="20"/>
          <w:rtl/>
        </w:rPr>
        <w:t>وسائل سمیت مزید معلومات کے لئے، براہ کرم https://dynamiclearningmaps.org/states ملاحظہ کریں۔</w:t>
      </w:r>
    </w:p>
    <w:p w14:paraId="1E48EFB5" w14:textId="77777777" w:rsidR="008E775B" w:rsidRDefault="00000000">
      <w:pPr>
        <w:bidi/>
        <w:spacing w:before="44"/>
        <w:ind w:left="107" w:firstLine="43"/>
        <w:rPr>
          <w:sz w:val="12"/>
        </w:rPr>
      </w:pPr>
      <w:r>
        <w:pict w14:anchorId="1A329926">
          <v:shape id="docshape29" o:spid="_x0000_s2082" type="#_x0000_t202" style="position:absolute;left:0;text-align:left;margin-left:42.4pt;margin-top:3.15pt;width:2.2pt;height:10.4pt;z-index:-251648000;mso-position-horizontal-relative:page" filled="f" stroked="f">
            <v:textbox inset="0,0,0,0">
              <w:txbxContent>
                <w:p w14:paraId="3986369F" w14:textId="77777777" w:rsidR="008E775B" w:rsidRDefault="00E12453">
                  <w:pPr>
                    <w:spacing w:line="119" w:lineRule="exact"/>
                    <w:rPr>
                      <w:i/>
                      <w:sz w:val="12"/>
                    </w:rPr>
                  </w:pPr>
                  <w:r>
                    <w:rPr>
                      <w:i/>
                      <w:spacing w:val="-103"/>
                      <w:w w:val="438"/>
                      <w:sz w:val="12"/>
                    </w:rPr>
                    <w:t xml:space="preserve"> </w:t>
                  </w:r>
                </w:p>
              </w:txbxContent>
            </v:textbox>
            <w10:wrap anchorx="page"/>
          </v:shape>
        </w:pict>
      </w:r>
      <w:r w:rsidR="006A78AC">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6F20B836" w14:textId="77777777" w:rsidR="008E775B" w:rsidRDefault="008E775B">
      <w:pPr>
        <w:rPr>
          <w:sz w:val="12"/>
        </w:rPr>
        <w:sectPr w:rsidR="008E775B">
          <w:type w:val="continuous"/>
          <w:pgSz w:w="12240" w:h="15840"/>
          <w:pgMar w:top="2980" w:right="740" w:bottom="280" w:left="740" w:header="1209" w:footer="0" w:gutter="0"/>
          <w:cols w:space="720"/>
        </w:sectPr>
      </w:pPr>
    </w:p>
    <w:p w14:paraId="5547D811" w14:textId="2296FA1F" w:rsidR="008E775B" w:rsidRDefault="005A3553">
      <w:pPr>
        <w:pStyle w:val="BodyText"/>
        <w:rPr>
          <w:sz w:val="3"/>
        </w:rPr>
      </w:pPr>
      <w:r>
        <w:rPr>
          <w:noProof/>
        </w:rPr>
        <w:lastRenderedPageBreak/>
        <w:drawing>
          <wp:anchor distT="0" distB="0" distL="0" distR="0" simplePos="0" relativeHeight="251656704" behindDoc="0" locked="0" layoutInCell="1" allowOverlap="1" wp14:anchorId="053D400F" wp14:editId="619AFCF8">
            <wp:simplePos x="0" y="0"/>
            <wp:positionH relativeFrom="page">
              <wp:posOffset>474980</wp:posOffset>
            </wp:positionH>
            <wp:positionV relativeFrom="page">
              <wp:posOffset>57785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038E61B" w14:textId="77777777" w:rsidR="008E775B" w:rsidRDefault="00000000">
      <w:pPr>
        <w:pStyle w:val="BodyText"/>
        <w:spacing w:line="29" w:lineRule="exact"/>
        <w:ind w:left="107"/>
        <w:rPr>
          <w:sz w:val="2"/>
        </w:rPr>
      </w:pPr>
      <w:r>
        <w:rPr>
          <w:sz w:val="2"/>
        </w:rPr>
      </w:r>
      <w:r>
        <w:rPr>
          <w:sz w:val="2"/>
        </w:rPr>
        <w:pict w14:anchorId="40DABDAA">
          <v:group id="docshapegroup30" o:spid="_x0000_s2083" style="width:527.25pt;height:1.5pt;mso-position-horizontal-relative:char;mso-position-vertical-relative:line" coordsize="10545,30">
            <v:rect id="docshape31" o:spid="_x0000_s2084" style="position:absolute;width:10545;height:30" fillcolor="black" stroked="f"/>
            <w10:anchorlock/>
          </v:group>
        </w:pict>
      </w:r>
    </w:p>
    <w:p w14:paraId="61E08328" w14:textId="77777777" w:rsidR="008E775B" w:rsidRDefault="00E12453">
      <w:pPr>
        <w:pStyle w:val="Heading2"/>
        <w:bidi/>
        <w:spacing w:before="55"/>
        <w:ind w:left="3590" w:right="3590"/>
      </w:pPr>
      <w:r>
        <w:rPr>
          <w:rtl/>
        </w:rPr>
        <w:t>کارکردگی کی پروفائل، جاری ہے</w:t>
      </w:r>
    </w:p>
    <w:p w14:paraId="7D147E34" w14:textId="77777777" w:rsidR="008E775B" w:rsidRDefault="008E775B">
      <w:pPr>
        <w:pStyle w:val="BodyText"/>
        <w:rPr>
          <w:b/>
          <w:sz w:val="20"/>
        </w:rPr>
      </w:pPr>
    </w:p>
    <w:p w14:paraId="163A8794" w14:textId="77777777" w:rsidR="008E775B" w:rsidRDefault="00000000">
      <w:pPr>
        <w:pStyle w:val="BodyText"/>
        <w:spacing w:before="9"/>
        <w:rPr>
          <w:b/>
        </w:rPr>
      </w:pPr>
      <w:r>
        <w:rPr>
          <w:b/>
          <w:noProof/>
        </w:rPr>
        <w:pict w14:anchorId="22AAEBBD">
          <v:shape id="docshape44" o:spid="_x0000_s2085" type="#_x0000_t202" style="position:absolute;margin-left:408.95pt;margin-top:33.85pt;width:149.65pt;height:67.95pt;z-index:251681792" filled="f" stroked="f">
            <v:textbox inset="0,0,0,0">
              <w:txbxContent>
                <w:p w14:paraId="71F0554C" w14:textId="77777777" w:rsidR="008E775B" w:rsidRDefault="008E775B">
                  <w:pPr>
                    <w:spacing w:before="6"/>
                    <w:rPr>
                      <w:sz w:val="21"/>
                    </w:rPr>
                  </w:pPr>
                </w:p>
                <w:p w14:paraId="2C053EF8" w14:textId="77777777" w:rsidR="008E775B" w:rsidRDefault="00E12453" w:rsidP="005A3553">
                  <w:pPr>
                    <w:bidi/>
                    <w:spacing w:before="1"/>
                    <w:ind w:left="-1294" w:right="1134"/>
                    <w:jc w:val="center"/>
                    <w:rPr>
                      <w:b/>
                      <w:sz w:val="15"/>
                    </w:rPr>
                  </w:pPr>
                  <w:r>
                    <w:rPr>
                      <w:b/>
                      <w:w w:val="105"/>
                      <w:sz w:val="15"/>
                      <w:rtl/>
                    </w:rPr>
                    <w:t xml:space="preserve">                          </w:t>
                  </w:r>
                  <w:r>
                    <w:rPr>
                      <w:b/>
                      <w:w w:val="105"/>
                      <w:sz w:val="15"/>
                      <w:rtl/>
                    </w:rPr>
                    <w:t>__%</w:t>
                  </w:r>
                </w:p>
                <w:p w14:paraId="604D7B65" w14:textId="77777777" w:rsidR="008E775B" w:rsidRDefault="008E775B">
                  <w:pPr>
                    <w:spacing w:before="1"/>
                    <w:rPr>
                      <w:b/>
                      <w:sz w:val="16"/>
                    </w:rPr>
                  </w:pPr>
                </w:p>
                <w:p w14:paraId="1783C097" w14:textId="77777777" w:rsidR="008E775B" w:rsidRDefault="00E12453" w:rsidP="005A3553">
                  <w:pPr>
                    <w:bidi/>
                    <w:spacing w:before="1"/>
                    <w:ind w:left="724"/>
                    <w:jc w:val="right"/>
                    <w:rPr>
                      <w:i/>
                      <w:sz w:val="14"/>
                    </w:rPr>
                  </w:pPr>
                  <w:r>
                    <w:rPr>
                      <w:i/>
                      <w:sz w:val="14"/>
                      <w:rtl/>
                    </w:rPr>
                    <w:t>5 مہارتوں میں سے __ پر عبور حاصل کیا</w:t>
                  </w:r>
                </w:p>
              </w:txbxContent>
            </v:textbox>
          </v:shape>
        </w:pict>
      </w:r>
      <w:r>
        <w:rPr>
          <w:b/>
          <w:noProof/>
        </w:rPr>
        <w:pict w14:anchorId="1222885B">
          <v:shape id="docshape43" o:spid="_x0000_s2086" style="position:absolute;margin-left:408.95pt;margin-top:33.85pt;width:1.65pt;height:42.05pt;z-index:251680768" coordorigin="8920,-1647" coordsize="33,841" o:spt="100" adj="0,,0" path="m8952,-822r-5,-12l8936,-838r-11,4l8920,-822r5,11l8936,-806r11,-5l8952,-822xm8952,-1631r-5,-11l8936,-1647r-11,5l8920,-1631r5,12l8936,-1615r11,-4l8952,-1631xe" filled="f" fillcolor="black" stroked="f">
            <v:stroke joinstyle="round"/>
            <v:formulas/>
            <v:path arrowok="t" o:connecttype="segments"/>
          </v:shape>
        </w:pict>
      </w:r>
    </w:p>
    <w:p w14:paraId="5E7007D0" w14:textId="77777777" w:rsidR="008E775B" w:rsidRDefault="008E775B">
      <w:pPr>
        <w:sectPr w:rsidR="008E775B">
          <w:pgSz w:w="12240" w:h="15840"/>
          <w:pgMar w:top="2980" w:right="740" w:bottom="280" w:left="740" w:header="1209" w:footer="0" w:gutter="0"/>
          <w:cols w:space="720"/>
        </w:sectPr>
      </w:pPr>
    </w:p>
    <w:p w14:paraId="4D04B81D" w14:textId="77777777" w:rsidR="006D5839" w:rsidRDefault="00E12453" w:rsidP="006D5839">
      <w:pPr>
        <w:pStyle w:val="BodyText"/>
        <w:bidi/>
        <w:spacing w:before="102" w:line="256" w:lineRule="auto"/>
        <w:ind w:left="107" w:right="57"/>
      </w:pPr>
      <w:r>
        <w:rPr>
          <w:rtl/>
        </w:rPr>
        <w:t>M.C2.1: دو اور تین جہتی اشکال کی جیومیٹری کی خصوصیات کو سمجھیں اور استعمال کریں</w:t>
      </w:r>
    </w:p>
    <w:p w14:paraId="3BE54471" w14:textId="77777777" w:rsidR="006D5839" w:rsidRDefault="006D5839" w:rsidP="006D5839">
      <w:pPr>
        <w:pStyle w:val="BodyText"/>
        <w:bidi/>
        <w:spacing w:before="102" w:line="256" w:lineRule="auto"/>
        <w:ind w:left="107" w:right="57"/>
      </w:pPr>
    </w:p>
    <w:p w14:paraId="669C4BDC" w14:textId="77777777" w:rsidR="006D5839" w:rsidRDefault="006D5839" w:rsidP="006D5839">
      <w:pPr>
        <w:pStyle w:val="BodyText"/>
        <w:bidi/>
        <w:spacing w:before="102" w:line="256" w:lineRule="auto"/>
        <w:ind w:left="107" w:right="57"/>
      </w:pPr>
    </w:p>
    <w:p w14:paraId="3568A6C8" w14:textId="77777777" w:rsidR="006D5839" w:rsidRDefault="006D5839" w:rsidP="006D5839">
      <w:pPr>
        <w:pStyle w:val="BodyText"/>
        <w:bidi/>
        <w:spacing w:before="102" w:line="256" w:lineRule="auto"/>
        <w:ind w:left="107" w:right="57"/>
      </w:pPr>
    </w:p>
    <w:p w14:paraId="1A990752" w14:textId="15172EBC" w:rsidR="008E775B" w:rsidRDefault="00E12453" w:rsidP="006D5839">
      <w:pPr>
        <w:pStyle w:val="BodyText"/>
        <w:bidi/>
        <w:spacing w:before="102" w:line="256" w:lineRule="auto"/>
        <w:ind w:left="107" w:right="57"/>
      </w:pPr>
      <w:r>
        <w:rPr>
          <w:rtl/>
        </w:rPr>
        <w:t>M.C3.1: پیمائش کے اصولوں اور پیمائش کی اکائیوں کو سمجھیں اور استعمال کریں</w:t>
      </w:r>
    </w:p>
    <w:p w14:paraId="3FB6B71B" w14:textId="4E8639CB" w:rsidR="008E775B" w:rsidRDefault="00E12453" w:rsidP="006D5839">
      <w:pPr>
        <w:rPr>
          <w:sz w:val="18"/>
        </w:rPr>
      </w:pPr>
      <w:r>
        <w:br w:type="column"/>
      </w:r>
    </w:p>
    <w:p w14:paraId="5F9B600C" w14:textId="77777777" w:rsidR="008E775B" w:rsidRDefault="008E775B">
      <w:pPr>
        <w:pStyle w:val="BodyText"/>
        <w:spacing w:before="7"/>
        <w:rPr>
          <w:sz w:val="21"/>
        </w:rPr>
      </w:pPr>
    </w:p>
    <w:p w14:paraId="66C09302" w14:textId="77777777" w:rsidR="008E775B" w:rsidRDefault="00E12453">
      <w:pPr>
        <w:bidi/>
        <w:ind w:left="107"/>
        <w:rPr>
          <w:b/>
          <w:sz w:val="15"/>
        </w:rPr>
      </w:pPr>
      <w:r>
        <w:rPr>
          <w:b/>
          <w:w w:val="105"/>
          <w:sz w:val="15"/>
          <w:rtl/>
        </w:rPr>
        <w:t xml:space="preserve"> __%</w:t>
      </w:r>
    </w:p>
    <w:p w14:paraId="04D4AE17" w14:textId="77777777" w:rsidR="008E775B" w:rsidRDefault="008E775B">
      <w:pPr>
        <w:pStyle w:val="BodyText"/>
        <w:spacing w:before="2"/>
        <w:rPr>
          <w:b/>
          <w:sz w:val="16"/>
        </w:rPr>
      </w:pPr>
    </w:p>
    <w:p w14:paraId="6E274D38" w14:textId="77777777" w:rsidR="008E775B" w:rsidRDefault="00000000">
      <w:pPr>
        <w:bidi/>
        <w:ind w:left="159"/>
        <w:rPr>
          <w:i/>
          <w:sz w:val="14"/>
        </w:rPr>
      </w:pPr>
      <w:r>
        <w:pict w14:anchorId="51D5C49A">
          <v:group id="docshapegroup32" o:spid="_x0000_s2087" style="position:absolute;left:0;text-align:left;margin-left:169.05pt;margin-top:-30.35pt;width:1.65pt;height:42.05pt;z-index:251661312;mso-position-horizontal-relative:page" coordorigin="3381,-607" coordsize="33,841">
            <v:shape id="docshape33" o:spid="_x0000_s2088" style="position:absolute;left:3397;top:-435;width:2;height:358" coordorigin="3397,-434" coordsize="0,358" path="m3397,-434r,357l3397,-434xe" fillcolor="#283b8c" stroked="f">
              <v:path arrowok="t"/>
            </v:shape>
            <v:shape id="docshape34" o:spid="_x0000_s2089" style="position:absolute;left:3397;top:-435;width:2;height:358" coordorigin="3397,-434" coordsize="0,358" path="m3397,-77r,-357l3397,-77xe" filled="f" strokeweight=".54pt">
              <v:path arrowok="t"/>
            </v:shape>
            <v:line id="_x0000_s2090" style="position:absolute" from="3397,218" to="3397,-591" strokeweight="1.62pt"/>
            <v:shape id="docshape35" o:spid="_x0000_s2091"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6A78AC">
        <w:rPr>
          <w:i/>
          <w:sz w:val="14"/>
          <w:rtl/>
        </w:rPr>
        <w:t>5 مہارتوں میں سے __ پر عبور حاصل کیا</w:t>
      </w:r>
    </w:p>
    <w:p w14:paraId="74CA4544" w14:textId="77777777" w:rsidR="008E775B" w:rsidRDefault="008E775B">
      <w:pPr>
        <w:pStyle w:val="BodyText"/>
        <w:rPr>
          <w:i/>
          <w:sz w:val="16"/>
        </w:rPr>
      </w:pPr>
    </w:p>
    <w:p w14:paraId="0ED03F83" w14:textId="77777777" w:rsidR="008E775B" w:rsidRDefault="008E775B">
      <w:pPr>
        <w:pStyle w:val="BodyText"/>
        <w:rPr>
          <w:i/>
          <w:sz w:val="16"/>
        </w:rPr>
      </w:pPr>
    </w:p>
    <w:p w14:paraId="6621372A" w14:textId="77777777" w:rsidR="008E775B" w:rsidRDefault="008E775B">
      <w:pPr>
        <w:pStyle w:val="BodyText"/>
        <w:rPr>
          <w:i/>
          <w:sz w:val="16"/>
        </w:rPr>
      </w:pPr>
    </w:p>
    <w:p w14:paraId="234E3767" w14:textId="77777777" w:rsidR="008E775B" w:rsidRDefault="008E775B">
      <w:pPr>
        <w:pStyle w:val="BodyText"/>
        <w:rPr>
          <w:i/>
          <w:sz w:val="16"/>
        </w:rPr>
      </w:pPr>
    </w:p>
    <w:p w14:paraId="0AB02889" w14:textId="77777777" w:rsidR="008E775B" w:rsidRDefault="00000000" w:rsidP="005A3553">
      <w:pPr>
        <w:bidi/>
        <w:spacing w:before="143"/>
        <w:ind w:left="32"/>
        <w:rPr>
          <w:b/>
          <w:sz w:val="15"/>
        </w:rPr>
      </w:pPr>
      <w:r>
        <w:pict w14:anchorId="10E434F8">
          <v:group id="docshapegroup36" o:spid="_x0000_s2092" style="position:absolute;left:0;text-align:left;margin-left:169.05pt;margin-top:-5.25pt;width:43.85pt;height:42.05pt;z-index:-251646976;mso-position-horizontal-relative:page" coordorigin="3381,-105" coordsize="877,841">
            <v:rect id="docshape37" o:spid="_x0000_s2093" style="position:absolute;left:3397;top:67;width:856;height:358" filled="f" fillcolor="#283b8c" stroked="f"/>
            <v:rect id="docshape38" o:spid="_x0000_s2094" style="position:absolute;left:3397;top:67;width:856;height:358" filled="f" strokeweight=".54pt"/>
            <v:line id="_x0000_s2095" style="position:absolute" from="3397,719" to="3397,-89" strokeweight="1.62pt"/>
            <v:shape id="docshape39" o:spid="_x0000_s2096" style="position:absolute;left:3381;top:-106;width:33;height:841" coordorigin="3381,-105" coordsize="33,841" o:spt="100" adj="0,,0" path="m3413,719r-4,-11l3397,703r-11,5l3381,719r5,12l3397,736r12,-5l3413,719xm3413,-89r-4,-12l3397,-105r-11,4l3381,-89r5,11l3397,-73r12,-5l3413,-89xe" filled="f" fillcolor="black" stroked="f">
              <v:stroke joinstyle="round"/>
              <v:formulas/>
              <v:path arrowok="t" o:connecttype="segments"/>
            </v:shape>
            <w10:wrap anchorx="page"/>
          </v:group>
        </w:pict>
      </w:r>
      <w:r w:rsidR="0003011B">
        <w:rPr>
          <w:b/>
          <w:w w:val="105"/>
          <w:sz w:val="15"/>
          <w:rtl/>
        </w:rPr>
        <w:t>__%</w:t>
      </w:r>
    </w:p>
    <w:p w14:paraId="230FD980" w14:textId="77777777" w:rsidR="008E775B" w:rsidRDefault="008E775B">
      <w:pPr>
        <w:pStyle w:val="BodyText"/>
        <w:spacing w:before="2"/>
        <w:rPr>
          <w:b/>
          <w:sz w:val="16"/>
        </w:rPr>
      </w:pPr>
    </w:p>
    <w:p w14:paraId="3217D326" w14:textId="09EFBC97" w:rsidR="008E775B" w:rsidRDefault="00E12453">
      <w:pPr>
        <w:bidi/>
        <w:ind w:left="159"/>
        <w:rPr>
          <w:i/>
          <w:sz w:val="14"/>
        </w:rPr>
      </w:pPr>
      <w:r>
        <w:rPr>
          <w:i/>
          <w:sz w:val="14"/>
          <w:rtl/>
        </w:rPr>
        <w:t>15 مہارتوں میں سے __ پر عبور حاصل کیا</w:t>
      </w:r>
    </w:p>
    <w:p w14:paraId="4D22B263" w14:textId="47226F62" w:rsidR="006D5839" w:rsidRDefault="006D5839" w:rsidP="006D5839">
      <w:pPr>
        <w:bidi/>
        <w:ind w:left="159"/>
        <w:rPr>
          <w:i/>
          <w:sz w:val="14"/>
        </w:rPr>
      </w:pPr>
    </w:p>
    <w:p w14:paraId="0F17E044" w14:textId="22034621" w:rsidR="006D5839" w:rsidRDefault="006D5839" w:rsidP="006D5839">
      <w:pPr>
        <w:bidi/>
        <w:ind w:left="159"/>
        <w:rPr>
          <w:i/>
          <w:sz w:val="14"/>
        </w:rPr>
      </w:pPr>
    </w:p>
    <w:p w14:paraId="72A62704" w14:textId="6B33CC25" w:rsidR="006D5839" w:rsidRDefault="006D5839" w:rsidP="006D5839">
      <w:pPr>
        <w:bidi/>
        <w:ind w:left="159"/>
        <w:rPr>
          <w:i/>
          <w:sz w:val="14"/>
        </w:rPr>
      </w:pPr>
    </w:p>
    <w:p w14:paraId="3D2BA5D9" w14:textId="77777777" w:rsidR="006D5839" w:rsidRDefault="006D5839" w:rsidP="006D5839">
      <w:pPr>
        <w:bidi/>
        <w:ind w:left="159"/>
        <w:rPr>
          <w:i/>
          <w:sz w:val="14"/>
        </w:rPr>
      </w:pPr>
    </w:p>
    <w:p w14:paraId="570C35DD" w14:textId="77777777" w:rsidR="008E775B" w:rsidRDefault="00E12453">
      <w:pPr>
        <w:spacing w:before="7"/>
        <w:rPr>
          <w:i/>
          <w:sz w:val="20"/>
        </w:rPr>
      </w:pPr>
      <w:r>
        <w:br w:type="column"/>
      </w:r>
    </w:p>
    <w:p w14:paraId="0A7B500E" w14:textId="77777777" w:rsidR="008E775B" w:rsidRDefault="00000000">
      <w:pPr>
        <w:pStyle w:val="BodyText"/>
        <w:bidi/>
        <w:spacing w:line="256" w:lineRule="auto"/>
        <w:ind w:left="107" w:right="35"/>
      </w:pPr>
      <w:r>
        <w:rPr>
          <w:noProof/>
        </w:rPr>
        <w:pict w14:anchorId="1DD0CC96">
          <v:line id="_x0000_s2097" style="position:absolute;left:0;text-align:left;z-index:251679744" from="132.85pt,50.15pt" to="132.85pt,9.7pt" strokeweight="1.62pt"/>
        </w:pict>
      </w:r>
      <w:r>
        <w:rPr>
          <w:noProof/>
        </w:rPr>
        <w:pict w14:anchorId="6E455CB3">
          <v:rect id="docshape42" o:spid="_x0000_s2098" style="position:absolute;left:0;text-align:left;margin-left:132.85pt;margin-top:17.5pt;width:54.6pt;height:17.9pt;z-index:251678720" filled="f" strokeweight=".54pt"/>
        </w:pict>
      </w:r>
      <w:r>
        <w:rPr>
          <w:noProof/>
        </w:rPr>
        <w:pict w14:anchorId="7602206E">
          <v:rect id="docshape41" o:spid="_x0000_s2099" style="position:absolute;left:0;text-align:left;margin-left:132.85pt;margin-top:17.5pt;width:54.6pt;height:17.9pt;z-index:251677696" filled="f" fillcolor="#283b8c" stroked="f"/>
        </w:pict>
      </w:r>
      <w:r w:rsidR="006A78AC">
        <w:rPr>
          <w:rtl/>
        </w:rPr>
        <w:t>M.C2.2: رقبہ، دائرہ، اور حجم کے مسائل کو حل کریں</w:t>
      </w:r>
    </w:p>
    <w:p w14:paraId="37BAEAB9" w14:textId="0AD32140" w:rsidR="008E775B" w:rsidRDefault="008E775B">
      <w:pPr>
        <w:pStyle w:val="BodyText"/>
        <w:rPr>
          <w:sz w:val="26"/>
        </w:rPr>
      </w:pPr>
    </w:p>
    <w:p w14:paraId="60AF3883" w14:textId="3D17F67F" w:rsidR="006D5839" w:rsidRDefault="006D5839">
      <w:pPr>
        <w:pStyle w:val="BodyText"/>
        <w:rPr>
          <w:sz w:val="26"/>
        </w:rPr>
      </w:pPr>
    </w:p>
    <w:p w14:paraId="5B58381B" w14:textId="626D5912" w:rsidR="006D5839" w:rsidRDefault="006D5839">
      <w:pPr>
        <w:pStyle w:val="BodyText"/>
        <w:rPr>
          <w:sz w:val="26"/>
        </w:rPr>
      </w:pPr>
    </w:p>
    <w:p w14:paraId="6965CA0D" w14:textId="77777777" w:rsidR="006D5839" w:rsidRDefault="006D5839">
      <w:pPr>
        <w:pStyle w:val="BodyText"/>
        <w:rPr>
          <w:sz w:val="26"/>
        </w:rPr>
      </w:pPr>
    </w:p>
    <w:p w14:paraId="18CB998B" w14:textId="77777777" w:rsidR="008E775B" w:rsidRDefault="00000000">
      <w:pPr>
        <w:pStyle w:val="BodyText"/>
        <w:bidi/>
        <w:spacing w:before="153" w:line="256" w:lineRule="auto"/>
        <w:ind w:left="107" w:right="48"/>
      </w:pPr>
      <w:r>
        <w:rPr>
          <w:noProof/>
        </w:rPr>
        <w:pict w14:anchorId="4AA32142">
          <v:shape id="docshape49" o:spid="_x0000_s2100" type="#_x0000_t202" style="position:absolute;left:0;text-align:left;margin-left:132pt;margin-top:9.85pt;width:73.9pt;height:77.15pt;z-index:251686912" filled="f" stroked="f">
            <v:textbox inset="0,0,0,0">
              <w:txbxContent>
                <w:p w14:paraId="2F9BDDEF" w14:textId="77777777" w:rsidR="008E775B" w:rsidRDefault="008E775B">
                  <w:pPr>
                    <w:rPr>
                      <w:sz w:val="16"/>
                    </w:rPr>
                  </w:pPr>
                </w:p>
                <w:p w14:paraId="099DDE3D" w14:textId="77777777" w:rsidR="008E775B" w:rsidRDefault="008E775B">
                  <w:pPr>
                    <w:rPr>
                      <w:sz w:val="16"/>
                    </w:rPr>
                  </w:pPr>
                </w:p>
                <w:p w14:paraId="0863776C" w14:textId="77777777" w:rsidR="008E775B" w:rsidRDefault="008E775B">
                  <w:pPr>
                    <w:spacing w:before="8"/>
                    <w:rPr>
                      <w:sz w:val="20"/>
                    </w:rPr>
                  </w:pPr>
                </w:p>
                <w:p w14:paraId="6AE9129E" w14:textId="77777777" w:rsidR="008E775B" w:rsidRDefault="00E12453">
                  <w:pPr>
                    <w:bidi/>
                    <w:spacing w:before="1"/>
                    <w:ind w:left="88"/>
                    <w:rPr>
                      <w:i/>
                      <w:sz w:val="14"/>
                    </w:rPr>
                  </w:pPr>
                  <w:r>
                    <w:rPr>
                      <w:i/>
                      <w:sz w:val="14"/>
                      <w:rtl/>
                    </w:rPr>
                    <w:t xml:space="preserve">5 </w:t>
                  </w:r>
                  <w:r>
                    <w:rPr>
                      <w:i/>
                      <w:sz w:val="14"/>
                      <w:rtl/>
                    </w:rPr>
                    <w:t>مہارتوں میں سے __ پر عبور حاصل کیا</w:t>
                  </w:r>
                </w:p>
              </w:txbxContent>
            </v:textbox>
          </v:shape>
        </w:pict>
      </w:r>
      <w:r>
        <w:rPr>
          <w:noProof/>
        </w:rPr>
        <w:pict w14:anchorId="6F3FC035">
          <v:shape id="docshape48" o:spid="_x0000_s2101" style="position:absolute;left:0;text-align:left;margin-left:132pt;margin-top:9.85pt;width:1.65pt;height:42.05pt;z-index:25168588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rPr>
        <w:pict w14:anchorId="7BBDAC48">
          <v:rect id="docshape47" o:spid="_x0000_s2102" style="position:absolute;left:0;text-align:left;margin-left:132.85pt;margin-top:18.5pt;width:72.8pt;height:17.9pt;z-index:251683840" filled="f" strokeweight=".54pt"/>
        </w:pict>
      </w:r>
      <w:r>
        <w:rPr>
          <w:noProof/>
        </w:rPr>
        <w:pict w14:anchorId="36875040">
          <v:rect id="docshape46" o:spid="_x0000_s2103" style="position:absolute;left:0;text-align:left;margin-left:132.85pt;margin-top:18.5pt;width:72.8pt;height:17.9pt;z-index:251682816" filled="f" fillcolor="#283b8c" stroked="f"/>
        </w:pict>
      </w:r>
      <w:r w:rsidR="006A78AC">
        <w:rPr>
          <w:rtl/>
        </w:rPr>
        <w:t>M.C4.2: پیٹرنز [نمونوں] اور فنکشنل سوچ کو سمجھیں</w:t>
      </w:r>
    </w:p>
    <w:p w14:paraId="55CE3745" w14:textId="77777777" w:rsidR="008E775B" w:rsidRDefault="00000000">
      <w:pPr>
        <w:rPr>
          <w:sz w:val="18"/>
        </w:rPr>
      </w:pPr>
      <w:r>
        <w:rPr>
          <w:noProof/>
        </w:rPr>
        <w:pict w14:anchorId="001E781A">
          <v:line id="_x0000_s2104" style="position:absolute;z-index:251684864" from="132.85pt,3pt" to="132.85pt,-37.4pt" strokeweight="1.62pt"/>
        </w:pict>
      </w:r>
      <w:r w:rsidR="006A78AC">
        <w:br w:type="column"/>
      </w:r>
    </w:p>
    <w:p w14:paraId="632B40BC" w14:textId="77777777" w:rsidR="008E775B" w:rsidRDefault="008E775B">
      <w:pPr>
        <w:pStyle w:val="BodyText"/>
        <w:rPr>
          <w:sz w:val="18"/>
        </w:rPr>
      </w:pPr>
    </w:p>
    <w:p w14:paraId="0D5F5101" w14:textId="77777777" w:rsidR="008E775B" w:rsidRDefault="008E775B">
      <w:pPr>
        <w:pStyle w:val="BodyText"/>
        <w:rPr>
          <w:sz w:val="18"/>
        </w:rPr>
      </w:pPr>
    </w:p>
    <w:p w14:paraId="1CB34BA3" w14:textId="77777777" w:rsidR="008E775B" w:rsidRDefault="008E775B">
      <w:pPr>
        <w:pStyle w:val="BodyText"/>
        <w:rPr>
          <w:sz w:val="18"/>
        </w:rPr>
      </w:pPr>
    </w:p>
    <w:p w14:paraId="25696F81" w14:textId="77777777" w:rsidR="008E775B" w:rsidRDefault="008E775B">
      <w:pPr>
        <w:pStyle w:val="BodyText"/>
        <w:rPr>
          <w:sz w:val="18"/>
        </w:rPr>
      </w:pPr>
    </w:p>
    <w:p w14:paraId="58E75FAF" w14:textId="77777777" w:rsidR="008E775B" w:rsidRDefault="008E775B">
      <w:pPr>
        <w:pStyle w:val="BodyText"/>
        <w:rPr>
          <w:sz w:val="18"/>
        </w:rPr>
      </w:pPr>
    </w:p>
    <w:p w14:paraId="3F4EA2C7" w14:textId="77777777" w:rsidR="008E775B" w:rsidRDefault="008E775B">
      <w:pPr>
        <w:pStyle w:val="BodyText"/>
        <w:rPr>
          <w:sz w:val="18"/>
        </w:rPr>
      </w:pPr>
    </w:p>
    <w:p w14:paraId="46C77CD7" w14:textId="77777777" w:rsidR="008E775B" w:rsidRDefault="008E775B">
      <w:pPr>
        <w:pStyle w:val="BodyText"/>
        <w:rPr>
          <w:sz w:val="18"/>
        </w:rPr>
      </w:pPr>
    </w:p>
    <w:p w14:paraId="6E0D280F" w14:textId="77777777" w:rsidR="008E775B" w:rsidRDefault="008E775B">
      <w:pPr>
        <w:pStyle w:val="BodyText"/>
        <w:rPr>
          <w:sz w:val="18"/>
        </w:rPr>
      </w:pPr>
    </w:p>
    <w:p w14:paraId="09C6AD21" w14:textId="5DC05340" w:rsidR="008E775B" w:rsidRDefault="008E775B">
      <w:pPr>
        <w:pStyle w:val="BodyText"/>
        <w:spacing w:before="3"/>
        <w:rPr>
          <w:sz w:val="17"/>
        </w:rPr>
      </w:pPr>
    </w:p>
    <w:p w14:paraId="3646A354" w14:textId="4EF4A8A1" w:rsidR="007050F1" w:rsidRDefault="007050F1">
      <w:pPr>
        <w:pStyle w:val="BodyText"/>
        <w:spacing w:before="3"/>
        <w:rPr>
          <w:sz w:val="17"/>
        </w:rPr>
      </w:pPr>
    </w:p>
    <w:p w14:paraId="1AF5FD89" w14:textId="6A0C2A76" w:rsidR="007050F1" w:rsidRDefault="007050F1">
      <w:pPr>
        <w:pStyle w:val="BodyText"/>
        <w:spacing w:before="3"/>
        <w:rPr>
          <w:sz w:val="17"/>
        </w:rPr>
      </w:pPr>
    </w:p>
    <w:p w14:paraId="6FC5EBD2" w14:textId="77777777" w:rsidR="007050F1" w:rsidRDefault="007050F1">
      <w:pPr>
        <w:pStyle w:val="BodyText"/>
        <w:spacing w:before="3"/>
        <w:rPr>
          <w:sz w:val="17"/>
        </w:rPr>
      </w:pPr>
    </w:p>
    <w:p w14:paraId="25EC9133" w14:textId="7643B504" w:rsidR="008E775B" w:rsidRDefault="00E12453">
      <w:pPr>
        <w:bidi/>
        <w:ind w:left="107"/>
        <w:rPr>
          <w:b/>
          <w:w w:val="105"/>
          <w:sz w:val="15"/>
        </w:rPr>
      </w:pPr>
      <w:r>
        <w:rPr>
          <w:b/>
          <w:w w:val="105"/>
          <w:sz w:val="15"/>
          <w:rtl/>
        </w:rPr>
        <w:t>__%</w:t>
      </w:r>
    </w:p>
    <w:p w14:paraId="1E8451F7" w14:textId="55493FC7" w:rsidR="007050F1" w:rsidRDefault="007050F1" w:rsidP="007050F1">
      <w:pPr>
        <w:bidi/>
        <w:ind w:left="107"/>
        <w:rPr>
          <w:b/>
          <w:w w:val="105"/>
          <w:sz w:val="15"/>
        </w:rPr>
      </w:pPr>
    </w:p>
    <w:p w14:paraId="7620A755" w14:textId="77777777" w:rsidR="007050F1" w:rsidRDefault="007050F1" w:rsidP="007050F1">
      <w:pPr>
        <w:bidi/>
        <w:ind w:left="107"/>
        <w:rPr>
          <w:b/>
          <w:sz w:val="15"/>
        </w:rPr>
      </w:pPr>
    </w:p>
    <w:p w14:paraId="36217E81" w14:textId="77777777" w:rsidR="008E775B" w:rsidRDefault="008E775B">
      <w:pPr>
        <w:rPr>
          <w:sz w:val="15"/>
        </w:rPr>
      </w:pPr>
    </w:p>
    <w:p w14:paraId="7F8B0C91" w14:textId="01124D06" w:rsidR="007050F1" w:rsidRDefault="007050F1">
      <w:pPr>
        <w:rPr>
          <w:sz w:val="15"/>
        </w:rPr>
        <w:sectPr w:rsidR="007050F1">
          <w:type w:val="continuous"/>
          <w:pgSz w:w="12240" w:h="15840"/>
          <w:pgMar w:top="2980" w:right="740" w:bottom="280" w:left="740" w:header="1209" w:footer="0" w:gutter="0"/>
          <w:cols w:num="4" w:space="720" w:equalWidth="0">
            <w:col w:w="2356" w:space="214"/>
            <w:col w:w="1592" w:space="1377"/>
            <w:col w:w="2144" w:space="1882"/>
            <w:col w:w="1195"/>
          </w:cols>
        </w:sectPr>
      </w:pPr>
    </w:p>
    <w:p w14:paraId="146E1BFA" w14:textId="1E6BA49E" w:rsidR="008E775B" w:rsidRDefault="00000000">
      <w:pPr>
        <w:pStyle w:val="BodyText"/>
        <w:bidi/>
        <w:spacing w:before="101"/>
        <w:ind w:left="227"/>
      </w:pPr>
      <w:r>
        <w:pict w14:anchorId="2BF2308C">
          <v:shape id="docshape50" o:spid="_x0000_s2105" style="position:absolute;left:0;text-align:left;margin-left:42.4pt;margin-top:19.65pt;width:522.45pt;height:.1pt;z-index:-251644928;mso-wrap-distance-left:0;mso-wrap-distance-right:0;mso-position-horizontal-relative:page" coordorigin="848,393" coordsize="10449,0" o:spt="100" adj="0,,0" path="m848,393r10449,m848,393r10449,e" filled="f" strokeweight=".4pt">
            <v:stroke joinstyle="round"/>
            <v:formulas/>
            <v:path arrowok="t" o:connecttype="segments"/>
            <w10:wrap type="topAndBottom" anchorx="page"/>
          </v:shape>
        </w:pict>
      </w:r>
      <w:r w:rsidR="006A78AC">
        <w:rPr>
          <w:rtl/>
        </w:rPr>
        <w:t>+اس مخصوص میدان میں کسی بھی عنصر کی جانچ نہیں کی گئی</w:t>
      </w:r>
    </w:p>
    <w:p w14:paraId="5F33FEB0" w14:textId="77777777" w:rsidR="008E775B" w:rsidRDefault="00E12453" w:rsidP="005A3553">
      <w:pPr>
        <w:pStyle w:val="BodyText"/>
        <w:bidi/>
        <w:spacing w:before="133" w:line="256" w:lineRule="auto"/>
        <w:ind w:left="107" w:right="-426"/>
      </w:pPr>
      <w:r>
        <w:rPr>
          <w:rtl/>
        </w:rPr>
        <w:t>مخصوص میدانوں پر مشتمل ہر ایک بنیادی عنصر پر [طالب علم کا نام] کی کارکردگی کے بارے میں مزید معلومات لرننگ پروفائل میں موجود ہیں۔</w:t>
      </w:r>
    </w:p>
    <w:p w14:paraId="68BEA0F8" w14:textId="77777777" w:rsidR="008E775B" w:rsidRDefault="008E775B">
      <w:pPr>
        <w:pStyle w:val="BodyText"/>
        <w:rPr>
          <w:sz w:val="26"/>
        </w:rPr>
      </w:pPr>
    </w:p>
    <w:p w14:paraId="74322DAC" w14:textId="77777777" w:rsidR="008E775B" w:rsidRDefault="008E775B">
      <w:pPr>
        <w:pStyle w:val="BodyText"/>
        <w:rPr>
          <w:sz w:val="26"/>
        </w:rPr>
      </w:pPr>
    </w:p>
    <w:p w14:paraId="440F08AF" w14:textId="77777777" w:rsidR="008E775B" w:rsidRDefault="008E775B">
      <w:pPr>
        <w:pStyle w:val="BodyText"/>
        <w:rPr>
          <w:sz w:val="26"/>
        </w:rPr>
      </w:pPr>
    </w:p>
    <w:p w14:paraId="0FCCFC51" w14:textId="77777777" w:rsidR="008E775B" w:rsidRDefault="008E775B">
      <w:pPr>
        <w:pStyle w:val="BodyText"/>
        <w:rPr>
          <w:sz w:val="26"/>
        </w:rPr>
      </w:pPr>
    </w:p>
    <w:p w14:paraId="45F861A1" w14:textId="77777777" w:rsidR="008E775B" w:rsidRDefault="008E775B">
      <w:pPr>
        <w:pStyle w:val="BodyText"/>
        <w:rPr>
          <w:sz w:val="26"/>
        </w:rPr>
      </w:pPr>
    </w:p>
    <w:p w14:paraId="64C62BC9" w14:textId="77777777" w:rsidR="008E775B" w:rsidRDefault="008E775B">
      <w:pPr>
        <w:pStyle w:val="BodyText"/>
        <w:rPr>
          <w:sz w:val="26"/>
        </w:rPr>
      </w:pPr>
    </w:p>
    <w:p w14:paraId="218AB71B" w14:textId="77777777" w:rsidR="008E775B" w:rsidRDefault="008E775B">
      <w:pPr>
        <w:pStyle w:val="BodyText"/>
        <w:rPr>
          <w:sz w:val="26"/>
        </w:rPr>
      </w:pPr>
    </w:p>
    <w:p w14:paraId="619F4EAA" w14:textId="77777777" w:rsidR="008E775B" w:rsidRDefault="008E775B">
      <w:pPr>
        <w:pStyle w:val="BodyText"/>
        <w:rPr>
          <w:sz w:val="26"/>
        </w:rPr>
      </w:pPr>
    </w:p>
    <w:p w14:paraId="3799B104" w14:textId="77777777" w:rsidR="008E775B" w:rsidRDefault="008E775B">
      <w:pPr>
        <w:pStyle w:val="BodyText"/>
        <w:rPr>
          <w:sz w:val="26"/>
        </w:rPr>
      </w:pPr>
    </w:p>
    <w:p w14:paraId="1E28B774" w14:textId="77777777" w:rsidR="008E775B" w:rsidRDefault="008E775B">
      <w:pPr>
        <w:pStyle w:val="BodyText"/>
        <w:rPr>
          <w:sz w:val="26"/>
        </w:rPr>
      </w:pPr>
    </w:p>
    <w:p w14:paraId="1B129E2E" w14:textId="77777777" w:rsidR="008E775B" w:rsidRDefault="008E775B">
      <w:pPr>
        <w:pStyle w:val="BodyText"/>
        <w:rPr>
          <w:sz w:val="26"/>
        </w:rPr>
      </w:pPr>
    </w:p>
    <w:p w14:paraId="344B17AA" w14:textId="77777777" w:rsidR="008E775B" w:rsidRDefault="008E775B">
      <w:pPr>
        <w:pStyle w:val="BodyText"/>
        <w:rPr>
          <w:sz w:val="26"/>
        </w:rPr>
      </w:pPr>
    </w:p>
    <w:p w14:paraId="3FD79D24" w14:textId="77777777" w:rsidR="008E775B" w:rsidRDefault="008E775B">
      <w:pPr>
        <w:pStyle w:val="BodyText"/>
        <w:rPr>
          <w:sz w:val="26"/>
        </w:rPr>
      </w:pPr>
    </w:p>
    <w:p w14:paraId="4DB43363" w14:textId="77777777" w:rsidR="008E775B" w:rsidRDefault="008E775B">
      <w:pPr>
        <w:pStyle w:val="BodyText"/>
        <w:rPr>
          <w:sz w:val="26"/>
        </w:rPr>
      </w:pPr>
    </w:p>
    <w:p w14:paraId="1524377B" w14:textId="77777777" w:rsidR="008E775B" w:rsidRDefault="008E775B">
      <w:pPr>
        <w:pStyle w:val="BodyText"/>
        <w:rPr>
          <w:sz w:val="26"/>
        </w:rPr>
      </w:pPr>
    </w:p>
    <w:p w14:paraId="41598146" w14:textId="77777777" w:rsidR="008E775B" w:rsidRDefault="008E775B">
      <w:pPr>
        <w:pStyle w:val="BodyText"/>
        <w:rPr>
          <w:sz w:val="26"/>
        </w:rPr>
      </w:pPr>
    </w:p>
    <w:p w14:paraId="21C133D2" w14:textId="77777777" w:rsidR="008E775B" w:rsidRDefault="008E775B">
      <w:pPr>
        <w:pStyle w:val="BodyText"/>
        <w:rPr>
          <w:sz w:val="26"/>
        </w:rPr>
      </w:pPr>
    </w:p>
    <w:p w14:paraId="0BEDCD85" w14:textId="77777777" w:rsidR="008E775B" w:rsidRDefault="008E775B">
      <w:pPr>
        <w:pStyle w:val="BodyText"/>
        <w:rPr>
          <w:sz w:val="26"/>
        </w:rPr>
      </w:pPr>
    </w:p>
    <w:p w14:paraId="3CF20CB5" w14:textId="77777777" w:rsidR="008E775B" w:rsidRDefault="008E775B">
      <w:pPr>
        <w:pStyle w:val="BodyText"/>
        <w:rPr>
          <w:sz w:val="30"/>
        </w:rPr>
      </w:pPr>
    </w:p>
    <w:p w14:paraId="2CDE47BC" w14:textId="77777777" w:rsidR="008E775B" w:rsidRDefault="00E12453">
      <w:pPr>
        <w:tabs>
          <w:tab w:val="left" w:pos="9524"/>
        </w:tabs>
        <w:bidi/>
        <w:ind w:left="107"/>
      </w:pPr>
      <w:r>
        <w:rPr>
          <w:sz w:val="20"/>
          <w:rtl/>
        </w:rPr>
        <w:t>وسائل سمیت مزید معلومات کے لئے، براہ کرم https://dynamiclearningmaps.org/states ملاحظہ کریں۔</w:t>
      </w:r>
      <w:r>
        <w:rPr>
          <w:sz w:val="20"/>
          <w:rtl/>
        </w:rPr>
        <w:tab/>
      </w:r>
      <w:r>
        <w:rPr>
          <w:rtl/>
        </w:rPr>
        <w:t>صفحہ 2 از 2</w:t>
      </w:r>
    </w:p>
    <w:p w14:paraId="6672B1D0" w14:textId="77777777" w:rsidR="008E775B" w:rsidRDefault="008E775B">
      <w:pPr>
        <w:sectPr w:rsidR="008E775B">
          <w:type w:val="continuous"/>
          <w:pgSz w:w="12240" w:h="15840"/>
          <w:pgMar w:top="2980" w:right="740" w:bottom="280" w:left="740" w:header="1209" w:footer="0" w:gutter="0"/>
          <w:cols w:space="720"/>
        </w:sectPr>
      </w:pPr>
    </w:p>
    <w:p w14:paraId="2B0CB487" w14:textId="0277EA31" w:rsidR="008E775B" w:rsidRDefault="00E12453">
      <w:pPr>
        <w:bidi/>
        <w:spacing w:before="58" w:line="261" w:lineRule="auto"/>
        <w:ind w:left="112" w:right="51"/>
        <w:rPr>
          <w:sz w:val="23"/>
        </w:rPr>
      </w:pPr>
      <w:r>
        <w:rPr>
          <w:sz w:val="23"/>
          <w:rtl/>
        </w:rPr>
        <w:lastRenderedPageBreak/>
        <w:t xml:space="preserve">[طالب علم کا نام] کی </w:t>
      </w:r>
      <w:r>
        <w:rPr>
          <w:sz w:val="23"/>
          <w:vertAlign w:val="superscript"/>
          <w:rtl/>
        </w:rPr>
        <w:t>چوتھی</w:t>
      </w:r>
      <w:r>
        <w:rPr>
          <w:sz w:val="23"/>
          <w:rtl/>
        </w:rPr>
        <w:t xml:space="preserve"> جماعت کی ریاضی کے بنیادی عناصر میں کارکردگی کا خلاصہ ذیل میں دیا گیا ہے۔ یہ معلومات ان تمام DLM ٹیسٹوں پر مبنی ہیں جو [طالب علم کا نام] نے بہار </w:t>
      </w:r>
      <w:r w:rsidR="0070677A">
        <w:rPr>
          <w:sz w:val="23"/>
          <w:rtl/>
        </w:rPr>
        <w:t>2023</w:t>
      </w:r>
      <w:r>
        <w:rPr>
          <w:sz w:val="23"/>
          <w:rtl/>
        </w:rPr>
        <w:t xml:space="preserve"> کے دوران لئے تھے۔ [طالب علم کا نام] کا جائزہ </w:t>
      </w:r>
      <w:r>
        <w:rPr>
          <w:sz w:val="23"/>
          <w:vertAlign w:val="superscript"/>
          <w:rtl/>
        </w:rPr>
        <w:t>چوتھی</w:t>
      </w:r>
      <w:r>
        <w:rPr>
          <w:sz w:val="23"/>
          <w:rtl/>
        </w:rPr>
        <w:t xml:space="preserve"> جماعت میں متوقع 8 بنیادی عناصرمیں سے __ اور 6 مخصوص میدانوں میں سے __ پر لیا گیا۔</w:t>
      </w:r>
    </w:p>
    <w:p w14:paraId="21767909" w14:textId="5BA41BFA" w:rsidR="008E775B" w:rsidRDefault="00E12453">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590E0783" w14:textId="77777777" w:rsidR="008E775B" w:rsidRDefault="008E775B">
      <w:pPr>
        <w:pStyle w:val="BodyText"/>
        <w:spacing w:before="7"/>
        <w:rPr>
          <w:sz w:val="12"/>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A67D94" w14:paraId="4CCCC86B" w14:textId="77777777" w:rsidTr="005A3553">
        <w:tc>
          <w:tcPr>
            <w:tcW w:w="13590" w:type="dxa"/>
            <w:gridSpan w:val="7"/>
            <w:tcBorders>
              <w:top w:val="single" w:sz="12" w:space="0" w:color="auto"/>
            </w:tcBorders>
          </w:tcPr>
          <w:p w14:paraId="0A43241B" w14:textId="77777777" w:rsidR="00C26D2B" w:rsidRDefault="00E12453" w:rsidP="00EB5E0B">
            <w:pPr>
              <w:pStyle w:val="BodyText"/>
              <w:bidi/>
              <w:spacing w:before="9"/>
              <w:jc w:val="center"/>
              <w:rPr>
                <w:sz w:val="20"/>
              </w:rPr>
            </w:pPr>
            <w:bookmarkStart w:id="0" w:name="_Hlk104373390"/>
            <w:r>
              <w:rPr>
                <w:b/>
                <w:sz w:val="17"/>
                <w:rtl/>
              </w:rPr>
              <w:t>مہارت کے درجے کا اندازہ</w:t>
            </w:r>
          </w:p>
        </w:tc>
      </w:tr>
      <w:tr w:rsidR="00A67D94" w14:paraId="328B950B" w14:textId="77777777" w:rsidTr="005A3553">
        <w:tc>
          <w:tcPr>
            <w:tcW w:w="1116" w:type="dxa"/>
            <w:tcBorders>
              <w:bottom w:val="single" w:sz="12" w:space="0" w:color="auto"/>
              <w:right w:val="nil"/>
            </w:tcBorders>
            <w:vAlign w:val="bottom"/>
          </w:tcPr>
          <w:p w14:paraId="67319BF1" w14:textId="77777777" w:rsidR="00C26D2B" w:rsidRDefault="00C26D2B" w:rsidP="00EB5E0B">
            <w:pPr>
              <w:pStyle w:val="TableParagraph"/>
              <w:jc w:val="center"/>
            </w:pPr>
          </w:p>
          <w:p w14:paraId="75385C0B" w14:textId="77777777" w:rsidR="00C26D2B" w:rsidRDefault="00C26D2B" w:rsidP="00EB5E0B">
            <w:pPr>
              <w:pStyle w:val="TableParagraph"/>
              <w:spacing w:before="2"/>
              <w:jc w:val="center"/>
              <w:rPr>
                <w:sz w:val="23"/>
              </w:rPr>
            </w:pPr>
          </w:p>
          <w:p w14:paraId="0E2FF6A1" w14:textId="77777777" w:rsidR="00C26D2B" w:rsidRDefault="00E12453"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61152FDD" w14:textId="77777777" w:rsidR="00C26D2B" w:rsidRDefault="00E12453"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04DA2607" w14:textId="77777777" w:rsidR="00C26D2B" w:rsidRDefault="00E12453"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3FF18DDF" w14:textId="77777777" w:rsidR="00C26D2B" w:rsidRDefault="00E12453"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30DC67C0" w14:textId="77777777" w:rsidR="00C26D2B" w:rsidRDefault="00E12453"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1284EC05" w14:textId="77777777" w:rsidR="00C26D2B" w:rsidRDefault="00E12453"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105F494C" w14:textId="77777777" w:rsidR="00C26D2B" w:rsidRDefault="00E12453" w:rsidP="00EB5E0B">
            <w:pPr>
              <w:pStyle w:val="BodyText"/>
              <w:bidi/>
              <w:spacing w:before="9"/>
              <w:jc w:val="center"/>
              <w:rPr>
                <w:sz w:val="20"/>
              </w:rPr>
            </w:pPr>
            <w:r>
              <w:rPr>
                <w:w w:val="105"/>
                <w:sz w:val="17"/>
                <w:rtl/>
              </w:rPr>
              <w:t>5</w:t>
            </w:r>
          </w:p>
        </w:tc>
      </w:tr>
      <w:tr w:rsidR="00A67D94" w14:paraId="0C55CC01" w14:textId="77777777" w:rsidTr="005A3553">
        <w:trPr>
          <w:trHeight w:val="1064"/>
        </w:trPr>
        <w:tc>
          <w:tcPr>
            <w:tcW w:w="1116" w:type="dxa"/>
            <w:tcBorders>
              <w:top w:val="single" w:sz="12" w:space="0" w:color="auto"/>
              <w:bottom w:val="single" w:sz="12" w:space="0" w:color="auto"/>
            </w:tcBorders>
            <w:vAlign w:val="center"/>
          </w:tcPr>
          <w:p w14:paraId="2FE195D2" w14:textId="77777777" w:rsidR="00C26D2B" w:rsidRPr="00FF56DE" w:rsidRDefault="00E12453" w:rsidP="00EB5E0B">
            <w:pPr>
              <w:bidi/>
              <w:jc w:val="center"/>
              <w:rPr>
                <w:sz w:val="17"/>
                <w:szCs w:val="17"/>
              </w:rPr>
            </w:pPr>
            <w:r w:rsidRPr="00FF56DE">
              <w:rPr>
                <w:sz w:val="17"/>
                <w:szCs w:val="17"/>
                <w:rtl/>
              </w:rPr>
              <w:t>M.C1.1</w:t>
            </w:r>
          </w:p>
        </w:tc>
        <w:tc>
          <w:tcPr>
            <w:tcW w:w="1792" w:type="dxa"/>
            <w:tcBorders>
              <w:top w:val="single" w:sz="12" w:space="0" w:color="auto"/>
              <w:bottom w:val="single" w:sz="12" w:space="0" w:color="auto"/>
              <w:right w:val="nil"/>
            </w:tcBorders>
            <w:vAlign w:val="center"/>
          </w:tcPr>
          <w:p w14:paraId="7C3D766C" w14:textId="77777777" w:rsidR="00C26D2B" w:rsidRPr="00FF56DE" w:rsidRDefault="00E12453" w:rsidP="00EB5E0B">
            <w:pPr>
              <w:bidi/>
              <w:jc w:val="center"/>
              <w:rPr>
                <w:sz w:val="17"/>
                <w:szCs w:val="17"/>
              </w:rPr>
            </w:pPr>
            <w:r w:rsidRPr="00FF56DE">
              <w:rPr>
                <w:sz w:val="17"/>
                <w:szCs w:val="17"/>
                <w:rtl/>
              </w:rPr>
              <w:t>M.EE.4.NF.1-2</w:t>
            </w:r>
          </w:p>
        </w:tc>
        <w:tc>
          <w:tcPr>
            <w:tcW w:w="1818" w:type="dxa"/>
            <w:tcBorders>
              <w:top w:val="single" w:sz="12" w:space="0" w:color="auto"/>
              <w:left w:val="nil"/>
              <w:bottom w:val="single" w:sz="12" w:space="0" w:color="auto"/>
              <w:right w:val="nil"/>
            </w:tcBorders>
            <w:vAlign w:val="center"/>
          </w:tcPr>
          <w:p w14:paraId="5CF504F8" w14:textId="77777777" w:rsidR="00C26D2B" w:rsidRPr="00DB3438" w:rsidRDefault="00E12453" w:rsidP="00EB5E0B">
            <w:pPr>
              <w:pStyle w:val="BodyText"/>
              <w:bidi/>
              <w:spacing w:line="360" w:lineRule="auto"/>
              <w:rPr>
                <w:sz w:val="17"/>
                <w:szCs w:val="17"/>
              </w:rPr>
            </w:pPr>
            <w:r>
              <w:rPr>
                <w:sz w:val="17"/>
                <w:szCs w:val="17"/>
                <w:rtl/>
              </w:rPr>
              <w:t>علیحدگی اور مکمل ہونے کو پہچانیں</w:t>
            </w:r>
          </w:p>
        </w:tc>
        <w:tc>
          <w:tcPr>
            <w:tcW w:w="2358" w:type="dxa"/>
            <w:tcBorders>
              <w:top w:val="single" w:sz="12" w:space="0" w:color="auto"/>
              <w:left w:val="nil"/>
              <w:bottom w:val="single" w:sz="12" w:space="0" w:color="auto"/>
              <w:right w:val="nil"/>
            </w:tcBorders>
            <w:vAlign w:val="center"/>
          </w:tcPr>
          <w:p w14:paraId="3ECC8220" w14:textId="77777777" w:rsidR="00C26D2B" w:rsidRPr="00DB3438" w:rsidRDefault="00E12453" w:rsidP="00EB5E0B">
            <w:pPr>
              <w:bidi/>
              <w:spacing w:line="360" w:lineRule="auto"/>
              <w:rPr>
                <w:sz w:val="17"/>
                <w:szCs w:val="17"/>
              </w:rPr>
            </w:pPr>
            <w:r>
              <w:rPr>
                <w:sz w:val="17"/>
                <w:szCs w:val="17"/>
                <w:rtl/>
              </w:rPr>
              <w:t>ایک مانوس شکل کو دو یا زیادہ حصوں میں تقسیم کریں</w:t>
            </w:r>
          </w:p>
        </w:tc>
        <w:tc>
          <w:tcPr>
            <w:tcW w:w="2082" w:type="dxa"/>
            <w:tcBorders>
              <w:top w:val="single" w:sz="12" w:space="0" w:color="auto"/>
              <w:left w:val="nil"/>
              <w:bottom w:val="single" w:sz="12" w:space="0" w:color="auto"/>
              <w:right w:val="nil"/>
            </w:tcBorders>
            <w:vAlign w:val="center"/>
          </w:tcPr>
          <w:p w14:paraId="46A8CBE8" w14:textId="77777777" w:rsidR="00C26D2B" w:rsidRPr="00DB3438" w:rsidRDefault="00E12453" w:rsidP="00EB5E0B">
            <w:pPr>
              <w:bidi/>
              <w:spacing w:line="360" w:lineRule="auto"/>
              <w:rPr>
                <w:sz w:val="17"/>
                <w:szCs w:val="17"/>
              </w:rPr>
            </w:pPr>
            <w:r>
              <w:rPr>
                <w:sz w:val="17"/>
                <w:szCs w:val="17"/>
                <w:rtl/>
              </w:rPr>
              <w:t>ایک مانوس شکل کو دو یا زیادہ مساوی حصوں میں تقسیم کریں</w:t>
            </w:r>
          </w:p>
        </w:tc>
        <w:tc>
          <w:tcPr>
            <w:tcW w:w="2083" w:type="dxa"/>
            <w:tcBorders>
              <w:top w:val="single" w:sz="12" w:space="0" w:color="auto"/>
              <w:left w:val="nil"/>
              <w:bottom w:val="single" w:sz="12" w:space="0" w:color="auto"/>
              <w:right w:val="nil"/>
            </w:tcBorders>
            <w:vAlign w:val="center"/>
          </w:tcPr>
          <w:p w14:paraId="54A36BA8" w14:textId="77777777" w:rsidR="00C26D2B" w:rsidRPr="00DB3438" w:rsidRDefault="00E12453" w:rsidP="00EB5E0B">
            <w:pPr>
              <w:bidi/>
              <w:spacing w:line="360" w:lineRule="auto"/>
              <w:rPr>
                <w:sz w:val="17"/>
                <w:szCs w:val="17"/>
              </w:rPr>
            </w:pPr>
            <w:r>
              <w:rPr>
                <w:sz w:val="17"/>
                <w:szCs w:val="17"/>
                <w:rtl/>
              </w:rPr>
              <w:t>ایریا ماڈلز پر آدھے اور ایک چوتھائی کی نشاندہی کریں</w:t>
            </w:r>
          </w:p>
        </w:tc>
        <w:tc>
          <w:tcPr>
            <w:tcW w:w="2341" w:type="dxa"/>
            <w:tcBorders>
              <w:top w:val="single" w:sz="12" w:space="0" w:color="auto"/>
              <w:left w:val="nil"/>
              <w:bottom w:val="single" w:sz="12" w:space="0" w:color="auto"/>
              <w:right w:val="single" w:sz="4" w:space="0" w:color="auto"/>
            </w:tcBorders>
            <w:vAlign w:val="center"/>
          </w:tcPr>
          <w:p w14:paraId="1C65E6D9" w14:textId="77777777" w:rsidR="00C26D2B" w:rsidRPr="00DB3438" w:rsidRDefault="00E12453" w:rsidP="00EB5E0B">
            <w:pPr>
              <w:bidi/>
              <w:spacing w:line="360" w:lineRule="auto"/>
              <w:rPr>
                <w:sz w:val="17"/>
                <w:szCs w:val="17"/>
              </w:rPr>
            </w:pPr>
            <w:r>
              <w:rPr>
                <w:sz w:val="17"/>
                <w:szCs w:val="17"/>
                <w:rtl/>
              </w:rPr>
              <w:t>ایریا ماڈلز پر آدھے اور چوتھے حصوں کی نشاندہی کریں</w:t>
            </w:r>
          </w:p>
        </w:tc>
      </w:tr>
      <w:tr w:rsidR="00A67D94" w14:paraId="4D5A5CBE" w14:textId="77777777" w:rsidTr="005A3553">
        <w:trPr>
          <w:trHeight w:val="824"/>
        </w:trPr>
        <w:tc>
          <w:tcPr>
            <w:tcW w:w="1116" w:type="dxa"/>
            <w:tcBorders>
              <w:top w:val="single" w:sz="12" w:space="0" w:color="auto"/>
              <w:bottom w:val="single" w:sz="12" w:space="0" w:color="auto"/>
            </w:tcBorders>
            <w:vAlign w:val="center"/>
          </w:tcPr>
          <w:p w14:paraId="52800C8B" w14:textId="77777777" w:rsidR="00C26D2B" w:rsidRPr="00FF56DE" w:rsidRDefault="00E12453" w:rsidP="00EB5E0B">
            <w:pPr>
              <w:bidi/>
              <w:jc w:val="center"/>
              <w:rPr>
                <w:sz w:val="17"/>
                <w:szCs w:val="17"/>
              </w:rPr>
            </w:pPr>
            <w:r w:rsidRPr="00FF56DE">
              <w:rPr>
                <w:sz w:val="17"/>
                <w:szCs w:val="17"/>
                <w:rtl/>
              </w:rPr>
              <w:t>M.C1.3</w:t>
            </w:r>
          </w:p>
        </w:tc>
        <w:tc>
          <w:tcPr>
            <w:tcW w:w="1792" w:type="dxa"/>
            <w:tcBorders>
              <w:top w:val="single" w:sz="12" w:space="0" w:color="auto"/>
              <w:bottom w:val="single" w:sz="12" w:space="0" w:color="auto"/>
              <w:right w:val="nil"/>
            </w:tcBorders>
            <w:vAlign w:val="center"/>
          </w:tcPr>
          <w:p w14:paraId="156E0398" w14:textId="77777777" w:rsidR="00C26D2B" w:rsidRPr="00FF56DE" w:rsidRDefault="00E12453" w:rsidP="00EB5E0B">
            <w:pPr>
              <w:bidi/>
              <w:jc w:val="center"/>
              <w:rPr>
                <w:sz w:val="17"/>
                <w:szCs w:val="17"/>
              </w:rPr>
            </w:pPr>
            <w:r w:rsidRPr="00FF56DE">
              <w:rPr>
                <w:sz w:val="17"/>
                <w:szCs w:val="17"/>
                <w:rtl/>
              </w:rPr>
              <w:t>M.EE.4.NBT.4</w:t>
            </w:r>
          </w:p>
        </w:tc>
        <w:tc>
          <w:tcPr>
            <w:tcW w:w="1818" w:type="dxa"/>
            <w:tcBorders>
              <w:top w:val="single" w:sz="12" w:space="0" w:color="auto"/>
              <w:left w:val="nil"/>
              <w:bottom w:val="single" w:sz="12" w:space="0" w:color="auto"/>
              <w:right w:val="nil"/>
            </w:tcBorders>
            <w:vAlign w:val="center"/>
          </w:tcPr>
          <w:p w14:paraId="388CA28E" w14:textId="77777777" w:rsidR="00C26D2B" w:rsidRPr="00DB3438" w:rsidRDefault="00E12453" w:rsidP="00EB5E0B">
            <w:pPr>
              <w:pStyle w:val="BodyText"/>
              <w:bidi/>
              <w:spacing w:line="360" w:lineRule="auto"/>
              <w:rPr>
                <w:sz w:val="17"/>
                <w:szCs w:val="17"/>
              </w:rPr>
            </w:pPr>
            <w:r>
              <w:rPr>
                <w:sz w:val="17"/>
                <w:szCs w:val="17"/>
                <w:rtl/>
              </w:rPr>
              <w:t>علیحدگی، سیٹ اور ذیلی سیٹ کو پہچانیں</w:t>
            </w:r>
          </w:p>
        </w:tc>
        <w:tc>
          <w:tcPr>
            <w:tcW w:w="2358" w:type="dxa"/>
            <w:tcBorders>
              <w:top w:val="single" w:sz="12" w:space="0" w:color="auto"/>
              <w:left w:val="nil"/>
              <w:bottom w:val="single" w:sz="12" w:space="0" w:color="auto"/>
              <w:right w:val="nil"/>
            </w:tcBorders>
            <w:vAlign w:val="center"/>
          </w:tcPr>
          <w:p w14:paraId="0644EE3E" w14:textId="77777777" w:rsidR="00C26D2B" w:rsidRPr="00DB3438" w:rsidRDefault="00E12453" w:rsidP="00EB5E0B">
            <w:pPr>
              <w:bidi/>
              <w:spacing w:line="360" w:lineRule="auto"/>
              <w:rPr>
                <w:sz w:val="17"/>
                <w:szCs w:val="17"/>
              </w:rPr>
            </w:pPr>
            <w:r>
              <w:rPr>
                <w:sz w:val="17"/>
                <w:szCs w:val="17"/>
                <w:rtl/>
              </w:rPr>
              <w:t>ایک سے زیادہ سیٹ کو یکجا اور تقسیم کریں؛ ایک سیٹ میں اشیاء کو شمار کریں</w:t>
            </w:r>
          </w:p>
        </w:tc>
        <w:tc>
          <w:tcPr>
            <w:tcW w:w="2082" w:type="dxa"/>
            <w:tcBorders>
              <w:top w:val="single" w:sz="12" w:space="0" w:color="auto"/>
              <w:left w:val="nil"/>
              <w:bottom w:val="single" w:sz="12" w:space="0" w:color="auto"/>
              <w:right w:val="nil"/>
            </w:tcBorders>
            <w:vAlign w:val="center"/>
          </w:tcPr>
          <w:p w14:paraId="1D746D09" w14:textId="77777777" w:rsidR="00C26D2B" w:rsidRPr="00DB3438" w:rsidRDefault="00E12453" w:rsidP="00EB5E0B">
            <w:pPr>
              <w:bidi/>
              <w:spacing w:line="360" w:lineRule="auto"/>
              <w:rPr>
                <w:sz w:val="17"/>
                <w:szCs w:val="17"/>
              </w:rPr>
            </w:pPr>
            <w:r>
              <w:rPr>
                <w:sz w:val="17"/>
                <w:szCs w:val="17"/>
                <w:rtl/>
              </w:rPr>
              <w:t xml:space="preserve"> 0-20 کے نمبروں کے اندر جمع اور تفریق کریں </w:t>
            </w:r>
          </w:p>
        </w:tc>
        <w:tc>
          <w:tcPr>
            <w:tcW w:w="2083" w:type="dxa"/>
            <w:tcBorders>
              <w:top w:val="single" w:sz="12" w:space="0" w:color="auto"/>
              <w:left w:val="nil"/>
              <w:bottom w:val="single" w:sz="12" w:space="0" w:color="auto"/>
              <w:right w:val="nil"/>
            </w:tcBorders>
            <w:vAlign w:val="center"/>
          </w:tcPr>
          <w:p w14:paraId="1687A1B4" w14:textId="77777777" w:rsidR="00C26D2B" w:rsidRPr="00DB3438" w:rsidRDefault="00E12453" w:rsidP="00EB5E0B">
            <w:pPr>
              <w:bidi/>
              <w:spacing w:line="360" w:lineRule="auto"/>
              <w:rPr>
                <w:sz w:val="17"/>
                <w:szCs w:val="17"/>
              </w:rPr>
            </w:pPr>
            <w:r>
              <w:rPr>
                <w:sz w:val="17"/>
                <w:szCs w:val="17"/>
                <w:rtl/>
              </w:rPr>
              <w:t xml:space="preserve">100 تک کے نمبروں کے اندر جمع اور تفریق کریں </w:t>
            </w:r>
          </w:p>
        </w:tc>
        <w:tc>
          <w:tcPr>
            <w:tcW w:w="2341" w:type="dxa"/>
            <w:tcBorders>
              <w:top w:val="single" w:sz="12" w:space="0" w:color="auto"/>
              <w:left w:val="nil"/>
              <w:bottom w:val="single" w:sz="12" w:space="0" w:color="auto"/>
              <w:right w:val="single" w:sz="4" w:space="0" w:color="auto"/>
            </w:tcBorders>
            <w:vAlign w:val="center"/>
          </w:tcPr>
          <w:p w14:paraId="6C53290A" w14:textId="77777777" w:rsidR="00C26D2B" w:rsidRPr="00DB3438" w:rsidRDefault="00E12453" w:rsidP="00EB5E0B">
            <w:pPr>
              <w:bidi/>
              <w:spacing w:line="360" w:lineRule="auto"/>
              <w:rPr>
                <w:sz w:val="17"/>
                <w:szCs w:val="17"/>
              </w:rPr>
            </w:pPr>
            <w:r>
              <w:rPr>
                <w:sz w:val="17"/>
                <w:szCs w:val="17"/>
                <w:rtl/>
              </w:rPr>
              <w:t>جمع اور تفریق کے لفظی سوالات حل کریں</w:t>
            </w:r>
          </w:p>
        </w:tc>
      </w:tr>
      <w:tr w:rsidR="00A67D94" w14:paraId="4383E3CF" w14:textId="77777777" w:rsidTr="005A3553">
        <w:tc>
          <w:tcPr>
            <w:tcW w:w="1116" w:type="dxa"/>
            <w:tcBorders>
              <w:top w:val="single" w:sz="12" w:space="0" w:color="auto"/>
              <w:bottom w:val="single" w:sz="12" w:space="0" w:color="auto"/>
            </w:tcBorders>
            <w:vAlign w:val="center"/>
          </w:tcPr>
          <w:p w14:paraId="1EA4C575" w14:textId="77777777" w:rsidR="00C26D2B" w:rsidRPr="00FF56DE" w:rsidRDefault="00E12453" w:rsidP="00EB5E0B">
            <w:pPr>
              <w:bidi/>
              <w:jc w:val="center"/>
              <w:rPr>
                <w:sz w:val="17"/>
                <w:szCs w:val="17"/>
              </w:rPr>
            </w:pPr>
            <w:r w:rsidRPr="00FF56DE">
              <w:rPr>
                <w:sz w:val="17"/>
                <w:szCs w:val="17"/>
                <w:rtl/>
              </w:rPr>
              <w:t>M.C2.1</w:t>
            </w:r>
          </w:p>
        </w:tc>
        <w:tc>
          <w:tcPr>
            <w:tcW w:w="1792" w:type="dxa"/>
            <w:tcBorders>
              <w:top w:val="single" w:sz="12" w:space="0" w:color="auto"/>
              <w:bottom w:val="single" w:sz="12" w:space="0" w:color="auto"/>
              <w:right w:val="nil"/>
            </w:tcBorders>
            <w:vAlign w:val="center"/>
          </w:tcPr>
          <w:p w14:paraId="3237EA94" w14:textId="77777777" w:rsidR="00C26D2B" w:rsidRPr="00FF56DE" w:rsidRDefault="00E12453" w:rsidP="00EB5E0B">
            <w:pPr>
              <w:bidi/>
              <w:jc w:val="center"/>
              <w:rPr>
                <w:sz w:val="17"/>
                <w:szCs w:val="17"/>
              </w:rPr>
            </w:pPr>
            <w:r w:rsidRPr="00FF56DE">
              <w:rPr>
                <w:sz w:val="17"/>
                <w:szCs w:val="17"/>
                <w:rtl/>
              </w:rPr>
              <w:t>M.EE.4.MD.6</w:t>
            </w:r>
          </w:p>
        </w:tc>
        <w:tc>
          <w:tcPr>
            <w:tcW w:w="1818" w:type="dxa"/>
            <w:tcBorders>
              <w:top w:val="single" w:sz="12" w:space="0" w:color="auto"/>
              <w:left w:val="nil"/>
              <w:bottom w:val="single" w:sz="12" w:space="0" w:color="auto"/>
              <w:right w:val="nil"/>
            </w:tcBorders>
            <w:vAlign w:val="center"/>
          </w:tcPr>
          <w:p w14:paraId="262EF7C6" w14:textId="77777777" w:rsidR="00C26D2B" w:rsidRPr="00DB3438" w:rsidRDefault="00E12453" w:rsidP="00EB5E0B">
            <w:pPr>
              <w:pStyle w:val="BodyText"/>
              <w:bidi/>
              <w:spacing w:line="360" w:lineRule="auto"/>
              <w:rPr>
                <w:sz w:val="17"/>
                <w:szCs w:val="17"/>
              </w:rPr>
            </w:pPr>
            <w:r>
              <w:rPr>
                <w:sz w:val="17"/>
                <w:szCs w:val="17"/>
                <w:rtl/>
              </w:rPr>
              <w:t>صفات کو پہچانیں؛ ایک جیسی اور مختلف اشیاء کو پہچانیں</w:t>
            </w:r>
          </w:p>
        </w:tc>
        <w:tc>
          <w:tcPr>
            <w:tcW w:w="2358" w:type="dxa"/>
            <w:tcBorders>
              <w:top w:val="single" w:sz="12" w:space="0" w:color="auto"/>
              <w:left w:val="nil"/>
              <w:bottom w:val="single" w:sz="12" w:space="0" w:color="auto"/>
              <w:right w:val="nil"/>
            </w:tcBorders>
            <w:vAlign w:val="center"/>
          </w:tcPr>
          <w:p w14:paraId="72E42FC2" w14:textId="77777777" w:rsidR="00C26D2B" w:rsidRPr="00DB3438" w:rsidRDefault="00E12453" w:rsidP="00EB5E0B">
            <w:pPr>
              <w:bidi/>
              <w:spacing w:line="360" w:lineRule="auto"/>
              <w:rPr>
                <w:sz w:val="17"/>
                <w:szCs w:val="17"/>
              </w:rPr>
            </w:pPr>
            <w:r>
              <w:rPr>
                <w:sz w:val="17"/>
                <w:szCs w:val="17"/>
                <w:rtl/>
              </w:rPr>
              <w:t>ایک جیسی یا مختلف مقداروں کو پہچانیں</w:t>
            </w:r>
          </w:p>
        </w:tc>
        <w:tc>
          <w:tcPr>
            <w:tcW w:w="2082" w:type="dxa"/>
            <w:tcBorders>
              <w:top w:val="single" w:sz="12" w:space="0" w:color="auto"/>
              <w:left w:val="nil"/>
              <w:bottom w:val="single" w:sz="12" w:space="0" w:color="auto"/>
              <w:right w:val="nil"/>
            </w:tcBorders>
            <w:vAlign w:val="center"/>
          </w:tcPr>
          <w:p w14:paraId="37091499" w14:textId="77777777" w:rsidR="00C26D2B" w:rsidRPr="00DB3438" w:rsidRDefault="00E12453" w:rsidP="00EB5E0B">
            <w:pPr>
              <w:bidi/>
              <w:spacing w:line="360" w:lineRule="auto"/>
              <w:rPr>
                <w:sz w:val="17"/>
                <w:szCs w:val="17"/>
              </w:rPr>
            </w:pPr>
            <w:r>
              <w:rPr>
                <w:sz w:val="17"/>
                <w:szCs w:val="17"/>
                <w:rtl/>
              </w:rPr>
              <w:t>زیادہ یا کم مقداروں کو پہچانیں</w:t>
            </w:r>
          </w:p>
        </w:tc>
        <w:tc>
          <w:tcPr>
            <w:tcW w:w="2083" w:type="dxa"/>
            <w:tcBorders>
              <w:top w:val="single" w:sz="12" w:space="0" w:color="auto"/>
              <w:left w:val="nil"/>
              <w:bottom w:val="single" w:sz="12" w:space="0" w:color="auto"/>
              <w:right w:val="nil"/>
            </w:tcBorders>
            <w:vAlign w:val="center"/>
          </w:tcPr>
          <w:p w14:paraId="7267F371" w14:textId="77777777" w:rsidR="00C26D2B" w:rsidRPr="00DB3438" w:rsidRDefault="00E12453" w:rsidP="00EB5E0B">
            <w:pPr>
              <w:bidi/>
              <w:spacing w:line="360" w:lineRule="auto"/>
              <w:rPr>
                <w:sz w:val="17"/>
                <w:szCs w:val="17"/>
              </w:rPr>
            </w:pPr>
            <w:r>
              <w:rPr>
                <w:sz w:val="17"/>
                <w:szCs w:val="17"/>
                <w:rtl/>
              </w:rPr>
              <w:t>دو زاویوں کا براہ راست موازنہ کریں</w:t>
            </w:r>
          </w:p>
        </w:tc>
        <w:tc>
          <w:tcPr>
            <w:tcW w:w="2341" w:type="dxa"/>
            <w:tcBorders>
              <w:top w:val="single" w:sz="12" w:space="0" w:color="auto"/>
              <w:left w:val="nil"/>
              <w:bottom w:val="single" w:sz="12" w:space="0" w:color="auto"/>
              <w:right w:val="single" w:sz="4" w:space="0" w:color="auto"/>
            </w:tcBorders>
            <w:vAlign w:val="center"/>
          </w:tcPr>
          <w:p w14:paraId="18F3294B" w14:textId="77777777" w:rsidR="00C26D2B" w:rsidRPr="00DB3438" w:rsidRDefault="00E12453" w:rsidP="00EB5E0B">
            <w:pPr>
              <w:bidi/>
              <w:spacing w:line="360" w:lineRule="auto"/>
              <w:rPr>
                <w:sz w:val="17"/>
                <w:szCs w:val="17"/>
              </w:rPr>
            </w:pPr>
            <w:r>
              <w:rPr>
                <w:sz w:val="17"/>
                <w:szCs w:val="17"/>
                <w:rtl/>
              </w:rPr>
              <w:t>براہ راست موازنہ کرتے ہوئے تین یا زیادہ زاویوں کو ترتیب دیں</w:t>
            </w:r>
          </w:p>
        </w:tc>
      </w:tr>
      <w:tr w:rsidR="00A67D94" w14:paraId="38D207C4" w14:textId="77777777" w:rsidTr="005A3553">
        <w:tc>
          <w:tcPr>
            <w:tcW w:w="1116" w:type="dxa"/>
            <w:tcBorders>
              <w:top w:val="single" w:sz="12" w:space="0" w:color="auto"/>
              <w:bottom w:val="single" w:sz="12" w:space="0" w:color="auto"/>
            </w:tcBorders>
            <w:vAlign w:val="center"/>
          </w:tcPr>
          <w:p w14:paraId="35C75391" w14:textId="77777777" w:rsidR="00C26D2B" w:rsidRPr="00FF56DE" w:rsidRDefault="00E12453" w:rsidP="00EB5E0B">
            <w:pPr>
              <w:bidi/>
              <w:jc w:val="center"/>
              <w:rPr>
                <w:sz w:val="17"/>
                <w:szCs w:val="17"/>
              </w:rPr>
            </w:pPr>
            <w:r w:rsidRPr="00FF56DE">
              <w:rPr>
                <w:sz w:val="17"/>
                <w:szCs w:val="17"/>
                <w:rtl/>
              </w:rPr>
              <w:t>M.C2.2</w:t>
            </w:r>
          </w:p>
        </w:tc>
        <w:tc>
          <w:tcPr>
            <w:tcW w:w="1792" w:type="dxa"/>
            <w:tcBorders>
              <w:top w:val="single" w:sz="12" w:space="0" w:color="auto"/>
              <w:bottom w:val="single" w:sz="12" w:space="0" w:color="auto"/>
              <w:right w:val="nil"/>
            </w:tcBorders>
            <w:vAlign w:val="center"/>
          </w:tcPr>
          <w:p w14:paraId="3ADDB393" w14:textId="77777777" w:rsidR="00C26D2B" w:rsidRPr="00FF56DE" w:rsidRDefault="00E12453" w:rsidP="00EB5E0B">
            <w:pPr>
              <w:bidi/>
              <w:jc w:val="center"/>
              <w:rPr>
                <w:sz w:val="17"/>
                <w:szCs w:val="17"/>
              </w:rPr>
            </w:pPr>
            <w:r w:rsidRPr="00FF56DE">
              <w:rPr>
                <w:sz w:val="17"/>
                <w:szCs w:val="17"/>
                <w:rtl/>
              </w:rPr>
              <w:t>M.EE.4.MD.3</w:t>
            </w:r>
          </w:p>
        </w:tc>
        <w:tc>
          <w:tcPr>
            <w:tcW w:w="1818" w:type="dxa"/>
            <w:tcBorders>
              <w:top w:val="single" w:sz="12" w:space="0" w:color="auto"/>
              <w:left w:val="nil"/>
              <w:bottom w:val="single" w:sz="12" w:space="0" w:color="auto"/>
              <w:right w:val="nil"/>
            </w:tcBorders>
            <w:vAlign w:val="center"/>
          </w:tcPr>
          <w:p w14:paraId="663ED655" w14:textId="77777777" w:rsidR="00C26D2B" w:rsidRDefault="00E12453" w:rsidP="00EB5E0B">
            <w:pPr>
              <w:pStyle w:val="BodyText"/>
              <w:bidi/>
              <w:spacing w:line="360" w:lineRule="auto"/>
              <w:rPr>
                <w:sz w:val="17"/>
                <w:szCs w:val="17"/>
              </w:rPr>
            </w:pPr>
            <w:r>
              <w:rPr>
                <w:sz w:val="17"/>
                <w:szCs w:val="17"/>
                <w:rtl/>
              </w:rPr>
              <w:t>علیحدگی کو پہچانیں؛ کچھ کو پہچانیں</w:t>
            </w:r>
          </w:p>
        </w:tc>
        <w:tc>
          <w:tcPr>
            <w:tcW w:w="2358" w:type="dxa"/>
            <w:tcBorders>
              <w:top w:val="single" w:sz="12" w:space="0" w:color="auto"/>
              <w:left w:val="nil"/>
              <w:bottom w:val="single" w:sz="12" w:space="0" w:color="auto"/>
              <w:right w:val="nil"/>
            </w:tcBorders>
            <w:vAlign w:val="center"/>
          </w:tcPr>
          <w:p w14:paraId="13B1631B" w14:textId="77777777" w:rsidR="00C26D2B" w:rsidRDefault="00E12453" w:rsidP="00EB5E0B">
            <w:pPr>
              <w:bidi/>
              <w:spacing w:line="360" w:lineRule="auto"/>
              <w:rPr>
                <w:sz w:val="17"/>
                <w:szCs w:val="17"/>
              </w:rPr>
            </w:pPr>
            <w:r>
              <w:rPr>
                <w:sz w:val="17"/>
                <w:szCs w:val="17"/>
                <w:rtl/>
              </w:rPr>
              <w:t>انکلوژر [احاطہ] کو پہچانیں</w:t>
            </w:r>
          </w:p>
        </w:tc>
        <w:tc>
          <w:tcPr>
            <w:tcW w:w="2082" w:type="dxa"/>
            <w:tcBorders>
              <w:top w:val="single" w:sz="12" w:space="0" w:color="auto"/>
              <w:left w:val="nil"/>
              <w:bottom w:val="single" w:sz="12" w:space="0" w:color="auto"/>
              <w:right w:val="nil"/>
            </w:tcBorders>
            <w:vAlign w:val="center"/>
          </w:tcPr>
          <w:p w14:paraId="1733CFB0" w14:textId="77777777" w:rsidR="00C26D2B" w:rsidRDefault="00E12453" w:rsidP="00EB5E0B">
            <w:pPr>
              <w:bidi/>
              <w:spacing w:line="360" w:lineRule="auto"/>
              <w:rPr>
                <w:sz w:val="17"/>
                <w:szCs w:val="17"/>
              </w:rPr>
            </w:pPr>
            <w:r>
              <w:rPr>
                <w:sz w:val="17"/>
                <w:szCs w:val="17"/>
                <w:rtl/>
              </w:rPr>
              <w:t>یونٹ کے مربع اور رقبہ کی وضاحت کریں</w:t>
            </w:r>
          </w:p>
        </w:tc>
        <w:tc>
          <w:tcPr>
            <w:tcW w:w="2083" w:type="dxa"/>
            <w:tcBorders>
              <w:top w:val="single" w:sz="12" w:space="0" w:color="auto"/>
              <w:left w:val="nil"/>
              <w:bottom w:val="single" w:sz="12" w:space="0" w:color="auto"/>
              <w:right w:val="nil"/>
            </w:tcBorders>
            <w:vAlign w:val="center"/>
          </w:tcPr>
          <w:p w14:paraId="39B3545A" w14:textId="77777777" w:rsidR="00C26D2B" w:rsidRDefault="00E12453" w:rsidP="00EB5E0B">
            <w:pPr>
              <w:bidi/>
              <w:spacing w:line="360" w:lineRule="auto"/>
              <w:rPr>
                <w:sz w:val="17"/>
                <w:szCs w:val="17"/>
              </w:rPr>
            </w:pPr>
            <w:r>
              <w:rPr>
                <w:sz w:val="17"/>
                <w:szCs w:val="17"/>
                <w:rtl/>
              </w:rPr>
              <w:t>مربعوں اور ٹائلوں تک گن کر رقبے کا حساب لگائیں</w:t>
            </w:r>
          </w:p>
        </w:tc>
        <w:tc>
          <w:tcPr>
            <w:tcW w:w="2341" w:type="dxa"/>
            <w:tcBorders>
              <w:top w:val="single" w:sz="12" w:space="0" w:color="auto"/>
              <w:left w:val="nil"/>
              <w:bottom w:val="single" w:sz="12" w:space="0" w:color="auto"/>
              <w:right w:val="single" w:sz="4" w:space="0" w:color="auto"/>
            </w:tcBorders>
            <w:vAlign w:val="center"/>
          </w:tcPr>
          <w:p w14:paraId="2FB7CA20" w14:textId="77777777" w:rsidR="00C26D2B" w:rsidRDefault="00E12453" w:rsidP="00EB5E0B">
            <w:pPr>
              <w:bidi/>
              <w:spacing w:line="360" w:lineRule="auto"/>
              <w:rPr>
                <w:sz w:val="17"/>
                <w:szCs w:val="17"/>
              </w:rPr>
            </w:pPr>
            <w:r>
              <w:rPr>
                <w:sz w:val="17"/>
                <w:szCs w:val="17"/>
                <w:rtl/>
              </w:rPr>
              <w:t>مستطیل کے رقبے پر مشتمل لفظی سوالات حل کریں</w:t>
            </w:r>
          </w:p>
        </w:tc>
      </w:tr>
    </w:tbl>
    <w:bookmarkEnd w:id="0"/>
    <w:p w14:paraId="6C80B162" w14:textId="7314099F" w:rsidR="008E775B" w:rsidRDefault="00000000">
      <w:pPr>
        <w:pStyle w:val="BodyText"/>
        <w:spacing w:before="2"/>
        <w:rPr>
          <w:sz w:val="26"/>
        </w:rPr>
      </w:pPr>
      <w:r>
        <w:pict w14:anchorId="39E86988">
          <v:group id="docshapegroup57" o:spid="_x0000_s2112" style="position:absolute;margin-left:410.3pt;margin-top:19.15pt;width:41.15pt;height:14.4pt;z-index:251663360;mso-position-horizontal-relative:page;mso-position-vertical-relative:text" coordorigin="4518,-234" coordsize="823,288">
            <v:line id="_x0000_s2113" style="position:absolute" from="4518,-230" to="5340,-230" strokeweight=".4pt"/>
            <v:line id="_x0000_s2114" style="position:absolute" from="4522,45" to="4522,-226" strokeweight=".4pt"/>
            <v:rect id="docshape58" o:spid="_x0000_s2115" style="position:absolute;left:4525;top:-227;width:807;height:272" fillcolor="#42a1c9"/>
            <v:line id="_x0000_s2116" style="position:absolute" from="5336,45" to="5336,-226" strokeweight=".4pt"/>
            <v:line id="_x0000_s2117" style="position:absolute" from="4518,49" to="5340,49" strokeweight=".4pt"/>
            <w10:wrap anchorx="page"/>
          </v:group>
        </w:pict>
      </w:r>
      <w:r>
        <w:pict w14:anchorId="242567E4">
          <v:group id="docshapegroup59" o:spid="_x0000_s2118" style="position:absolute;margin-left:593.15pt;margin-top:19.6pt;width:41.15pt;height:14.4pt;z-index:251664384;mso-position-horizontal-relative:page;mso-position-vertical-relative:text" coordorigin="9455,-234" coordsize="823,288">
            <v:line id="_x0000_s2119" style="position:absolute" from="9455,-230" to="10277,-230" strokeweight=".4pt"/>
            <v:line id="_x0000_s2120" style="position:absolute" from="9459,45" to="9459,-226" strokeweight=".4pt"/>
            <v:rect id="docshape60" o:spid="_x0000_s2121" style="position:absolute;left:9462;top:-227;width:807;height:272" fillcolor="#ebebeb"/>
            <v:line id="_x0000_s2122" style="position:absolute" from="10273,45" to="10273,-226" strokeweight=".4pt"/>
            <v:line id="_x0000_s2123" style="position:absolute" from="9455,49" to="10277,49" strokeweight=".4pt"/>
            <w10:wrap anchorx="page"/>
          </v:group>
        </w:pict>
      </w:r>
    </w:p>
    <w:p w14:paraId="2021EBDF" w14:textId="77777777" w:rsidR="008E775B" w:rsidRDefault="008E775B">
      <w:pPr>
        <w:rPr>
          <w:sz w:val="26"/>
        </w:rPr>
        <w:sectPr w:rsidR="008E775B">
          <w:headerReference w:type="default" r:id="rId12"/>
          <w:pgSz w:w="15840" w:h="12240" w:orient="landscape"/>
          <w:pgMar w:top="2820" w:right="1080" w:bottom="280" w:left="1160" w:header="851" w:footer="0" w:gutter="0"/>
          <w:cols w:space="720"/>
        </w:sectPr>
      </w:pPr>
    </w:p>
    <w:p w14:paraId="506299CF" w14:textId="77777777" w:rsidR="008E775B" w:rsidRDefault="00000000">
      <w:pPr>
        <w:bidi/>
        <w:spacing w:before="107"/>
        <w:ind w:left="1158"/>
        <w:rPr>
          <w:sz w:val="17"/>
        </w:rPr>
      </w:pPr>
      <w:r>
        <w:pict w14:anchorId="3C4EE65E">
          <v:group id="docshapegroup55" o:spid="_x0000_s2106" style="position:absolute;left:0;text-align:left;margin-left:159.2pt;margin-top:4.95pt;width:41.15pt;height:14.4pt;z-index:251662336;mso-position-horizontal-relative:page" coordorigin="1272,68" coordsize="823,288">
            <v:line id="_x0000_s2107" style="position:absolute" from="1272,72" to="2095,72" strokeweight=".4pt"/>
            <v:line id="_x0000_s2108" style="position:absolute" from="1276,348" to="1276,76" strokeweight=".4pt"/>
            <v:rect id="docshape56" o:spid="_x0000_s2109" style="position:absolute;left:1280;top:76;width:807;height:272" fillcolor="#a7dcb4"/>
            <v:line id="_x0000_s2110" style="position:absolute" from="2091,348" to="2091,76" strokeweight=".4pt"/>
            <v:line id="_x0000_s2111" style="position:absolute" from="1272,352" to="2095,352" strokeweight=".4pt"/>
            <w10:wrap anchorx="page"/>
          </v:group>
        </w:pict>
      </w:r>
      <w:r w:rsidR="006A78AC">
        <w:rPr>
          <w:sz w:val="17"/>
          <w:rtl/>
        </w:rPr>
        <w:t>اس سال جن درجوں پر عبور حاصل کیا</w:t>
      </w:r>
    </w:p>
    <w:p w14:paraId="71B38532" w14:textId="77777777" w:rsidR="008E775B" w:rsidRDefault="00E12453">
      <w:pPr>
        <w:bidi/>
        <w:spacing w:before="107"/>
        <w:ind w:left="1054"/>
        <w:rPr>
          <w:sz w:val="17"/>
        </w:rPr>
      </w:pPr>
      <w:r>
        <w:rPr>
          <w:rtl/>
        </w:rPr>
        <w:br w:type="column"/>
      </w:r>
      <w:r>
        <w:rPr>
          <w:spacing w:val="-1"/>
          <w:w w:val="105"/>
          <w:sz w:val="17"/>
          <w:rtl/>
        </w:rPr>
        <w:t>اس بنیادی عنصر پر مہارت کا کوئی ثبوت نہیں ہے</w:t>
      </w:r>
    </w:p>
    <w:p w14:paraId="0F09B7B1" w14:textId="77777777" w:rsidR="008E775B" w:rsidRDefault="00E12453" w:rsidP="005A3553">
      <w:pPr>
        <w:bidi/>
        <w:spacing w:before="107"/>
        <w:ind w:left="716"/>
        <w:rPr>
          <w:sz w:val="17"/>
        </w:rPr>
      </w:pPr>
      <w:r>
        <w:rPr>
          <w:rtl/>
        </w:rPr>
        <w:br w:type="column"/>
      </w:r>
      <w:r>
        <w:rPr>
          <w:sz w:val="17"/>
          <w:rtl/>
        </w:rPr>
        <w:t>بنیادی عنصر کا ٹیسٹ نہیں لیا گیا</w:t>
      </w:r>
    </w:p>
    <w:p w14:paraId="02D8C3C4" w14:textId="77777777" w:rsidR="008E775B" w:rsidRDefault="00E12453" w:rsidP="005A3553">
      <w:pPr>
        <w:bidi/>
        <w:spacing w:before="107"/>
        <w:ind w:left="-87"/>
        <w:rPr>
          <w:sz w:val="17"/>
        </w:rPr>
      </w:pPr>
      <w:r>
        <w:rPr>
          <w:rtl/>
        </w:rPr>
        <w:br w:type="column"/>
      </w:r>
      <w:r>
        <w:rPr>
          <w:w w:val="105"/>
          <w:sz w:val="17"/>
          <w:rtl/>
        </w:rPr>
        <w:t>صفحہ 1 از 2</w:t>
      </w:r>
    </w:p>
    <w:p w14:paraId="50DAEE19" w14:textId="77777777" w:rsidR="008E775B" w:rsidRDefault="008E775B">
      <w:pPr>
        <w:rPr>
          <w:sz w:val="17"/>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9ED2240" w14:textId="6E0FE6BE" w:rsidR="008E775B" w:rsidRDefault="006A78AC">
      <w:pPr>
        <w:bidi/>
        <w:spacing w:before="113" w:line="312" w:lineRule="auto"/>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1947FB0C" w14:textId="77777777" w:rsidR="008E775B" w:rsidRDefault="00E12453">
      <w:pPr>
        <w:bidi/>
        <w:spacing w:line="177" w:lineRule="exact"/>
        <w:ind w:left="112"/>
        <w:rPr>
          <w:sz w:val="16"/>
        </w:rPr>
      </w:pPr>
      <w:r>
        <w:rPr>
          <w:sz w:val="16"/>
          <w:rtl/>
        </w:rPr>
        <w:t>وسائل سمیت مزید معلومات کے لئے، براہ کرم https://dynamiclearningmaps.org/states ملاحظہ کریں۔</w:t>
      </w:r>
    </w:p>
    <w:p w14:paraId="7976B055" w14:textId="77777777" w:rsidR="008E775B" w:rsidRDefault="00E12453">
      <w:pPr>
        <w:bidi/>
        <w:spacing w:before="21"/>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595796D4" w14:textId="77777777" w:rsidR="008E775B" w:rsidRDefault="008E775B">
      <w:pPr>
        <w:rPr>
          <w:sz w:val="9"/>
        </w:rPr>
        <w:sectPr w:rsidR="008E775B">
          <w:type w:val="continuous"/>
          <w:pgSz w:w="15840" w:h="12240" w:orient="landscape"/>
          <w:pgMar w:top="2980" w:right="1080" w:bottom="280" w:left="1160" w:header="851" w:footer="0" w:gutter="0"/>
          <w:cols w:space="720"/>
        </w:sectPr>
      </w:pPr>
    </w:p>
    <w:p w14:paraId="104216DD" w14:textId="77777777" w:rsidR="008E775B" w:rsidRDefault="008E775B">
      <w:pPr>
        <w:pStyle w:val="BodyText"/>
        <w:rPr>
          <w:sz w:val="20"/>
        </w:rPr>
      </w:pPr>
    </w:p>
    <w:p w14:paraId="5273D993" w14:textId="77777777" w:rsidR="008E775B" w:rsidRDefault="008E775B">
      <w:pPr>
        <w:pStyle w:val="BodyText"/>
        <w:spacing w:before="3"/>
        <w:rPr>
          <w:sz w:val="24"/>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A67D94" w14:paraId="52AAD3A8" w14:textId="77777777" w:rsidTr="005B24A0">
        <w:tc>
          <w:tcPr>
            <w:tcW w:w="13590" w:type="dxa"/>
            <w:gridSpan w:val="7"/>
            <w:tcBorders>
              <w:top w:val="single" w:sz="12" w:space="0" w:color="auto"/>
            </w:tcBorders>
          </w:tcPr>
          <w:p w14:paraId="416ECC92" w14:textId="77777777" w:rsidR="00A33BAE" w:rsidRDefault="00E12453" w:rsidP="00EB5E0B">
            <w:pPr>
              <w:pStyle w:val="BodyText"/>
              <w:bidi/>
              <w:spacing w:before="9"/>
              <w:jc w:val="center"/>
              <w:rPr>
                <w:sz w:val="20"/>
              </w:rPr>
            </w:pPr>
            <w:r>
              <w:rPr>
                <w:b/>
                <w:sz w:val="17"/>
                <w:rtl/>
              </w:rPr>
              <w:t>مہارت کے درجے کا اندازہ</w:t>
            </w:r>
          </w:p>
        </w:tc>
      </w:tr>
      <w:tr w:rsidR="00A67D94" w14:paraId="5BC466C7" w14:textId="77777777" w:rsidTr="005B24A0">
        <w:tc>
          <w:tcPr>
            <w:tcW w:w="1116" w:type="dxa"/>
            <w:tcBorders>
              <w:bottom w:val="single" w:sz="12" w:space="0" w:color="auto"/>
              <w:right w:val="nil"/>
            </w:tcBorders>
            <w:vAlign w:val="bottom"/>
          </w:tcPr>
          <w:p w14:paraId="7E86ACF8" w14:textId="77777777" w:rsidR="00A33BAE" w:rsidRDefault="00A33BAE" w:rsidP="00EB5E0B">
            <w:pPr>
              <w:pStyle w:val="TableParagraph"/>
              <w:jc w:val="center"/>
            </w:pPr>
          </w:p>
          <w:p w14:paraId="0FA6973D" w14:textId="77777777" w:rsidR="00A33BAE" w:rsidRDefault="00A33BAE" w:rsidP="00EB5E0B">
            <w:pPr>
              <w:pStyle w:val="TableParagraph"/>
              <w:spacing w:before="2"/>
              <w:jc w:val="center"/>
              <w:rPr>
                <w:sz w:val="23"/>
              </w:rPr>
            </w:pPr>
          </w:p>
          <w:p w14:paraId="0504BD6E" w14:textId="77777777" w:rsidR="00A33BAE" w:rsidRDefault="00E12453"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21E3D644" w14:textId="77777777" w:rsidR="00A33BAE" w:rsidRDefault="00E12453"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3C9FB61C" w14:textId="77777777" w:rsidR="00A33BAE" w:rsidRDefault="00E12453"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561A2DFB" w14:textId="77777777" w:rsidR="00A33BAE" w:rsidRDefault="00E12453"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4562DFE8" w14:textId="77777777" w:rsidR="00A33BAE" w:rsidRDefault="00E12453"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7D34AC6E" w14:textId="77777777" w:rsidR="00A33BAE" w:rsidRDefault="00E12453"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68C80067" w14:textId="77777777" w:rsidR="00A33BAE" w:rsidRDefault="00E12453" w:rsidP="00EB5E0B">
            <w:pPr>
              <w:pStyle w:val="BodyText"/>
              <w:bidi/>
              <w:spacing w:before="9"/>
              <w:jc w:val="center"/>
              <w:rPr>
                <w:sz w:val="20"/>
              </w:rPr>
            </w:pPr>
            <w:r>
              <w:rPr>
                <w:w w:val="105"/>
                <w:sz w:val="17"/>
                <w:rtl/>
              </w:rPr>
              <w:t>5</w:t>
            </w:r>
          </w:p>
        </w:tc>
      </w:tr>
      <w:tr w:rsidR="00A67D94" w14:paraId="447CC1E3" w14:textId="77777777" w:rsidTr="005B24A0">
        <w:trPr>
          <w:trHeight w:val="1064"/>
        </w:trPr>
        <w:tc>
          <w:tcPr>
            <w:tcW w:w="1116" w:type="dxa"/>
            <w:tcBorders>
              <w:top w:val="single" w:sz="12" w:space="0" w:color="auto"/>
              <w:bottom w:val="single" w:sz="12" w:space="0" w:color="auto"/>
            </w:tcBorders>
            <w:vAlign w:val="center"/>
          </w:tcPr>
          <w:p w14:paraId="18A7C7B2" w14:textId="77777777" w:rsidR="00A33BAE" w:rsidRPr="007A05E9" w:rsidRDefault="00E12453" w:rsidP="00EB5E0B">
            <w:pPr>
              <w:bidi/>
              <w:jc w:val="center"/>
              <w:rPr>
                <w:sz w:val="17"/>
                <w:szCs w:val="17"/>
              </w:rPr>
            </w:pPr>
            <w:r w:rsidRPr="007A05E9">
              <w:rPr>
                <w:sz w:val="17"/>
                <w:szCs w:val="17"/>
                <w:rtl/>
              </w:rPr>
              <w:t>M.C3.1</w:t>
            </w:r>
          </w:p>
        </w:tc>
        <w:tc>
          <w:tcPr>
            <w:tcW w:w="1792" w:type="dxa"/>
            <w:tcBorders>
              <w:top w:val="single" w:sz="12" w:space="0" w:color="auto"/>
              <w:bottom w:val="single" w:sz="12" w:space="0" w:color="auto"/>
              <w:right w:val="nil"/>
            </w:tcBorders>
            <w:vAlign w:val="center"/>
          </w:tcPr>
          <w:p w14:paraId="77A4C49D" w14:textId="77777777" w:rsidR="00A33BAE" w:rsidRPr="007A05E9" w:rsidRDefault="00E12453" w:rsidP="00EB5E0B">
            <w:pPr>
              <w:bidi/>
              <w:jc w:val="center"/>
              <w:rPr>
                <w:sz w:val="17"/>
                <w:szCs w:val="17"/>
              </w:rPr>
            </w:pPr>
            <w:r w:rsidRPr="007A05E9">
              <w:rPr>
                <w:sz w:val="17"/>
                <w:szCs w:val="17"/>
                <w:rtl/>
              </w:rPr>
              <w:t>M.EE.4.MD.2.a</w:t>
            </w:r>
          </w:p>
        </w:tc>
        <w:tc>
          <w:tcPr>
            <w:tcW w:w="1818" w:type="dxa"/>
            <w:tcBorders>
              <w:top w:val="single" w:sz="12" w:space="0" w:color="auto"/>
              <w:left w:val="nil"/>
              <w:bottom w:val="single" w:sz="12" w:space="0" w:color="auto"/>
              <w:right w:val="nil"/>
            </w:tcBorders>
            <w:vAlign w:val="center"/>
          </w:tcPr>
          <w:p w14:paraId="0717A9C8" w14:textId="77777777" w:rsidR="00A33BAE" w:rsidRPr="00DB3438" w:rsidRDefault="00E12453" w:rsidP="00EB5E0B">
            <w:pPr>
              <w:pStyle w:val="BodyText"/>
              <w:bidi/>
              <w:spacing w:line="360" w:lineRule="auto"/>
              <w:rPr>
                <w:sz w:val="17"/>
                <w:szCs w:val="17"/>
              </w:rPr>
            </w:pPr>
            <w:r>
              <w:rPr>
                <w:sz w:val="17"/>
                <w:szCs w:val="17"/>
                <w:rtl/>
              </w:rPr>
              <w:t>کسی شخص یا شے پر توجہ دیں، مختلف کو پہچانیں</w:t>
            </w:r>
          </w:p>
        </w:tc>
        <w:tc>
          <w:tcPr>
            <w:tcW w:w="2358" w:type="dxa"/>
            <w:tcBorders>
              <w:top w:val="single" w:sz="12" w:space="0" w:color="auto"/>
              <w:left w:val="nil"/>
              <w:bottom w:val="single" w:sz="12" w:space="0" w:color="auto"/>
              <w:right w:val="nil"/>
            </w:tcBorders>
            <w:vAlign w:val="center"/>
          </w:tcPr>
          <w:p w14:paraId="31D9231E" w14:textId="77777777" w:rsidR="00A33BAE" w:rsidRPr="00DB3438" w:rsidRDefault="00E12453" w:rsidP="00EB5E0B">
            <w:pPr>
              <w:bidi/>
              <w:spacing w:line="360" w:lineRule="auto"/>
              <w:rPr>
                <w:sz w:val="17"/>
                <w:szCs w:val="17"/>
              </w:rPr>
            </w:pPr>
            <w:r>
              <w:rPr>
                <w:sz w:val="17"/>
                <w:szCs w:val="17"/>
                <w:rtl/>
              </w:rPr>
              <w:t>کسی چیز کی قابل پیمائش خصوصیات کو پہچانیں</w:t>
            </w:r>
          </w:p>
        </w:tc>
        <w:tc>
          <w:tcPr>
            <w:tcW w:w="2082" w:type="dxa"/>
            <w:tcBorders>
              <w:top w:val="single" w:sz="12" w:space="0" w:color="auto"/>
              <w:left w:val="nil"/>
              <w:bottom w:val="single" w:sz="12" w:space="0" w:color="auto"/>
              <w:right w:val="nil"/>
            </w:tcBorders>
            <w:vAlign w:val="center"/>
          </w:tcPr>
          <w:p w14:paraId="7224F7FC" w14:textId="77777777" w:rsidR="00A33BAE" w:rsidRPr="00DB3438" w:rsidRDefault="00E12453" w:rsidP="00EB5E0B">
            <w:pPr>
              <w:bidi/>
              <w:spacing w:line="360" w:lineRule="auto"/>
              <w:rPr>
                <w:sz w:val="17"/>
                <w:szCs w:val="17"/>
              </w:rPr>
            </w:pPr>
            <w:r>
              <w:rPr>
                <w:sz w:val="17"/>
                <w:szCs w:val="17"/>
                <w:rtl/>
              </w:rPr>
              <w:t>ڈیجیٹل گھڑی پر گھنٹے اور منٹ اور سادہ گھڑی پر دونوں سوئیوں کو پہچانیں</w:t>
            </w:r>
          </w:p>
        </w:tc>
        <w:tc>
          <w:tcPr>
            <w:tcW w:w="2083" w:type="dxa"/>
            <w:tcBorders>
              <w:top w:val="single" w:sz="12" w:space="0" w:color="auto"/>
              <w:left w:val="nil"/>
              <w:bottom w:val="single" w:sz="12" w:space="0" w:color="auto"/>
              <w:right w:val="nil"/>
            </w:tcBorders>
            <w:vAlign w:val="center"/>
          </w:tcPr>
          <w:p w14:paraId="0F4A6055" w14:textId="77777777" w:rsidR="00A33BAE" w:rsidRPr="00DB3438" w:rsidRDefault="00E12453" w:rsidP="00EB5E0B">
            <w:pPr>
              <w:bidi/>
              <w:spacing w:line="360" w:lineRule="auto"/>
              <w:rPr>
                <w:sz w:val="17"/>
                <w:szCs w:val="17"/>
              </w:rPr>
            </w:pPr>
            <w:r>
              <w:rPr>
                <w:sz w:val="17"/>
                <w:szCs w:val="17"/>
                <w:rtl/>
              </w:rPr>
              <w:t>سادہ یا ڈیجیٹل گھڑی کا استعمال کرتے ہوئے، گھنٹے تک کا وقت بتائیں</w:t>
            </w:r>
          </w:p>
        </w:tc>
        <w:tc>
          <w:tcPr>
            <w:tcW w:w="2341" w:type="dxa"/>
            <w:tcBorders>
              <w:top w:val="single" w:sz="12" w:space="0" w:color="auto"/>
              <w:left w:val="nil"/>
              <w:bottom w:val="single" w:sz="12" w:space="0" w:color="auto"/>
              <w:right w:val="single" w:sz="4" w:space="0" w:color="auto"/>
            </w:tcBorders>
            <w:vAlign w:val="center"/>
          </w:tcPr>
          <w:p w14:paraId="335E5201" w14:textId="77777777" w:rsidR="00A33BAE" w:rsidRPr="00DB3438" w:rsidRDefault="00E12453" w:rsidP="00EB5E0B">
            <w:pPr>
              <w:bidi/>
              <w:spacing w:line="360" w:lineRule="auto"/>
              <w:rPr>
                <w:sz w:val="17"/>
                <w:szCs w:val="17"/>
              </w:rPr>
            </w:pPr>
            <w:r>
              <w:rPr>
                <w:sz w:val="17"/>
                <w:szCs w:val="17"/>
                <w:rtl/>
              </w:rPr>
              <w:t>قریب ترین آدھے گھنٹے اور چوتھائی گھنٹے کا وقت بتائیں</w:t>
            </w:r>
          </w:p>
        </w:tc>
      </w:tr>
      <w:tr w:rsidR="00A67D94" w14:paraId="490EE306" w14:textId="77777777" w:rsidTr="005B24A0">
        <w:trPr>
          <w:trHeight w:val="824"/>
        </w:trPr>
        <w:tc>
          <w:tcPr>
            <w:tcW w:w="1116" w:type="dxa"/>
            <w:tcBorders>
              <w:top w:val="single" w:sz="12" w:space="0" w:color="auto"/>
              <w:bottom w:val="single" w:sz="12" w:space="0" w:color="auto"/>
            </w:tcBorders>
            <w:vAlign w:val="center"/>
          </w:tcPr>
          <w:p w14:paraId="0126ECEC" w14:textId="77777777" w:rsidR="00A33BAE" w:rsidRPr="007A05E9" w:rsidRDefault="00E12453" w:rsidP="00EB5E0B">
            <w:pPr>
              <w:bidi/>
              <w:jc w:val="center"/>
              <w:rPr>
                <w:sz w:val="17"/>
                <w:szCs w:val="17"/>
              </w:rPr>
            </w:pPr>
            <w:r w:rsidRPr="007A05E9">
              <w:rPr>
                <w:sz w:val="17"/>
                <w:szCs w:val="17"/>
                <w:rtl/>
              </w:rPr>
              <w:t>M.C3.1</w:t>
            </w:r>
          </w:p>
        </w:tc>
        <w:tc>
          <w:tcPr>
            <w:tcW w:w="1792" w:type="dxa"/>
            <w:tcBorders>
              <w:top w:val="single" w:sz="12" w:space="0" w:color="auto"/>
              <w:bottom w:val="single" w:sz="12" w:space="0" w:color="auto"/>
              <w:right w:val="nil"/>
            </w:tcBorders>
            <w:vAlign w:val="center"/>
          </w:tcPr>
          <w:p w14:paraId="4D5BC9D6" w14:textId="77777777" w:rsidR="00A33BAE" w:rsidRPr="007A05E9" w:rsidRDefault="00E12453" w:rsidP="00EB5E0B">
            <w:pPr>
              <w:bidi/>
              <w:jc w:val="center"/>
              <w:rPr>
                <w:sz w:val="17"/>
                <w:szCs w:val="17"/>
              </w:rPr>
            </w:pPr>
            <w:r w:rsidRPr="007A05E9">
              <w:rPr>
                <w:sz w:val="17"/>
                <w:szCs w:val="17"/>
                <w:rtl/>
              </w:rPr>
              <w:t>M.EE.4.MD.2.b</w:t>
            </w:r>
          </w:p>
        </w:tc>
        <w:tc>
          <w:tcPr>
            <w:tcW w:w="1818" w:type="dxa"/>
            <w:tcBorders>
              <w:top w:val="single" w:sz="12" w:space="0" w:color="auto"/>
              <w:left w:val="nil"/>
              <w:bottom w:val="single" w:sz="12" w:space="0" w:color="auto"/>
              <w:right w:val="nil"/>
            </w:tcBorders>
            <w:vAlign w:val="center"/>
          </w:tcPr>
          <w:p w14:paraId="555B081C" w14:textId="77777777" w:rsidR="00A33BAE" w:rsidRPr="00DB3438" w:rsidRDefault="00E12453" w:rsidP="00EB5E0B">
            <w:pPr>
              <w:pStyle w:val="BodyText"/>
              <w:bidi/>
              <w:spacing w:line="360" w:lineRule="auto"/>
              <w:rPr>
                <w:sz w:val="17"/>
                <w:szCs w:val="17"/>
              </w:rPr>
            </w:pPr>
            <w:r>
              <w:rPr>
                <w:sz w:val="17"/>
                <w:szCs w:val="17"/>
                <w:rtl/>
              </w:rPr>
              <w:t>ایک جیسی اشیاء اور مختلف اشیاء کو پہچانیں</w:t>
            </w:r>
          </w:p>
        </w:tc>
        <w:tc>
          <w:tcPr>
            <w:tcW w:w="2358" w:type="dxa"/>
            <w:tcBorders>
              <w:top w:val="single" w:sz="12" w:space="0" w:color="auto"/>
              <w:left w:val="nil"/>
              <w:bottom w:val="single" w:sz="12" w:space="0" w:color="auto"/>
              <w:right w:val="nil"/>
            </w:tcBorders>
            <w:vAlign w:val="center"/>
          </w:tcPr>
          <w:p w14:paraId="2052F8A9" w14:textId="77777777" w:rsidR="00A33BAE" w:rsidRPr="00DB3438" w:rsidRDefault="00E12453" w:rsidP="00EB5E0B">
            <w:pPr>
              <w:bidi/>
              <w:spacing w:line="360" w:lineRule="auto"/>
              <w:rPr>
                <w:sz w:val="17"/>
                <w:szCs w:val="17"/>
              </w:rPr>
            </w:pPr>
            <w:r>
              <w:rPr>
                <w:sz w:val="17"/>
                <w:szCs w:val="17"/>
                <w:rtl/>
              </w:rPr>
              <w:t>دو اشیاء کے وزن اور حجم کا موازنہ کریں</w:t>
            </w:r>
          </w:p>
        </w:tc>
        <w:tc>
          <w:tcPr>
            <w:tcW w:w="2082" w:type="dxa"/>
            <w:tcBorders>
              <w:top w:val="single" w:sz="12" w:space="0" w:color="auto"/>
              <w:left w:val="nil"/>
              <w:bottom w:val="single" w:sz="12" w:space="0" w:color="auto"/>
              <w:right w:val="nil"/>
            </w:tcBorders>
            <w:vAlign w:val="center"/>
          </w:tcPr>
          <w:p w14:paraId="2A1A20BF" w14:textId="77777777" w:rsidR="00A33BAE" w:rsidRPr="00DB3438" w:rsidRDefault="00E12453" w:rsidP="00EB5E0B">
            <w:pPr>
              <w:bidi/>
              <w:spacing w:line="360" w:lineRule="auto"/>
              <w:rPr>
                <w:sz w:val="17"/>
                <w:szCs w:val="17"/>
              </w:rPr>
            </w:pPr>
            <w:r>
              <w:rPr>
                <w:sz w:val="17"/>
                <w:szCs w:val="17"/>
                <w:rtl/>
              </w:rPr>
              <w:t>غیر رسمی اکائیوں [یونٹس] کا استعمال کرتے ہوئے وزن اور حجم کی پیمائش کریں</w:t>
            </w:r>
          </w:p>
        </w:tc>
        <w:tc>
          <w:tcPr>
            <w:tcW w:w="2083" w:type="dxa"/>
            <w:tcBorders>
              <w:top w:val="single" w:sz="12" w:space="0" w:color="auto"/>
              <w:left w:val="nil"/>
              <w:bottom w:val="single" w:sz="12" w:space="0" w:color="auto"/>
              <w:right w:val="nil"/>
            </w:tcBorders>
            <w:vAlign w:val="center"/>
          </w:tcPr>
          <w:p w14:paraId="4766FF73" w14:textId="77777777" w:rsidR="00A33BAE" w:rsidRPr="00DB3438" w:rsidRDefault="00E12453" w:rsidP="00EB5E0B">
            <w:pPr>
              <w:bidi/>
              <w:spacing w:line="360" w:lineRule="auto"/>
              <w:rPr>
                <w:sz w:val="17"/>
                <w:szCs w:val="17"/>
              </w:rPr>
            </w:pPr>
            <w:r>
              <w:rPr>
                <w:sz w:val="17"/>
                <w:szCs w:val="17"/>
                <w:rtl/>
              </w:rPr>
              <w:t>رسمی اکائیوں کا استعمال کرتے ہوئے وزن (.oz./lb) اور حجم (.c) کی پیمائش کریں</w:t>
            </w:r>
          </w:p>
        </w:tc>
        <w:tc>
          <w:tcPr>
            <w:tcW w:w="2341" w:type="dxa"/>
            <w:tcBorders>
              <w:top w:val="single" w:sz="12" w:space="0" w:color="auto"/>
              <w:left w:val="nil"/>
              <w:bottom w:val="single" w:sz="12" w:space="0" w:color="auto"/>
              <w:right w:val="single" w:sz="4" w:space="0" w:color="auto"/>
            </w:tcBorders>
            <w:vAlign w:val="center"/>
          </w:tcPr>
          <w:p w14:paraId="5562C43B" w14:textId="77777777" w:rsidR="00A33BAE" w:rsidRPr="00DB3438" w:rsidRDefault="00E12453" w:rsidP="00EB5E0B">
            <w:pPr>
              <w:bidi/>
              <w:spacing w:line="360" w:lineRule="auto"/>
              <w:rPr>
                <w:sz w:val="17"/>
                <w:szCs w:val="17"/>
              </w:rPr>
            </w:pPr>
            <w:r>
              <w:rPr>
                <w:sz w:val="17"/>
                <w:szCs w:val="17"/>
                <w:rtl/>
              </w:rPr>
              <w:t>رسمی اکائیوں کا استعمال کرتے ہوئے وزن (.oz./lb) اور حجم (.c) کا اندازہ لگائیں</w:t>
            </w:r>
          </w:p>
        </w:tc>
      </w:tr>
      <w:tr w:rsidR="00A67D94" w14:paraId="464F1783" w14:textId="77777777" w:rsidTr="005B24A0">
        <w:tc>
          <w:tcPr>
            <w:tcW w:w="1116" w:type="dxa"/>
            <w:tcBorders>
              <w:top w:val="single" w:sz="12" w:space="0" w:color="auto"/>
              <w:bottom w:val="single" w:sz="12" w:space="0" w:color="auto"/>
            </w:tcBorders>
            <w:vAlign w:val="center"/>
          </w:tcPr>
          <w:p w14:paraId="5B2843FB" w14:textId="77777777" w:rsidR="00A33BAE" w:rsidRPr="007A05E9" w:rsidRDefault="00E12453" w:rsidP="00EB5E0B">
            <w:pPr>
              <w:bidi/>
              <w:jc w:val="center"/>
              <w:rPr>
                <w:sz w:val="17"/>
                <w:szCs w:val="17"/>
              </w:rPr>
            </w:pPr>
            <w:r w:rsidRPr="007A05E9">
              <w:rPr>
                <w:sz w:val="17"/>
                <w:szCs w:val="17"/>
                <w:rtl/>
              </w:rPr>
              <w:t>M.C3.1</w:t>
            </w:r>
          </w:p>
        </w:tc>
        <w:tc>
          <w:tcPr>
            <w:tcW w:w="1792" w:type="dxa"/>
            <w:tcBorders>
              <w:top w:val="single" w:sz="12" w:space="0" w:color="auto"/>
              <w:bottom w:val="single" w:sz="12" w:space="0" w:color="auto"/>
              <w:right w:val="nil"/>
            </w:tcBorders>
            <w:vAlign w:val="center"/>
          </w:tcPr>
          <w:p w14:paraId="32C4D61E" w14:textId="77777777" w:rsidR="00A33BAE" w:rsidRPr="007A05E9" w:rsidRDefault="00E12453" w:rsidP="00EB5E0B">
            <w:pPr>
              <w:bidi/>
              <w:jc w:val="center"/>
              <w:rPr>
                <w:sz w:val="17"/>
                <w:szCs w:val="17"/>
              </w:rPr>
            </w:pPr>
            <w:r w:rsidRPr="007A05E9">
              <w:rPr>
                <w:sz w:val="17"/>
                <w:szCs w:val="17"/>
                <w:rtl/>
              </w:rPr>
              <w:t>M.EE.4.MD.2.d</w:t>
            </w:r>
          </w:p>
        </w:tc>
        <w:tc>
          <w:tcPr>
            <w:tcW w:w="1818" w:type="dxa"/>
            <w:tcBorders>
              <w:top w:val="single" w:sz="12" w:space="0" w:color="auto"/>
              <w:left w:val="nil"/>
              <w:bottom w:val="single" w:sz="12" w:space="0" w:color="auto"/>
              <w:right w:val="nil"/>
            </w:tcBorders>
            <w:vAlign w:val="center"/>
          </w:tcPr>
          <w:p w14:paraId="4456FFE2" w14:textId="77777777" w:rsidR="00A33BAE" w:rsidRPr="00DB3438" w:rsidRDefault="00E12453" w:rsidP="00EB5E0B">
            <w:pPr>
              <w:pStyle w:val="BodyText"/>
              <w:bidi/>
              <w:spacing w:line="360" w:lineRule="auto"/>
              <w:rPr>
                <w:sz w:val="17"/>
                <w:szCs w:val="17"/>
              </w:rPr>
            </w:pPr>
            <w:r>
              <w:rPr>
                <w:sz w:val="17"/>
                <w:szCs w:val="17"/>
                <w:rtl/>
              </w:rPr>
              <w:t>کسی چیز، شخص، یا کام میں توجہ دیں</w:t>
            </w:r>
          </w:p>
        </w:tc>
        <w:tc>
          <w:tcPr>
            <w:tcW w:w="2358" w:type="dxa"/>
            <w:tcBorders>
              <w:top w:val="single" w:sz="12" w:space="0" w:color="auto"/>
              <w:left w:val="nil"/>
              <w:bottom w:val="single" w:sz="12" w:space="0" w:color="auto"/>
              <w:right w:val="nil"/>
            </w:tcBorders>
            <w:vAlign w:val="center"/>
          </w:tcPr>
          <w:p w14:paraId="58A369C6" w14:textId="77777777" w:rsidR="00A33BAE" w:rsidRPr="00DB3438" w:rsidRDefault="00E12453" w:rsidP="00EB5E0B">
            <w:pPr>
              <w:bidi/>
              <w:spacing w:line="360" w:lineRule="auto"/>
              <w:rPr>
                <w:sz w:val="17"/>
                <w:szCs w:val="17"/>
              </w:rPr>
            </w:pPr>
            <w:r>
              <w:rPr>
                <w:sz w:val="17"/>
                <w:szCs w:val="17"/>
                <w:rtl/>
              </w:rPr>
              <w:t>نسبتی قدروں کو پہچانیں</w:t>
            </w:r>
          </w:p>
        </w:tc>
        <w:tc>
          <w:tcPr>
            <w:tcW w:w="2082" w:type="dxa"/>
            <w:tcBorders>
              <w:top w:val="single" w:sz="12" w:space="0" w:color="auto"/>
              <w:left w:val="nil"/>
              <w:bottom w:val="single" w:sz="12" w:space="0" w:color="auto"/>
              <w:right w:val="nil"/>
            </w:tcBorders>
            <w:vAlign w:val="center"/>
          </w:tcPr>
          <w:p w14:paraId="101DC79F" w14:textId="77777777" w:rsidR="00A33BAE" w:rsidRPr="00DB3438" w:rsidRDefault="00E12453" w:rsidP="00EB5E0B">
            <w:pPr>
              <w:bidi/>
              <w:spacing w:line="360" w:lineRule="auto"/>
              <w:rPr>
                <w:sz w:val="17"/>
                <w:szCs w:val="17"/>
              </w:rPr>
            </w:pPr>
            <w:r>
              <w:rPr>
                <w:sz w:val="17"/>
                <w:szCs w:val="17"/>
                <w:rtl/>
              </w:rPr>
              <w:t>سکوں یا ڈالر کے نوٹوں کو پہچانیں</w:t>
            </w:r>
          </w:p>
        </w:tc>
        <w:tc>
          <w:tcPr>
            <w:tcW w:w="2083" w:type="dxa"/>
            <w:tcBorders>
              <w:top w:val="single" w:sz="12" w:space="0" w:color="auto"/>
              <w:left w:val="nil"/>
              <w:bottom w:val="single" w:sz="12" w:space="0" w:color="auto"/>
              <w:right w:val="nil"/>
            </w:tcBorders>
            <w:vAlign w:val="center"/>
          </w:tcPr>
          <w:p w14:paraId="617FC772" w14:textId="77777777" w:rsidR="00A33BAE" w:rsidRPr="00DB3438" w:rsidRDefault="00E12453" w:rsidP="00EB5E0B">
            <w:pPr>
              <w:bidi/>
              <w:spacing w:line="360" w:lineRule="auto"/>
              <w:rPr>
                <w:sz w:val="17"/>
                <w:szCs w:val="17"/>
              </w:rPr>
            </w:pPr>
            <w:r>
              <w:rPr>
                <w:sz w:val="17"/>
                <w:szCs w:val="17"/>
                <w:rtl/>
              </w:rPr>
              <w:t>بنیادی سکوں کے ناموں اور قدروں کو پہچانیں</w:t>
            </w:r>
          </w:p>
        </w:tc>
        <w:tc>
          <w:tcPr>
            <w:tcW w:w="2341" w:type="dxa"/>
            <w:tcBorders>
              <w:top w:val="single" w:sz="12" w:space="0" w:color="auto"/>
              <w:left w:val="nil"/>
              <w:bottom w:val="single" w:sz="12" w:space="0" w:color="auto"/>
              <w:right w:val="single" w:sz="4" w:space="0" w:color="auto"/>
            </w:tcBorders>
            <w:vAlign w:val="center"/>
          </w:tcPr>
          <w:p w14:paraId="7E135274" w14:textId="77777777" w:rsidR="00A33BAE" w:rsidRPr="00DB3438" w:rsidRDefault="00E12453" w:rsidP="00EB5E0B">
            <w:pPr>
              <w:bidi/>
              <w:spacing w:line="360" w:lineRule="auto"/>
              <w:rPr>
                <w:sz w:val="17"/>
                <w:szCs w:val="17"/>
              </w:rPr>
            </w:pPr>
            <w:r>
              <w:rPr>
                <w:sz w:val="17"/>
                <w:szCs w:val="17"/>
                <w:rtl/>
              </w:rPr>
              <w:t>ایک سکے کے دوسرے سکے کے ساتھ تعلق کی قدر کو بیان کریں</w:t>
            </w:r>
          </w:p>
        </w:tc>
      </w:tr>
      <w:tr w:rsidR="00A67D94" w14:paraId="5C0608E5" w14:textId="77777777" w:rsidTr="005B24A0">
        <w:tc>
          <w:tcPr>
            <w:tcW w:w="1116" w:type="dxa"/>
            <w:tcBorders>
              <w:top w:val="single" w:sz="12" w:space="0" w:color="auto"/>
              <w:bottom w:val="single" w:sz="12" w:space="0" w:color="auto"/>
            </w:tcBorders>
            <w:vAlign w:val="center"/>
          </w:tcPr>
          <w:p w14:paraId="6345E1AB" w14:textId="77777777" w:rsidR="00A33BAE" w:rsidRPr="007A05E9" w:rsidRDefault="00E12453" w:rsidP="00EB5E0B">
            <w:pPr>
              <w:bidi/>
              <w:jc w:val="center"/>
              <w:rPr>
                <w:sz w:val="17"/>
                <w:szCs w:val="17"/>
              </w:rPr>
            </w:pPr>
            <w:r w:rsidRPr="007A05E9">
              <w:rPr>
                <w:sz w:val="17"/>
                <w:szCs w:val="17"/>
                <w:rtl/>
              </w:rPr>
              <w:t>M.C4.2</w:t>
            </w:r>
          </w:p>
        </w:tc>
        <w:tc>
          <w:tcPr>
            <w:tcW w:w="1792" w:type="dxa"/>
            <w:tcBorders>
              <w:top w:val="single" w:sz="12" w:space="0" w:color="auto"/>
              <w:bottom w:val="single" w:sz="12" w:space="0" w:color="auto"/>
              <w:right w:val="nil"/>
            </w:tcBorders>
            <w:vAlign w:val="center"/>
          </w:tcPr>
          <w:p w14:paraId="0AEF383D" w14:textId="77777777" w:rsidR="00A33BAE" w:rsidRPr="007A05E9" w:rsidRDefault="00E12453" w:rsidP="00EB5E0B">
            <w:pPr>
              <w:bidi/>
              <w:jc w:val="center"/>
              <w:rPr>
                <w:sz w:val="17"/>
                <w:szCs w:val="17"/>
              </w:rPr>
            </w:pPr>
            <w:r w:rsidRPr="007A05E9">
              <w:rPr>
                <w:sz w:val="17"/>
                <w:szCs w:val="17"/>
                <w:rtl/>
              </w:rPr>
              <w:t>M.EE.4.OA.5</w:t>
            </w:r>
          </w:p>
        </w:tc>
        <w:tc>
          <w:tcPr>
            <w:tcW w:w="1818" w:type="dxa"/>
            <w:tcBorders>
              <w:top w:val="single" w:sz="12" w:space="0" w:color="auto"/>
              <w:left w:val="nil"/>
              <w:bottom w:val="single" w:sz="12" w:space="0" w:color="auto"/>
              <w:right w:val="nil"/>
            </w:tcBorders>
            <w:vAlign w:val="center"/>
          </w:tcPr>
          <w:p w14:paraId="164D2AD8" w14:textId="77777777" w:rsidR="00A33BAE" w:rsidRDefault="00E12453" w:rsidP="00EB5E0B">
            <w:pPr>
              <w:pStyle w:val="BodyText"/>
              <w:bidi/>
              <w:spacing w:line="360" w:lineRule="auto"/>
              <w:rPr>
                <w:sz w:val="17"/>
                <w:szCs w:val="17"/>
              </w:rPr>
            </w:pPr>
            <w:r>
              <w:rPr>
                <w:sz w:val="17"/>
                <w:szCs w:val="17"/>
                <w:rtl/>
              </w:rPr>
              <w:t>صفات کو پہچانیں اور اشیاء کو جوڑوں میں ترتیب دیں</w:t>
            </w:r>
          </w:p>
        </w:tc>
        <w:tc>
          <w:tcPr>
            <w:tcW w:w="2358" w:type="dxa"/>
            <w:tcBorders>
              <w:top w:val="single" w:sz="12" w:space="0" w:color="auto"/>
              <w:left w:val="nil"/>
              <w:bottom w:val="single" w:sz="12" w:space="0" w:color="auto"/>
              <w:right w:val="nil"/>
            </w:tcBorders>
            <w:vAlign w:val="center"/>
          </w:tcPr>
          <w:p w14:paraId="29715A2A" w14:textId="77777777" w:rsidR="00A33BAE" w:rsidRDefault="00E12453" w:rsidP="00EB5E0B">
            <w:pPr>
              <w:bidi/>
              <w:spacing w:line="360" w:lineRule="auto"/>
              <w:rPr>
                <w:sz w:val="17"/>
                <w:szCs w:val="17"/>
              </w:rPr>
            </w:pPr>
            <w:r>
              <w:rPr>
                <w:sz w:val="17"/>
                <w:szCs w:val="17"/>
                <w:rtl/>
              </w:rPr>
              <w:t>فطرت یا روزمرہ کی زندگی میں نمونوں کو پہچانیں</w:t>
            </w:r>
          </w:p>
        </w:tc>
        <w:tc>
          <w:tcPr>
            <w:tcW w:w="2082" w:type="dxa"/>
            <w:tcBorders>
              <w:top w:val="single" w:sz="12" w:space="0" w:color="auto"/>
              <w:left w:val="nil"/>
              <w:bottom w:val="single" w:sz="12" w:space="0" w:color="auto"/>
              <w:right w:val="nil"/>
            </w:tcBorders>
            <w:vAlign w:val="center"/>
          </w:tcPr>
          <w:p w14:paraId="7C9CD1D9" w14:textId="77777777" w:rsidR="00A33BAE" w:rsidRDefault="00E12453" w:rsidP="00EB5E0B">
            <w:pPr>
              <w:bidi/>
              <w:spacing w:line="360" w:lineRule="auto"/>
              <w:rPr>
                <w:sz w:val="17"/>
                <w:szCs w:val="17"/>
              </w:rPr>
            </w:pPr>
            <w:r>
              <w:rPr>
                <w:sz w:val="17"/>
                <w:szCs w:val="17"/>
                <w:rtl/>
              </w:rPr>
              <w:t>علامتی/ تصویری نمونوں اور بنیادی  اکائی [اکائیوں] کی شناخت کریں</w:t>
            </w:r>
          </w:p>
        </w:tc>
        <w:tc>
          <w:tcPr>
            <w:tcW w:w="2083" w:type="dxa"/>
            <w:tcBorders>
              <w:top w:val="single" w:sz="12" w:space="0" w:color="auto"/>
              <w:left w:val="nil"/>
              <w:bottom w:val="single" w:sz="12" w:space="0" w:color="auto"/>
              <w:right w:val="nil"/>
            </w:tcBorders>
            <w:vAlign w:val="center"/>
          </w:tcPr>
          <w:p w14:paraId="272B74CF" w14:textId="77777777" w:rsidR="00A33BAE" w:rsidRDefault="00E12453" w:rsidP="00EB5E0B">
            <w:pPr>
              <w:bidi/>
              <w:spacing w:line="360" w:lineRule="auto"/>
              <w:rPr>
                <w:sz w:val="17"/>
                <w:szCs w:val="17"/>
              </w:rPr>
            </w:pPr>
            <w:r>
              <w:rPr>
                <w:sz w:val="17"/>
                <w:szCs w:val="17"/>
                <w:rtl/>
              </w:rPr>
              <w:t>دہرائے جانے والے پیٹرن میں بنیادی یونٹ کو پہچانیں</w:t>
            </w:r>
          </w:p>
        </w:tc>
        <w:tc>
          <w:tcPr>
            <w:tcW w:w="2341" w:type="dxa"/>
            <w:tcBorders>
              <w:top w:val="single" w:sz="12" w:space="0" w:color="auto"/>
              <w:left w:val="nil"/>
              <w:bottom w:val="single" w:sz="12" w:space="0" w:color="auto"/>
              <w:right w:val="single" w:sz="4" w:space="0" w:color="auto"/>
            </w:tcBorders>
            <w:vAlign w:val="center"/>
          </w:tcPr>
          <w:p w14:paraId="492CF028" w14:textId="77777777" w:rsidR="00A33BAE" w:rsidRDefault="00E12453" w:rsidP="00EB5E0B">
            <w:pPr>
              <w:bidi/>
              <w:spacing w:line="360" w:lineRule="auto"/>
              <w:rPr>
                <w:sz w:val="17"/>
                <w:szCs w:val="17"/>
              </w:rPr>
            </w:pPr>
            <w:r>
              <w:rPr>
                <w:sz w:val="17"/>
                <w:szCs w:val="17"/>
                <w:rtl/>
              </w:rPr>
              <w:t>ایک تصویری یا علامتی نمونے کو بڑھائیں</w:t>
            </w:r>
          </w:p>
        </w:tc>
      </w:tr>
    </w:tbl>
    <w:p w14:paraId="6E901547" w14:textId="77777777" w:rsidR="008E775B" w:rsidRDefault="008E775B">
      <w:pPr>
        <w:pStyle w:val="BodyText"/>
        <w:rPr>
          <w:sz w:val="20"/>
        </w:rPr>
      </w:pPr>
    </w:p>
    <w:p w14:paraId="288D27B3" w14:textId="77777777" w:rsidR="008E775B" w:rsidRDefault="008E775B">
      <w:pPr>
        <w:pStyle w:val="BodyText"/>
        <w:rPr>
          <w:sz w:val="20"/>
        </w:rPr>
      </w:pPr>
    </w:p>
    <w:p w14:paraId="4A38CEE0" w14:textId="77777777" w:rsidR="008E775B" w:rsidRDefault="008E775B">
      <w:pPr>
        <w:pStyle w:val="BodyText"/>
        <w:rPr>
          <w:sz w:val="20"/>
        </w:rPr>
      </w:pPr>
    </w:p>
    <w:p w14:paraId="006540D8" w14:textId="77777777" w:rsidR="008E775B" w:rsidRDefault="008E775B">
      <w:pPr>
        <w:pStyle w:val="BodyText"/>
        <w:rPr>
          <w:sz w:val="20"/>
        </w:rPr>
      </w:pPr>
    </w:p>
    <w:p w14:paraId="47754D4C" w14:textId="77777777" w:rsidR="008E775B" w:rsidRDefault="008E775B">
      <w:pPr>
        <w:pStyle w:val="BodyText"/>
        <w:rPr>
          <w:sz w:val="20"/>
        </w:rPr>
      </w:pPr>
    </w:p>
    <w:p w14:paraId="7A234A9A" w14:textId="77777777" w:rsidR="008E775B" w:rsidRDefault="008E775B">
      <w:pPr>
        <w:pStyle w:val="BodyText"/>
        <w:rPr>
          <w:sz w:val="20"/>
        </w:rPr>
      </w:pPr>
    </w:p>
    <w:p w14:paraId="36F1F70C" w14:textId="77777777" w:rsidR="008E775B" w:rsidRDefault="008E775B">
      <w:pPr>
        <w:pStyle w:val="BodyText"/>
        <w:rPr>
          <w:sz w:val="20"/>
        </w:rPr>
      </w:pPr>
    </w:p>
    <w:p w14:paraId="7B9F5FFF" w14:textId="4859DDEE" w:rsidR="008E775B" w:rsidRDefault="00000000">
      <w:pPr>
        <w:pStyle w:val="BodyText"/>
        <w:spacing w:before="1"/>
        <w:rPr>
          <w:sz w:val="16"/>
        </w:rPr>
      </w:pPr>
      <w:r>
        <w:pict w14:anchorId="566E4983">
          <v:group id="docshapegroup65" o:spid="_x0000_s2136" style="position:absolute;margin-left:593.55pt;margin-top:14.95pt;width:41.15pt;height:14.4pt;z-index:251667456;mso-position-horizontal-relative:page" coordorigin="9455,-235" coordsize="823,288">
            <v:line id="_x0000_s2137" style="position:absolute" from="9455,-231" to="10277,-231" strokeweight=".4pt"/>
            <v:line id="_x0000_s2138" style="position:absolute" from="9459,45" to="9459,-227" strokeweight=".4pt"/>
            <v:rect id="docshape66" o:spid="_x0000_s2139" style="position:absolute;left:9462;top:-227;width:807;height:272" fillcolor="#ebebeb"/>
            <v:line id="_x0000_s2140" style="position:absolute" from="10273,45" to="10273,-227" strokeweight=".4pt"/>
            <v:line id="_x0000_s2141" style="position:absolute" from="9455,49" to="10277,49" strokeweight=".4pt"/>
            <w10:wrap anchorx="page"/>
          </v:group>
        </w:pict>
      </w:r>
      <w:r>
        <w:pict w14:anchorId="494AD230">
          <v:group id="docshapegroup63" o:spid="_x0000_s2130" style="position:absolute;margin-left:411.9pt;margin-top:14.55pt;width:41.15pt;height:14.4pt;z-index:251666432;mso-position-horizontal-relative:page" coordorigin="4518,-235" coordsize="823,288">
            <v:line id="_x0000_s2131" style="position:absolute" from="4518,-231" to="5340,-231" strokeweight=".4pt"/>
            <v:line id="_x0000_s2132" style="position:absolute" from="4522,45" to="4522,-227" strokeweight=".4pt"/>
            <v:rect id="docshape64" o:spid="_x0000_s2133" style="position:absolute;left:4525;top:-227;width:807;height:272" fillcolor="#42a1c9"/>
            <v:line id="_x0000_s2134" style="position:absolute" from="5336,45" to="5336,-227" strokeweight=".4pt"/>
            <v:line id="_x0000_s2135" style="position:absolute" from="4518,49" to="5340,49" strokeweight=".4pt"/>
            <w10:wrap anchorx="page"/>
          </v:group>
        </w:pict>
      </w:r>
    </w:p>
    <w:p w14:paraId="2C32B545" w14:textId="77777777" w:rsidR="008E775B" w:rsidRDefault="008E775B">
      <w:pPr>
        <w:rPr>
          <w:sz w:val="16"/>
        </w:rPr>
        <w:sectPr w:rsidR="008E775B">
          <w:pgSz w:w="15840" w:h="12240" w:orient="landscape"/>
          <w:pgMar w:top="2820" w:right="1080" w:bottom="280" w:left="1160" w:header="851" w:footer="0" w:gutter="0"/>
          <w:cols w:space="720"/>
        </w:sectPr>
      </w:pPr>
    </w:p>
    <w:p w14:paraId="3060E6D1" w14:textId="77777777" w:rsidR="008E775B" w:rsidRDefault="00000000">
      <w:pPr>
        <w:bidi/>
        <w:spacing w:before="107"/>
        <w:ind w:left="1158"/>
        <w:rPr>
          <w:sz w:val="17"/>
        </w:rPr>
      </w:pPr>
      <w:r>
        <w:pict w14:anchorId="4A0F555E">
          <v:group id="docshapegroup61" o:spid="_x0000_s2124" style="position:absolute;left:0;text-align:left;margin-left:160.8pt;margin-top:4.9pt;width:41.15pt;height:14.4pt;z-index:251665408;mso-position-horizontal-relative:page" coordorigin="1272,68" coordsize="823,288">
            <v:line id="_x0000_s2125" style="position:absolute" from="1272,72" to="2095,72" strokeweight=".4pt"/>
            <v:line id="_x0000_s2126" style="position:absolute" from="1276,348" to="1276,76" strokeweight=".4pt"/>
            <v:rect id="docshape62" o:spid="_x0000_s2127" style="position:absolute;left:1280;top:76;width:807;height:272" fillcolor="#a7dcb4"/>
            <v:line id="_x0000_s2128" style="position:absolute" from="2091,348" to="2091,76" strokeweight=".4pt"/>
            <v:line id="_x0000_s2129" style="position:absolute" from="1272,352" to="2095,352" strokeweight=".4pt"/>
            <w10:wrap anchorx="page"/>
          </v:group>
        </w:pict>
      </w:r>
      <w:r w:rsidR="006A78AC">
        <w:rPr>
          <w:sz w:val="17"/>
          <w:rtl/>
        </w:rPr>
        <w:t>اس سال جن درجوں پر عبور حاصل کیا</w:t>
      </w:r>
    </w:p>
    <w:p w14:paraId="1083B619" w14:textId="77777777" w:rsidR="008E775B" w:rsidRDefault="00E12453">
      <w:pPr>
        <w:bidi/>
        <w:spacing w:before="107"/>
        <w:ind w:left="1054"/>
        <w:rPr>
          <w:sz w:val="17"/>
        </w:rPr>
      </w:pPr>
      <w:r>
        <w:rPr>
          <w:rtl/>
        </w:rPr>
        <w:br w:type="column"/>
      </w:r>
      <w:r>
        <w:rPr>
          <w:spacing w:val="-1"/>
          <w:w w:val="105"/>
          <w:sz w:val="17"/>
          <w:rtl/>
        </w:rPr>
        <w:t>اس بنیادی عنصر پر مہارت کا کوئی ثبوت نہیں ہے</w:t>
      </w:r>
    </w:p>
    <w:p w14:paraId="27ED8C37" w14:textId="77777777" w:rsidR="008E775B" w:rsidRDefault="00E12453" w:rsidP="005A3553">
      <w:pPr>
        <w:bidi/>
        <w:spacing w:before="107"/>
        <w:ind w:left="716"/>
        <w:rPr>
          <w:sz w:val="17"/>
        </w:rPr>
      </w:pPr>
      <w:r>
        <w:rPr>
          <w:rtl/>
        </w:rPr>
        <w:br w:type="column"/>
      </w:r>
      <w:r>
        <w:rPr>
          <w:sz w:val="17"/>
          <w:rtl/>
        </w:rPr>
        <w:t>بنیادی عنصر کا ٹیسٹ نہیں لیا گیا</w:t>
      </w:r>
    </w:p>
    <w:p w14:paraId="5F28D71F" w14:textId="77777777" w:rsidR="008E775B" w:rsidRDefault="00E12453" w:rsidP="005A3553">
      <w:pPr>
        <w:bidi/>
        <w:spacing w:before="107"/>
        <w:ind w:left="54"/>
        <w:rPr>
          <w:sz w:val="17"/>
        </w:rPr>
      </w:pPr>
      <w:r>
        <w:rPr>
          <w:rtl/>
        </w:rPr>
        <w:br w:type="column"/>
      </w:r>
      <w:r>
        <w:rPr>
          <w:w w:val="105"/>
          <w:sz w:val="17"/>
          <w:rtl/>
        </w:rPr>
        <w:t>صفحہ 2 از 2</w:t>
      </w:r>
    </w:p>
    <w:p w14:paraId="3CD1A27E" w14:textId="77777777" w:rsidR="008E775B" w:rsidRDefault="008E775B">
      <w:pPr>
        <w:rPr>
          <w:sz w:val="17"/>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1539AA2" w14:textId="7983978C" w:rsidR="008E775B" w:rsidRDefault="006A78AC">
      <w:pPr>
        <w:bidi/>
        <w:spacing w:before="150"/>
        <w:ind w:left="112"/>
        <w:rPr>
          <w:sz w:val="16"/>
        </w:rPr>
      </w:pPr>
      <w:r>
        <w:rPr>
          <w:sz w:val="16"/>
          <w:rtl/>
        </w:rPr>
        <w:t>وسائل سمیت مزید معلومات کے لئے، براہ کرم https://dynamiclearningmaps.org/states ملاحظہ کریں۔</w:t>
      </w:r>
    </w:p>
    <w:sectPr w:rsidR="008E775B">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1DC15" w14:textId="77777777" w:rsidR="00606053" w:rsidRDefault="00606053">
      <w:r>
        <w:separator/>
      </w:r>
    </w:p>
  </w:endnote>
  <w:endnote w:type="continuationSeparator" w:id="0">
    <w:p w14:paraId="1B3B3594" w14:textId="77777777" w:rsidR="00606053" w:rsidRDefault="0060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34D2E" w14:textId="77777777" w:rsidR="00606053" w:rsidRDefault="00606053">
      <w:r>
        <w:separator/>
      </w:r>
    </w:p>
  </w:footnote>
  <w:footnote w:type="continuationSeparator" w:id="0">
    <w:p w14:paraId="64782962" w14:textId="77777777" w:rsidR="00606053" w:rsidRDefault="00606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73CC" w14:textId="6F99F636" w:rsidR="008E775B" w:rsidRDefault="00000000">
    <w:pPr>
      <w:pStyle w:val="BodyText"/>
      <w:spacing w:line="14" w:lineRule="auto"/>
      <w:rPr>
        <w:sz w:val="20"/>
      </w:rPr>
    </w:pPr>
    <w:r>
      <w:pict w14:anchorId="28EAB372">
        <v:shapetype id="_x0000_t202" coordsize="21600,21600" o:spt="202" path="m,l,21600r21600,l21600,xe">
          <v:stroke joinstyle="miter"/>
          <v:path gradientshapeok="t" o:connecttype="rect"/>
        </v:shapetype>
        <v:shape id="docshape4" o:spid="_x0000_s1028" type="#_x0000_t202" style="position:absolute;margin-left:37.25pt;margin-top:119.6pt;width:103.3pt;height:29.35pt;z-index:-251655168;mso-position-horizontal-relative:page;mso-position-vertical-relative:page" filled="f" stroked="f">
          <v:textbox inset="0,0,0,0">
            <w:txbxContent>
              <w:p w14:paraId="593592C9" w14:textId="77777777" w:rsidR="008E775B" w:rsidRDefault="00E12453" w:rsidP="005A3553">
                <w:pPr>
                  <w:bidi/>
                  <w:spacing w:before="21"/>
                  <w:ind w:right="18"/>
                  <w:jc w:val="right"/>
                </w:pPr>
                <w:r>
                  <w:rPr>
                    <w:b/>
                    <w:rtl/>
                  </w:rPr>
                  <w:t xml:space="preserve">ڈسٹرکٹ کی شناخت: </w:t>
                </w:r>
              </w:p>
              <w:p w14:paraId="774D19B5" w14:textId="77777777" w:rsidR="008E775B" w:rsidRDefault="00E12453" w:rsidP="005A3553">
                <w:pPr>
                  <w:bidi/>
                  <w:spacing w:before="19"/>
                  <w:ind w:right="18"/>
                  <w:jc w:val="right"/>
                </w:pPr>
                <w:r>
                  <w:rPr>
                    <w:b/>
                    <w:spacing w:val="-3"/>
                    <w:rtl/>
                  </w:rPr>
                  <w:t>اسٹیٹ</w:t>
                </w:r>
                <w:r>
                  <w:rPr>
                    <w:spacing w:val="-3"/>
                    <w:rtl/>
                  </w:rPr>
                  <w:t>:</w:t>
                </w:r>
              </w:p>
            </w:txbxContent>
          </v:textbox>
          <w10:wrap anchorx="page" anchory="page"/>
        </v:shape>
      </w:pict>
    </w:r>
    <w:r>
      <w:pict w14:anchorId="7731F27C">
        <v:shape id="docshape2" o:spid="_x0000_s1026" type="#_x0000_t202" style="position:absolute;margin-left:455.65pt;margin-top:37.95pt;width:116.35pt;height:50.45pt;z-index:-251657216;mso-position-horizontal-relative:page;mso-position-vertical-relative:page" filled="f" stroked="f">
          <v:textbox inset="0,0,0,0">
            <w:txbxContent>
              <w:p w14:paraId="618B66E5" w14:textId="77777777" w:rsidR="008E775B" w:rsidRDefault="00E12453">
                <w:pPr>
                  <w:bidi/>
                  <w:spacing w:before="22"/>
                  <w:ind w:left="20"/>
                  <w:rPr>
                    <w:sz w:val="18"/>
                  </w:rPr>
                </w:pPr>
                <w:r>
                  <w:rPr>
                    <w:b/>
                    <w:spacing w:val="-1"/>
                    <w:sz w:val="18"/>
                    <w:rtl/>
                  </w:rPr>
                  <w:t xml:space="preserve">رپورٹ کی تاریخ: </w:t>
                </w:r>
              </w:p>
              <w:p w14:paraId="3BF75488" w14:textId="77777777" w:rsidR="008E775B" w:rsidRDefault="00E12453">
                <w:pPr>
                  <w:bidi/>
                  <w:spacing w:before="64"/>
                  <w:ind w:left="20"/>
                  <w:rPr>
                    <w:sz w:val="18"/>
                  </w:rPr>
                </w:pPr>
                <w:r>
                  <w:rPr>
                    <w:b/>
                    <w:sz w:val="18"/>
                    <w:rtl/>
                  </w:rPr>
                  <w:t xml:space="preserve">مضمون: </w:t>
                </w:r>
                <w:r>
                  <w:rPr>
                    <w:sz w:val="18"/>
                    <w:rtl/>
                  </w:rPr>
                  <w:t>ریاضی</w:t>
                </w:r>
              </w:p>
              <w:p w14:paraId="1A72AA1E" w14:textId="77777777" w:rsidR="008E775B" w:rsidRDefault="00E12453">
                <w:pPr>
                  <w:bidi/>
                  <w:spacing w:before="65"/>
                  <w:ind w:left="20"/>
                  <w:rPr>
                    <w:sz w:val="18"/>
                  </w:rPr>
                </w:pPr>
                <w:r>
                  <w:rPr>
                    <w:b/>
                    <w:sz w:val="18"/>
                    <w:rtl/>
                  </w:rPr>
                  <w:t>جماعت</w:t>
                </w:r>
                <w:r>
                  <w:rPr>
                    <w:sz w:val="18"/>
                    <w:rtl/>
                  </w:rPr>
                  <w:t>: 4</w:t>
                </w:r>
              </w:p>
            </w:txbxContent>
          </v:textbox>
          <w10:wrap anchorx="page" anchory="page"/>
        </v:shape>
      </w:pict>
    </w:r>
    <w:r>
      <w:pict w14:anchorId="52307AFA">
        <v:shape id="docshape3" o:spid="_x0000_s1027" type="#_x0000_t202" style="position:absolute;margin-left:457.65pt;margin-top:102.45pt;width:118.15pt;height:42.9pt;z-index:-251656192;mso-position-horizontal-relative:page;mso-position-vertical-relative:page" filled="f" stroked="f">
          <v:textbox inset="0,0,0,0">
            <w:txbxContent>
              <w:p w14:paraId="475A476B" w14:textId="77777777" w:rsidR="005A3553" w:rsidRDefault="00E12453">
                <w:pPr>
                  <w:bidi/>
                  <w:spacing w:before="21" w:line="256" w:lineRule="auto"/>
                  <w:ind w:left="20" w:right="14"/>
                </w:pPr>
                <w:r>
                  <w:rPr>
                    <w:b/>
                    <w:rtl/>
                  </w:rPr>
                  <w:t xml:space="preserve">نام: </w:t>
                </w:r>
                <w:r>
                  <w:rPr>
                    <w:rtl/>
                  </w:rPr>
                  <w:t>طالب علم کا نام</w:t>
                </w:r>
              </w:p>
              <w:p w14:paraId="428E932C" w14:textId="6DED6576" w:rsidR="00D14E0B" w:rsidRDefault="00E12453" w:rsidP="005A3553">
                <w:pPr>
                  <w:bidi/>
                  <w:spacing w:before="21" w:line="256" w:lineRule="auto"/>
                  <w:ind w:left="20" w:right="14"/>
                  <w:rPr>
                    <w:b/>
                    <w:spacing w:val="-15"/>
                  </w:rPr>
                </w:pPr>
                <w:r>
                  <w:rPr>
                    <w:b/>
                    <w:rtl/>
                  </w:rPr>
                  <w:t xml:space="preserve">ڈسٹرکٹ: </w:t>
                </w:r>
              </w:p>
              <w:p w14:paraId="72B0D6A6" w14:textId="77777777" w:rsidR="008E775B" w:rsidRDefault="00E12453">
                <w:pPr>
                  <w:bidi/>
                  <w:spacing w:before="21" w:line="256" w:lineRule="auto"/>
                  <w:ind w:left="20" w:right="14"/>
                </w:pPr>
                <w:r>
                  <w:rPr>
                    <w:b/>
                    <w:rtl/>
                  </w:rPr>
                  <w:t xml:space="preserve">اسکول: </w:t>
                </w:r>
              </w:p>
            </w:txbxContent>
          </v:textbox>
          <w10:wrap anchorx="page" anchory="page"/>
        </v:shape>
      </w:pict>
    </w:r>
    <w:r>
      <w:pict w14:anchorId="5632D569">
        <v:shape id="docshape1" o:spid="_x0000_s1025" type="#_x0000_t202" style="position:absolute;margin-left:204.15pt;margin-top:51pt;width:217.95pt;height:37.4pt;z-index:-251658240;mso-position-horizontal-relative:page;mso-position-vertical-relative:page" filled="f" stroked="f">
          <v:textbox inset="0,0,0,0">
            <w:txbxContent>
              <w:p w14:paraId="28DA61E3" w14:textId="77777777" w:rsidR="008E775B" w:rsidRDefault="00E12453">
                <w:pPr>
                  <w:bidi/>
                  <w:spacing w:before="22"/>
                  <w:jc w:val="center"/>
                  <w:rPr>
                    <w:b/>
                    <w:sz w:val="24"/>
                  </w:rPr>
                </w:pPr>
                <w:r>
                  <w:rPr>
                    <w:b/>
                    <w:sz w:val="24"/>
                    <w:rtl/>
                  </w:rPr>
                  <w:t xml:space="preserve">انفرادی </w:t>
                </w:r>
                <w:r>
                  <w:rPr>
                    <w:b/>
                    <w:sz w:val="24"/>
                    <w:rtl/>
                  </w:rPr>
                  <w:t>طالب علم کی سال کے اختتام کی رپورٹ</w:t>
                </w:r>
              </w:p>
              <w:p w14:paraId="5CEA1B74" w14:textId="1C985AAB" w:rsidR="008E775B" w:rsidRDefault="00E12453">
                <w:pPr>
                  <w:bidi/>
                  <w:spacing w:before="131"/>
                  <w:jc w:val="center"/>
                  <w:rPr>
                    <w:b/>
                    <w:sz w:val="24"/>
                  </w:rPr>
                </w:pPr>
                <w:r>
                  <w:rPr>
                    <w:b/>
                    <w:sz w:val="24"/>
                    <w:rtl/>
                  </w:rPr>
                  <w:t xml:space="preserve">کارکردگی کی پروفائل </w:t>
                </w:r>
                <w:r w:rsidR="003B5479">
                  <w:rPr>
                    <w:b/>
                    <w:sz w:val="24"/>
                    <w:rtl/>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A28DC" w14:textId="761D4319" w:rsidR="005A3553" w:rsidRDefault="00000000">
    <w:pPr>
      <w:pStyle w:val="BodyText"/>
      <w:spacing w:line="14" w:lineRule="auto"/>
      <w:rPr>
        <w:sz w:val="20"/>
      </w:rPr>
    </w:pPr>
    <w:r>
      <w:pict w14:anchorId="790BC76D">
        <v:shapetype id="_x0000_t202" coordsize="21600,21600" o:spt="202" path="m,l,21600r21600,l21600,xe">
          <v:stroke joinstyle="miter"/>
          <v:path gradientshapeok="t" o:connecttype="rect"/>
        </v:shapetype>
        <v:shape id="_x0000_s1037" type="#_x0000_t202" style="position:absolute;margin-left:619.65pt;margin-top:96.45pt;width:118.15pt;height:42.9pt;z-index:-251651072;mso-position-horizontal-relative:page;mso-position-vertical-relative:page" filled="f" stroked="f">
          <v:textbox inset="0,0,0,0">
            <w:txbxContent>
              <w:p w14:paraId="0F75796F" w14:textId="77777777" w:rsidR="005A3553" w:rsidRDefault="005A3553">
                <w:pPr>
                  <w:bidi/>
                  <w:spacing w:before="21" w:line="256" w:lineRule="auto"/>
                  <w:ind w:left="20" w:right="14"/>
                </w:pPr>
                <w:r>
                  <w:rPr>
                    <w:b/>
                    <w:rtl/>
                  </w:rPr>
                  <w:t xml:space="preserve">نام: </w:t>
                </w:r>
                <w:r>
                  <w:rPr>
                    <w:rtl/>
                  </w:rPr>
                  <w:t>طالب علم کا نام</w:t>
                </w:r>
              </w:p>
              <w:p w14:paraId="28C04ED9" w14:textId="77777777" w:rsidR="005A3553" w:rsidRDefault="005A3553" w:rsidP="005A3553">
                <w:pPr>
                  <w:bidi/>
                  <w:spacing w:before="21" w:line="256" w:lineRule="auto"/>
                  <w:ind w:left="20" w:right="14"/>
                  <w:rPr>
                    <w:b/>
                    <w:spacing w:val="-15"/>
                  </w:rPr>
                </w:pPr>
                <w:r>
                  <w:rPr>
                    <w:b/>
                    <w:rtl/>
                  </w:rPr>
                  <w:t xml:space="preserve">ڈسٹرکٹ: </w:t>
                </w:r>
              </w:p>
              <w:p w14:paraId="749DA528" w14:textId="77777777" w:rsidR="005A3553" w:rsidRDefault="005A3553">
                <w:pPr>
                  <w:bidi/>
                  <w:spacing w:before="21" w:line="256" w:lineRule="auto"/>
                  <w:ind w:left="20" w:right="14"/>
                </w:pPr>
                <w:r>
                  <w:rPr>
                    <w:b/>
                    <w:rtl/>
                  </w:rPr>
                  <w:t xml:space="preserve">اسکول: </w:t>
                </w:r>
              </w:p>
            </w:txbxContent>
          </v:textbox>
          <w10:wrap anchorx="page" anchory="page"/>
        </v:shape>
      </w:pict>
    </w:r>
    <w:r>
      <w:pict w14:anchorId="06EE24F0">
        <v:shape id="_x0000_s1036" type="#_x0000_t202" style="position:absolute;margin-left:616.45pt;margin-top:34pt;width:116.35pt;height:50.45pt;z-index:-251652096;mso-position-horizontal-relative:page;mso-position-vertical-relative:page" filled="f" stroked="f">
          <v:textbox inset="0,0,0,0">
            <w:txbxContent>
              <w:p w14:paraId="3CAA358D" w14:textId="77777777" w:rsidR="005A3553" w:rsidRDefault="005A3553">
                <w:pPr>
                  <w:bidi/>
                  <w:spacing w:before="22"/>
                  <w:ind w:left="20"/>
                  <w:rPr>
                    <w:sz w:val="18"/>
                  </w:rPr>
                </w:pPr>
                <w:r>
                  <w:rPr>
                    <w:b/>
                    <w:spacing w:val="-1"/>
                    <w:sz w:val="18"/>
                    <w:rtl/>
                  </w:rPr>
                  <w:t xml:space="preserve">رپورٹ </w:t>
                </w:r>
                <w:r>
                  <w:rPr>
                    <w:b/>
                    <w:spacing w:val="-1"/>
                    <w:sz w:val="18"/>
                    <w:rtl/>
                  </w:rPr>
                  <w:t xml:space="preserve">کی تاریخ: </w:t>
                </w:r>
              </w:p>
              <w:p w14:paraId="68D534A5" w14:textId="77777777" w:rsidR="005A3553" w:rsidRDefault="005A3553">
                <w:pPr>
                  <w:bidi/>
                  <w:spacing w:before="64"/>
                  <w:ind w:left="20"/>
                  <w:rPr>
                    <w:sz w:val="18"/>
                  </w:rPr>
                </w:pPr>
                <w:r>
                  <w:rPr>
                    <w:b/>
                    <w:sz w:val="18"/>
                    <w:rtl/>
                  </w:rPr>
                  <w:t xml:space="preserve">مضمون: </w:t>
                </w:r>
                <w:r>
                  <w:rPr>
                    <w:sz w:val="18"/>
                    <w:rtl/>
                  </w:rPr>
                  <w:t>ریاضی</w:t>
                </w:r>
              </w:p>
              <w:p w14:paraId="56517EAC" w14:textId="77777777" w:rsidR="005A3553" w:rsidRDefault="005A3553">
                <w:pPr>
                  <w:bidi/>
                  <w:spacing w:before="65"/>
                  <w:ind w:left="20"/>
                  <w:rPr>
                    <w:sz w:val="18"/>
                  </w:rPr>
                </w:pPr>
                <w:r>
                  <w:rPr>
                    <w:b/>
                    <w:sz w:val="18"/>
                    <w:rtl/>
                  </w:rPr>
                  <w:t>جماعت</w:t>
                </w:r>
                <w:r>
                  <w:rPr>
                    <w:sz w:val="18"/>
                    <w:rtl/>
                  </w:rPr>
                  <w:t>: 4</w:t>
                </w:r>
              </w:p>
            </w:txbxContent>
          </v:textbox>
          <w10:wrap anchorx="page" anchory="page"/>
        </v:shape>
      </w:pict>
    </w:r>
    <w:r>
      <w:pict w14:anchorId="53EEA24C">
        <v:shape id="_x0000_s1035" type="#_x0000_t202" style="position:absolute;margin-left:276.55pt;margin-top:37.95pt;width:217.95pt;height:37.4pt;z-index:-251653120;mso-position-horizontal-relative:page;mso-position-vertical-relative:page" filled="f" stroked="f">
          <v:textbox inset="0,0,0,0">
            <w:txbxContent>
              <w:p w14:paraId="5ED5F6ED" w14:textId="77777777" w:rsidR="005A3553" w:rsidRDefault="005A3553">
                <w:pPr>
                  <w:bidi/>
                  <w:spacing w:before="22"/>
                  <w:jc w:val="center"/>
                  <w:rPr>
                    <w:b/>
                    <w:sz w:val="24"/>
                  </w:rPr>
                </w:pPr>
                <w:r>
                  <w:rPr>
                    <w:b/>
                    <w:sz w:val="24"/>
                    <w:rtl/>
                  </w:rPr>
                  <w:t xml:space="preserve">انفرادی </w:t>
                </w:r>
                <w:r>
                  <w:rPr>
                    <w:b/>
                    <w:sz w:val="24"/>
                    <w:rtl/>
                  </w:rPr>
                  <w:t>طالب علم کی سال کے اختتام کی رپورٹ</w:t>
                </w:r>
              </w:p>
              <w:p w14:paraId="516EC4A1" w14:textId="3EAE9685" w:rsidR="005A3553" w:rsidRDefault="005A3553">
                <w:pPr>
                  <w:bidi/>
                  <w:spacing w:before="131"/>
                  <w:jc w:val="center"/>
                  <w:rPr>
                    <w:b/>
                    <w:sz w:val="24"/>
                  </w:rPr>
                </w:pPr>
                <w:r>
                  <w:rPr>
                    <w:b/>
                    <w:sz w:val="24"/>
                    <w:rtl/>
                  </w:rPr>
                  <w:t xml:space="preserve">کارکردگی کی پروفائل </w:t>
                </w:r>
                <w:r w:rsidR="003B5479">
                  <w:rPr>
                    <w:b/>
                    <w:sz w:val="24"/>
                    <w:rtl/>
                  </w:rPr>
                  <w:t>23-2022</w:t>
                </w:r>
              </w:p>
            </w:txbxContent>
          </v:textbox>
          <w10:wrap anchorx="page" anchory="page"/>
        </v:shape>
      </w:pict>
    </w:r>
    <w:r>
      <w:pict w14:anchorId="0F8F48F2">
        <v:shape id="_x0000_s1038" type="#_x0000_t202" style="position:absolute;margin-left:58.05pt;margin-top:110pt;width:103.3pt;height:29.35pt;z-index:-251650048;mso-position-horizontal-relative:page;mso-position-vertical-relative:page" filled="f" stroked="f">
          <v:textbox inset="0,0,0,0">
            <w:txbxContent>
              <w:p w14:paraId="04D527A3" w14:textId="77777777" w:rsidR="005A3553" w:rsidRDefault="005A3553" w:rsidP="005A3553">
                <w:pPr>
                  <w:bidi/>
                  <w:spacing w:before="21"/>
                  <w:ind w:right="18"/>
                  <w:jc w:val="right"/>
                </w:pPr>
                <w:r>
                  <w:rPr>
                    <w:b/>
                    <w:rtl/>
                  </w:rPr>
                  <w:t xml:space="preserve">ڈسٹرکٹ </w:t>
                </w:r>
                <w:r>
                  <w:rPr>
                    <w:b/>
                    <w:rtl/>
                  </w:rPr>
                  <w:t xml:space="preserve">کی شناخت: </w:t>
                </w:r>
              </w:p>
              <w:p w14:paraId="005E4C85" w14:textId="77777777" w:rsidR="005A3553" w:rsidRDefault="005A3553" w:rsidP="005A3553">
                <w:pPr>
                  <w:bidi/>
                  <w:spacing w:before="19"/>
                  <w:ind w:right="18"/>
                  <w:jc w:val="right"/>
                </w:pPr>
                <w:r>
                  <w:rPr>
                    <w:b/>
                    <w:spacing w:val="-3"/>
                    <w:rtl/>
                  </w:rPr>
                  <w:t>اسٹیٹ</w:t>
                </w:r>
                <w:r>
                  <w:rPr>
                    <w:spacing w:val="-3"/>
                    <w:rtl/>
                  </w:rPr>
                  <w:t>:</w:t>
                </w:r>
              </w:p>
            </w:txbxContent>
          </v:textbox>
          <w10:wrap anchorx="page" anchory="page"/>
        </v:shape>
      </w:pict>
    </w:r>
    <w:r w:rsidR="005A3553">
      <w:rPr>
        <w:noProof/>
      </w:rPr>
      <w:drawing>
        <wp:anchor distT="0" distB="0" distL="0" distR="0" simplePos="0" relativeHeight="251657728" behindDoc="0" locked="0" layoutInCell="1" allowOverlap="1" wp14:anchorId="2603A98C" wp14:editId="758C38CC">
          <wp:simplePos x="0" y="0"/>
          <wp:positionH relativeFrom="page">
            <wp:posOffset>736600</wp:posOffset>
          </wp:positionH>
          <wp:positionV relativeFrom="page">
            <wp:posOffset>540385</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DA1Nbc0tzCxNDBR0lEKTi0uzszPAykwqQUAG7yclSwAAAA="/>
  </w:docVars>
  <w:rsids>
    <w:rsidRoot w:val="008E775B"/>
    <w:rsid w:val="0003011B"/>
    <w:rsid w:val="000F1AE7"/>
    <w:rsid w:val="00104012"/>
    <w:rsid w:val="00135A6E"/>
    <w:rsid w:val="0021431D"/>
    <w:rsid w:val="003813ED"/>
    <w:rsid w:val="003B5479"/>
    <w:rsid w:val="0042367B"/>
    <w:rsid w:val="004C664B"/>
    <w:rsid w:val="0059427B"/>
    <w:rsid w:val="005A3553"/>
    <w:rsid w:val="005B24A0"/>
    <w:rsid w:val="005C32FF"/>
    <w:rsid w:val="005F0EA8"/>
    <w:rsid w:val="00606053"/>
    <w:rsid w:val="006A78AC"/>
    <w:rsid w:val="006C69B7"/>
    <w:rsid w:val="006D5839"/>
    <w:rsid w:val="006E002C"/>
    <w:rsid w:val="007050F1"/>
    <w:rsid w:val="0070677A"/>
    <w:rsid w:val="007A05E9"/>
    <w:rsid w:val="0080072F"/>
    <w:rsid w:val="008B3DEC"/>
    <w:rsid w:val="008D2F26"/>
    <w:rsid w:val="008E775B"/>
    <w:rsid w:val="009703F2"/>
    <w:rsid w:val="009D0927"/>
    <w:rsid w:val="00A33BAE"/>
    <w:rsid w:val="00A67D94"/>
    <w:rsid w:val="00A836C0"/>
    <w:rsid w:val="00AC49C8"/>
    <w:rsid w:val="00C26D2B"/>
    <w:rsid w:val="00CD0505"/>
    <w:rsid w:val="00D14E0B"/>
    <w:rsid w:val="00DB3438"/>
    <w:rsid w:val="00DB555A"/>
    <w:rsid w:val="00E12453"/>
    <w:rsid w:val="00E47FC3"/>
    <w:rsid w:val="00EB5E0B"/>
    <w:rsid w:val="00FF56D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3"/>
    <o:shapelayout v:ext="edit">
      <o:idmap v:ext="edit" data="2"/>
    </o:shapelayout>
  </w:shapeDefaults>
  <w:decimalSymbol w:val="."/>
  <w:listSeparator w:val=","/>
  <w14:docId w14:val="53B07436"/>
  <w15:docId w15:val="{E35AB817-B8D1-4CE2-A204-0BC14EA6B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4E0B"/>
    <w:pPr>
      <w:tabs>
        <w:tab w:val="center" w:pos="4680"/>
        <w:tab w:val="right" w:pos="9360"/>
      </w:tabs>
    </w:pPr>
  </w:style>
  <w:style w:type="character" w:customStyle="1" w:styleId="HeaderChar">
    <w:name w:val="Header Char"/>
    <w:basedOn w:val="DefaultParagraphFont"/>
    <w:link w:val="Header"/>
    <w:uiPriority w:val="99"/>
    <w:rsid w:val="00D14E0B"/>
    <w:rPr>
      <w:rFonts w:ascii="Arial" w:eastAsia="Arial" w:hAnsi="Arial" w:cs="Arial"/>
    </w:rPr>
  </w:style>
  <w:style w:type="paragraph" w:styleId="Footer">
    <w:name w:val="footer"/>
    <w:basedOn w:val="Normal"/>
    <w:link w:val="FooterChar"/>
    <w:uiPriority w:val="99"/>
    <w:unhideWhenUsed/>
    <w:rsid w:val="00D14E0B"/>
    <w:pPr>
      <w:tabs>
        <w:tab w:val="center" w:pos="4680"/>
        <w:tab w:val="right" w:pos="9360"/>
      </w:tabs>
    </w:pPr>
  </w:style>
  <w:style w:type="character" w:customStyle="1" w:styleId="FooterChar">
    <w:name w:val="Footer Char"/>
    <w:basedOn w:val="DefaultParagraphFont"/>
    <w:link w:val="Footer"/>
    <w:uiPriority w:val="99"/>
    <w:rsid w:val="00D14E0B"/>
    <w:rPr>
      <w:rFonts w:ascii="Arial" w:eastAsia="Arial" w:hAnsi="Arial" w:cs="Arial"/>
    </w:rPr>
  </w:style>
  <w:style w:type="character" w:styleId="CommentReference">
    <w:name w:val="annotation reference"/>
    <w:basedOn w:val="DefaultParagraphFont"/>
    <w:uiPriority w:val="99"/>
    <w:semiHidden/>
    <w:unhideWhenUsed/>
    <w:rsid w:val="00D14E0B"/>
    <w:rPr>
      <w:sz w:val="16"/>
      <w:szCs w:val="16"/>
    </w:rPr>
  </w:style>
  <w:style w:type="paragraph" w:styleId="CommentText">
    <w:name w:val="annotation text"/>
    <w:basedOn w:val="Normal"/>
    <w:link w:val="CommentTextChar"/>
    <w:uiPriority w:val="99"/>
    <w:unhideWhenUsed/>
    <w:rsid w:val="00D14E0B"/>
    <w:rPr>
      <w:sz w:val="20"/>
      <w:szCs w:val="20"/>
    </w:rPr>
  </w:style>
  <w:style w:type="character" w:customStyle="1" w:styleId="CommentTextChar">
    <w:name w:val="Comment Text Char"/>
    <w:basedOn w:val="DefaultParagraphFont"/>
    <w:link w:val="CommentText"/>
    <w:uiPriority w:val="99"/>
    <w:rsid w:val="00D14E0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14E0B"/>
    <w:rPr>
      <w:b/>
      <w:bCs/>
    </w:rPr>
  </w:style>
  <w:style w:type="character" w:customStyle="1" w:styleId="CommentSubjectChar">
    <w:name w:val="Comment Subject Char"/>
    <w:basedOn w:val="CommentTextChar"/>
    <w:link w:val="CommentSubject"/>
    <w:uiPriority w:val="99"/>
    <w:semiHidden/>
    <w:rsid w:val="00D14E0B"/>
    <w:rPr>
      <w:rFonts w:ascii="Arial" w:eastAsia="Arial" w:hAnsi="Arial" w:cs="Arial"/>
      <w:b/>
      <w:bCs/>
      <w:sz w:val="20"/>
      <w:szCs w:val="20"/>
    </w:rPr>
  </w:style>
  <w:style w:type="paragraph" w:styleId="BalloonText">
    <w:name w:val="Balloon Text"/>
    <w:basedOn w:val="Normal"/>
    <w:link w:val="BalloonTextChar"/>
    <w:uiPriority w:val="99"/>
    <w:semiHidden/>
    <w:unhideWhenUsed/>
    <w:rsid w:val="004236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67B"/>
    <w:rPr>
      <w:rFonts w:ascii="Segoe UI" w:eastAsia="Arial" w:hAnsi="Segoe UI" w:cs="Segoe UI"/>
      <w:sz w:val="18"/>
      <w:szCs w:val="18"/>
    </w:rPr>
  </w:style>
  <w:style w:type="table" w:styleId="TableGrid">
    <w:name w:val="Table Grid"/>
    <w:basedOn w:val="TableNormal"/>
    <w:uiPriority w:val="39"/>
    <w:rsid w:val="00C26D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3BA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D7654425-0A31-4C5B-A90D-DB8B08FB858B}">
  <ds:schemaRefs>
    <ds:schemaRef ds:uri="http://schemas.microsoft.com/sharepoint/v3/contenttype/forms"/>
  </ds:schemaRefs>
</ds:datastoreItem>
</file>

<file path=customXml/itemProps2.xml><?xml version="1.0" encoding="utf-8"?>
<ds:datastoreItem xmlns:ds="http://schemas.openxmlformats.org/officeDocument/2006/customXml" ds:itemID="{CA2258B2-0C9C-4738-AB94-C8005415E4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CAD2F-F562-4530-B852-7CE704321B1E}">
  <ds:schemaRefs>
    <ds:schemaRef ds:uri="http://schemas.openxmlformats.org/officeDocument/2006/bibliography"/>
  </ds:schemaRefs>
</ds:datastoreItem>
</file>

<file path=customXml/itemProps4.xml><?xml version="1.0" encoding="utf-8"?>
<ds:datastoreItem xmlns:ds="http://schemas.openxmlformats.org/officeDocument/2006/customXml" ds:itemID="{E786FA56-234A-4223-98EE-633C0DED5BCD}">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869</Words>
  <Characters>4956</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4</cp:revision>
  <dcterms:created xsi:type="dcterms:W3CDTF">2021-07-19T20:02:00Z</dcterms:created>
  <dcterms:modified xsi:type="dcterms:W3CDTF">2023-05-2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